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934A2B" w14:textId="77777777" w:rsidR="0099187D" w:rsidRPr="00B15CD9" w:rsidRDefault="0099187D" w:rsidP="0099187D">
      <w:pPr>
        <w:pStyle w:val="Heading1"/>
        <w:rPr>
          <w:rFonts w:cs="Arial"/>
          <w:color w:val="0070C0"/>
        </w:rPr>
      </w:pPr>
      <w:bookmarkStart w:id="0" w:name="_Hlk85196344"/>
      <w:bookmarkEnd w:id="0"/>
      <w:r w:rsidRPr="00B15CD9">
        <w:rPr>
          <w:rFonts w:cs="Arial"/>
          <w:color w:val="0070C0"/>
          <w:sz w:val="28"/>
          <w:szCs w:val="28"/>
        </w:rPr>
        <w:t>South Dakota School of Mines &amp; Technology</w:t>
      </w:r>
    </w:p>
    <w:p w14:paraId="77914356" w14:textId="77777777" w:rsidR="0099187D" w:rsidRPr="00B15CD9" w:rsidRDefault="0099187D" w:rsidP="0099187D">
      <w:pPr>
        <w:pStyle w:val="Heading1"/>
        <w:rPr>
          <w:rFonts w:cs="Arial"/>
          <w:color w:val="0070C0"/>
        </w:rPr>
      </w:pPr>
      <w:r w:rsidRPr="00B15CD9">
        <w:rPr>
          <w:rFonts w:cs="Arial"/>
          <w:color w:val="0070C0"/>
        </w:rPr>
        <w:t>Database Management Systems, Spring 2022</w:t>
      </w:r>
    </w:p>
    <w:p w14:paraId="1AD133C7" w14:textId="77777777" w:rsidR="0099187D" w:rsidRPr="00B15CD9" w:rsidRDefault="0099187D" w:rsidP="0099187D">
      <w:pPr>
        <w:pStyle w:val="NoSpacing"/>
        <w:jc w:val="center"/>
        <w:rPr>
          <w:rFonts w:ascii="Arial" w:hAnsi="Arial" w:cs="Arial"/>
          <w:color w:val="0070C0"/>
        </w:rPr>
      </w:pPr>
      <w:r w:rsidRPr="00B15CD9">
        <w:rPr>
          <w:rFonts w:ascii="Arial" w:hAnsi="Arial" w:cs="Arial"/>
          <w:color w:val="0070C0"/>
        </w:rPr>
        <w:t>CSC 484-M01</w:t>
      </w:r>
    </w:p>
    <w:p w14:paraId="66BC24BE" w14:textId="272BCEB4" w:rsidR="0099187D" w:rsidRPr="00B15CD9" w:rsidRDefault="00147695" w:rsidP="0099187D">
      <w:pPr>
        <w:pStyle w:val="Heading2"/>
        <w:spacing w:before="0"/>
        <w:jc w:val="center"/>
        <w:rPr>
          <w:rFonts w:cs="Arial"/>
          <w:color w:val="0070C0"/>
        </w:rPr>
      </w:pPr>
      <w:r w:rsidRPr="00B15CD9">
        <w:rPr>
          <w:rFonts w:cs="Arial"/>
          <w:color w:val="0070C0"/>
          <w:sz w:val="28"/>
          <w:szCs w:val="28"/>
        </w:rPr>
        <w:t>Course Project</w:t>
      </w:r>
      <w:r w:rsidR="0099187D" w:rsidRPr="00B15CD9">
        <w:rPr>
          <w:rFonts w:cs="Arial"/>
          <w:color w:val="0070C0"/>
        </w:rPr>
        <w:br/>
      </w:r>
    </w:p>
    <w:p w14:paraId="5ADA89DA" w14:textId="77777777" w:rsidR="0099187D" w:rsidRPr="00B15CD9" w:rsidRDefault="0099187D" w:rsidP="0099187D">
      <w:pPr>
        <w:rPr>
          <w:rFonts w:eastAsiaTheme="majorEastAsia" w:cs="Arial"/>
          <w:b/>
          <w:color w:val="0070C0"/>
          <w:szCs w:val="24"/>
        </w:rPr>
      </w:pPr>
    </w:p>
    <w:p w14:paraId="0CE76191" w14:textId="77777777" w:rsidR="0099187D" w:rsidRPr="00B15CD9" w:rsidRDefault="0099187D" w:rsidP="0099187D">
      <w:pPr>
        <w:rPr>
          <w:rFonts w:eastAsiaTheme="majorEastAsia" w:cs="Arial"/>
          <w:b/>
          <w:color w:val="0070C0"/>
          <w:szCs w:val="24"/>
        </w:rPr>
      </w:pPr>
    </w:p>
    <w:p w14:paraId="2396A456" w14:textId="4059708B" w:rsidR="0099187D" w:rsidRPr="00B15CD9" w:rsidRDefault="0099187D" w:rsidP="0099187D">
      <w:pPr>
        <w:rPr>
          <w:rFonts w:cs="Arial"/>
          <w:color w:val="0070C0"/>
        </w:rPr>
      </w:pPr>
      <w:r w:rsidRPr="00B15CD9">
        <w:rPr>
          <w:rFonts w:eastAsiaTheme="majorEastAsia" w:cs="Arial"/>
          <w:b/>
          <w:color w:val="0070C0"/>
          <w:szCs w:val="24"/>
        </w:rPr>
        <w:t>Due</w:t>
      </w:r>
      <w:r w:rsidRPr="00B15CD9">
        <w:rPr>
          <w:rFonts w:eastAsiaTheme="majorEastAsia" w:cs="Arial"/>
          <w:b/>
          <w:color w:val="0070C0"/>
          <w:szCs w:val="24"/>
        </w:rPr>
        <w:br/>
      </w:r>
      <w:r w:rsidR="00782514" w:rsidRPr="00B15CD9">
        <w:rPr>
          <w:rFonts w:cs="Arial"/>
          <w:color w:val="0070C0"/>
        </w:rPr>
        <w:t>Friday</w:t>
      </w:r>
      <w:r w:rsidRPr="00B15CD9">
        <w:rPr>
          <w:rFonts w:cs="Arial"/>
          <w:color w:val="0070C0"/>
        </w:rPr>
        <w:t xml:space="preserve">, </w:t>
      </w:r>
      <w:r w:rsidR="003924EE">
        <w:rPr>
          <w:rFonts w:cs="Arial"/>
          <w:color w:val="0070C0"/>
        </w:rPr>
        <w:t>April</w:t>
      </w:r>
      <w:r w:rsidR="00AA3247" w:rsidRPr="00B15CD9">
        <w:rPr>
          <w:rFonts w:cs="Arial"/>
          <w:color w:val="0070C0"/>
        </w:rPr>
        <w:t xml:space="preserve"> 2</w:t>
      </w:r>
      <w:r w:rsidR="003924EE">
        <w:rPr>
          <w:rFonts w:cs="Arial"/>
          <w:color w:val="0070C0"/>
        </w:rPr>
        <w:t>9</w:t>
      </w:r>
      <w:proofErr w:type="gramStart"/>
      <w:r w:rsidR="00AA3247" w:rsidRPr="00B15CD9">
        <w:rPr>
          <w:rFonts w:cs="Arial"/>
          <w:color w:val="0070C0"/>
          <w:vertAlign w:val="superscript"/>
        </w:rPr>
        <w:t>th</w:t>
      </w:r>
      <w:r w:rsidR="00FB08C6" w:rsidRPr="00B15CD9">
        <w:rPr>
          <w:rFonts w:cs="Arial"/>
          <w:color w:val="0070C0"/>
        </w:rPr>
        <w:t xml:space="preserve"> </w:t>
      </w:r>
      <w:r w:rsidRPr="00B15CD9">
        <w:rPr>
          <w:rFonts w:cs="Arial"/>
          <w:color w:val="0070C0"/>
        </w:rPr>
        <w:t>,</w:t>
      </w:r>
      <w:proofErr w:type="gramEnd"/>
      <w:r w:rsidRPr="00B15CD9">
        <w:rPr>
          <w:rFonts w:cs="Arial"/>
          <w:color w:val="0070C0"/>
        </w:rPr>
        <w:t xml:space="preserve"> 2022 at </w:t>
      </w:r>
      <w:r w:rsidRPr="00B15CD9">
        <w:rPr>
          <w:rFonts w:cs="Arial"/>
          <w:b/>
          <w:bCs/>
          <w:color w:val="0070C0"/>
        </w:rPr>
        <w:t>11:</w:t>
      </w:r>
      <w:r w:rsidR="00022B30" w:rsidRPr="00B15CD9">
        <w:rPr>
          <w:rFonts w:cs="Arial"/>
          <w:b/>
          <w:bCs/>
          <w:color w:val="0070C0"/>
        </w:rPr>
        <w:t>59</w:t>
      </w:r>
      <w:r w:rsidRPr="00B15CD9">
        <w:rPr>
          <w:rFonts w:cs="Arial"/>
          <w:b/>
          <w:bCs/>
          <w:color w:val="0070C0"/>
        </w:rPr>
        <w:t xml:space="preserve"> </w:t>
      </w:r>
      <w:r w:rsidR="00C45BC8" w:rsidRPr="00B15CD9">
        <w:rPr>
          <w:rFonts w:cs="Arial"/>
          <w:b/>
          <w:bCs/>
          <w:color w:val="0070C0"/>
        </w:rPr>
        <w:t>P</w:t>
      </w:r>
      <w:r w:rsidRPr="00B15CD9">
        <w:rPr>
          <w:rFonts w:cs="Arial"/>
          <w:b/>
          <w:bCs/>
          <w:color w:val="0070C0"/>
        </w:rPr>
        <w:t xml:space="preserve">M </w:t>
      </w:r>
      <w:r w:rsidRPr="00B15CD9">
        <w:rPr>
          <w:rFonts w:cs="Arial"/>
          <w:color w:val="0070C0"/>
        </w:rPr>
        <w:t>(Mountain Time).</w:t>
      </w:r>
      <w:r w:rsidRPr="00B15CD9">
        <w:rPr>
          <w:rFonts w:cs="Arial"/>
          <w:color w:val="0070C0"/>
        </w:rPr>
        <w:br/>
      </w:r>
    </w:p>
    <w:p w14:paraId="652B349B" w14:textId="6E8B0D80" w:rsidR="0099187D" w:rsidRPr="00B15CD9" w:rsidRDefault="0099187D" w:rsidP="0099187D">
      <w:pPr>
        <w:rPr>
          <w:rFonts w:eastAsiaTheme="majorEastAsia" w:cs="Arial"/>
          <w:b/>
          <w:color w:val="0070C0"/>
          <w:szCs w:val="24"/>
        </w:rPr>
      </w:pPr>
      <w:r w:rsidRPr="00B15CD9">
        <w:rPr>
          <w:rFonts w:eastAsiaTheme="majorEastAsia" w:cs="Arial"/>
          <w:b/>
          <w:color w:val="0070C0"/>
          <w:szCs w:val="24"/>
        </w:rPr>
        <w:t>Reference</w:t>
      </w:r>
      <w:r w:rsidR="00EB689D" w:rsidRPr="00B15CD9">
        <w:rPr>
          <w:rFonts w:eastAsiaTheme="majorEastAsia" w:cs="Arial"/>
          <w:b/>
          <w:color w:val="0070C0"/>
          <w:szCs w:val="24"/>
        </w:rPr>
        <w:t>(</w:t>
      </w:r>
      <w:r w:rsidRPr="00B15CD9">
        <w:rPr>
          <w:rFonts w:eastAsiaTheme="majorEastAsia" w:cs="Arial"/>
          <w:b/>
          <w:color w:val="0070C0"/>
          <w:szCs w:val="24"/>
        </w:rPr>
        <w:t>s</w:t>
      </w:r>
      <w:r w:rsidR="00EB689D" w:rsidRPr="00B15CD9">
        <w:rPr>
          <w:rFonts w:eastAsiaTheme="majorEastAsia" w:cs="Arial"/>
          <w:b/>
          <w:color w:val="0070C0"/>
          <w:szCs w:val="24"/>
        </w:rPr>
        <w:t>)</w:t>
      </w:r>
      <w:r w:rsidRPr="00B15CD9">
        <w:rPr>
          <w:rFonts w:eastAsiaTheme="majorEastAsia" w:cs="Arial"/>
          <w:b/>
          <w:color w:val="0070C0"/>
          <w:szCs w:val="24"/>
        </w:rPr>
        <w:br/>
      </w:r>
      <w:r w:rsidR="003D68B6" w:rsidRPr="00B15CD9">
        <w:rPr>
          <w:rFonts w:eastAsiaTheme="majorEastAsia" w:cs="Arial"/>
          <w:bCs/>
          <w:color w:val="0070C0"/>
          <w:szCs w:val="24"/>
        </w:rPr>
        <w:t>None</w:t>
      </w:r>
    </w:p>
    <w:p w14:paraId="458E1572" w14:textId="77777777" w:rsidR="0099187D" w:rsidRPr="00B15CD9" w:rsidRDefault="0099187D" w:rsidP="0099187D">
      <w:pPr>
        <w:rPr>
          <w:rFonts w:cs="Arial"/>
          <w:color w:val="0070C0"/>
        </w:rPr>
      </w:pPr>
    </w:p>
    <w:p w14:paraId="76D988E8" w14:textId="0B6A317C" w:rsidR="0099187D" w:rsidRPr="00B15CD9" w:rsidRDefault="0099187D" w:rsidP="0099187D">
      <w:pPr>
        <w:rPr>
          <w:rFonts w:cs="Arial"/>
          <w:color w:val="0070C0"/>
        </w:rPr>
      </w:pPr>
      <w:r w:rsidRPr="00B15CD9">
        <w:rPr>
          <w:rFonts w:eastAsiaTheme="majorEastAsia" w:cs="Arial"/>
          <w:b/>
          <w:color w:val="0070C0"/>
          <w:szCs w:val="24"/>
        </w:rPr>
        <w:t>Software Required</w:t>
      </w:r>
      <w:r w:rsidRPr="00B15CD9">
        <w:rPr>
          <w:rFonts w:eastAsiaTheme="majorEastAsia" w:cs="Arial"/>
          <w:b/>
          <w:color w:val="0070C0"/>
          <w:szCs w:val="24"/>
        </w:rPr>
        <w:br/>
      </w:r>
      <w:r w:rsidR="003D68B6" w:rsidRPr="00B15CD9">
        <w:rPr>
          <w:rFonts w:cs="Arial"/>
          <w:color w:val="0070C0"/>
        </w:rPr>
        <w:t>None</w:t>
      </w:r>
      <w:r w:rsidRPr="00B15CD9">
        <w:rPr>
          <w:rFonts w:cs="Arial"/>
          <w:color w:val="0070C0"/>
        </w:rPr>
        <w:br/>
      </w:r>
    </w:p>
    <w:p w14:paraId="12662BF6" w14:textId="77777777" w:rsidR="0099187D" w:rsidRPr="00B15CD9" w:rsidRDefault="0099187D" w:rsidP="0099187D">
      <w:pPr>
        <w:rPr>
          <w:rFonts w:eastAsiaTheme="majorEastAsia" w:cs="Arial"/>
          <w:b/>
          <w:color w:val="0070C0"/>
          <w:szCs w:val="24"/>
        </w:rPr>
      </w:pPr>
      <w:r w:rsidRPr="00B15CD9">
        <w:rPr>
          <w:rFonts w:eastAsiaTheme="majorEastAsia" w:cs="Arial"/>
          <w:b/>
          <w:color w:val="0070C0"/>
          <w:szCs w:val="24"/>
        </w:rPr>
        <w:t>Deliverable:</w:t>
      </w:r>
    </w:p>
    <w:p w14:paraId="3AC160AA" w14:textId="77777777" w:rsidR="003924EE" w:rsidRDefault="008B64A6" w:rsidP="0099187D">
      <w:pPr>
        <w:autoSpaceDE w:val="0"/>
        <w:autoSpaceDN w:val="0"/>
        <w:adjustRightInd w:val="0"/>
        <w:spacing w:after="0" w:line="240" w:lineRule="auto"/>
        <w:rPr>
          <w:rFonts w:cs="Arial"/>
          <w:color w:val="0070C0"/>
          <w:szCs w:val="24"/>
        </w:rPr>
      </w:pPr>
      <w:r w:rsidRPr="00B15CD9">
        <w:rPr>
          <w:rFonts w:cs="Arial"/>
          <w:color w:val="0070C0"/>
          <w:szCs w:val="24"/>
        </w:rPr>
        <w:t>S</w:t>
      </w:r>
      <w:r w:rsidR="008D5634" w:rsidRPr="00B15CD9">
        <w:rPr>
          <w:rFonts w:cs="Arial"/>
          <w:color w:val="0070C0"/>
          <w:szCs w:val="24"/>
        </w:rPr>
        <w:t xml:space="preserve">ubmit a </w:t>
      </w:r>
      <w:r w:rsidR="003924EE">
        <w:rPr>
          <w:rFonts w:cs="Arial"/>
          <w:color w:val="0070C0"/>
          <w:szCs w:val="24"/>
        </w:rPr>
        <w:t>zipped file containing the following:</w:t>
      </w:r>
    </w:p>
    <w:p w14:paraId="20086C7D" w14:textId="77777777" w:rsidR="003924EE" w:rsidRPr="003924EE" w:rsidRDefault="003924EE" w:rsidP="003924EE">
      <w:pPr>
        <w:pStyle w:val="ListParagraph"/>
        <w:numPr>
          <w:ilvl w:val="0"/>
          <w:numId w:val="14"/>
        </w:numPr>
        <w:autoSpaceDE w:val="0"/>
        <w:autoSpaceDN w:val="0"/>
        <w:adjustRightInd w:val="0"/>
        <w:spacing w:after="0" w:line="240" w:lineRule="auto"/>
        <w:rPr>
          <w:rFonts w:cs="Arial"/>
          <w:color w:val="0070C0"/>
        </w:rPr>
      </w:pPr>
      <w:r>
        <w:rPr>
          <w:rFonts w:cs="Arial"/>
          <w:color w:val="0070C0"/>
          <w:szCs w:val="24"/>
        </w:rPr>
        <w:t>Detailed report document (.pdf or .docx)</w:t>
      </w:r>
    </w:p>
    <w:p w14:paraId="74B1439F" w14:textId="6AA927E7" w:rsidR="0099187D" w:rsidRPr="003924EE" w:rsidRDefault="003924EE" w:rsidP="003924EE">
      <w:pPr>
        <w:pStyle w:val="ListParagraph"/>
        <w:numPr>
          <w:ilvl w:val="0"/>
          <w:numId w:val="14"/>
        </w:numPr>
        <w:autoSpaceDE w:val="0"/>
        <w:autoSpaceDN w:val="0"/>
        <w:adjustRightInd w:val="0"/>
        <w:spacing w:after="0" w:line="240" w:lineRule="auto"/>
        <w:rPr>
          <w:rFonts w:cs="Arial"/>
          <w:color w:val="0070C0"/>
        </w:rPr>
      </w:pPr>
      <w:r>
        <w:rPr>
          <w:rFonts w:cs="Arial"/>
          <w:color w:val="0070C0"/>
          <w:szCs w:val="24"/>
        </w:rPr>
        <w:t>Application files</w:t>
      </w:r>
    </w:p>
    <w:p w14:paraId="4F7C20FF" w14:textId="77777777" w:rsidR="0099187D" w:rsidRPr="00B15CD9" w:rsidRDefault="0099187D" w:rsidP="0099187D">
      <w:pPr>
        <w:rPr>
          <w:rFonts w:cs="Arial"/>
          <w:color w:val="0070C0"/>
        </w:rPr>
      </w:pPr>
    </w:p>
    <w:p w14:paraId="680AC8C0" w14:textId="77777777" w:rsidR="0099187D" w:rsidRPr="00B15CD9" w:rsidRDefault="00B87ADB" w:rsidP="0099187D">
      <w:pPr>
        <w:rPr>
          <w:rFonts w:cs="Arial"/>
          <w:color w:val="0070C0"/>
        </w:rPr>
      </w:pPr>
      <w:r>
        <w:rPr>
          <w:rFonts w:cs="Arial"/>
          <w:color w:val="0070C0"/>
        </w:rPr>
        <w:pict w14:anchorId="3D286ABB">
          <v:rect id="_x0000_i1025" style="width:0;height:1.5pt" o:hralign="center" o:hrstd="t" o:hr="t" fillcolor="#a0a0a0" stroked="f"/>
        </w:pict>
      </w:r>
    </w:p>
    <w:p w14:paraId="00C46018" w14:textId="77777777" w:rsidR="0099187D" w:rsidRPr="00B15CD9" w:rsidRDefault="0099187D" w:rsidP="0099187D">
      <w:pPr>
        <w:rPr>
          <w:rFonts w:cs="Arial"/>
          <w:color w:val="0070C0"/>
        </w:rPr>
      </w:pPr>
    </w:p>
    <w:p w14:paraId="57D01F28" w14:textId="77777777" w:rsidR="00E23066" w:rsidRPr="00B15CD9" w:rsidRDefault="0099187D" w:rsidP="00954578">
      <w:pPr>
        <w:rPr>
          <w:rFonts w:cs="Arial"/>
          <w:color w:val="0070C0"/>
        </w:rPr>
      </w:pPr>
      <w:r w:rsidRPr="00B15CD9">
        <w:rPr>
          <w:rFonts w:cs="Arial"/>
          <w:color w:val="0070C0"/>
        </w:rPr>
        <w:br w:type="page"/>
      </w:r>
    </w:p>
    <w:p w14:paraId="72D8AC56" w14:textId="77777777" w:rsidR="003924EE" w:rsidRDefault="003924EE" w:rsidP="00B57511">
      <w:pPr>
        <w:pStyle w:val="Default"/>
        <w:rPr>
          <w:rFonts w:ascii="Arial" w:hAnsi="Arial" w:cs="Arial"/>
          <w:color w:val="0070C0"/>
        </w:rPr>
      </w:pPr>
      <w:r>
        <w:rPr>
          <w:rFonts w:ascii="Arial" w:hAnsi="Arial" w:cs="Arial"/>
          <w:color w:val="0070C0"/>
        </w:rPr>
        <w:lastRenderedPageBreak/>
        <w:t>Write a detailed report on your project that must provide the following information</w:t>
      </w:r>
    </w:p>
    <w:p w14:paraId="3E280874" w14:textId="77777777" w:rsidR="003924EE" w:rsidRDefault="003924EE" w:rsidP="00B57511">
      <w:pPr>
        <w:pStyle w:val="Default"/>
        <w:rPr>
          <w:rFonts w:ascii="Arial" w:hAnsi="Arial" w:cs="Arial"/>
          <w:color w:val="0070C0"/>
        </w:rPr>
      </w:pPr>
    </w:p>
    <w:p w14:paraId="43A8387A" w14:textId="5D4C1A0E" w:rsidR="003924EE" w:rsidRDefault="003924EE" w:rsidP="003924EE">
      <w:pPr>
        <w:pStyle w:val="Default"/>
        <w:numPr>
          <w:ilvl w:val="0"/>
          <w:numId w:val="15"/>
        </w:numPr>
        <w:rPr>
          <w:rFonts w:ascii="Arial" w:hAnsi="Arial" w:cs="Arial"/>
          <w:color w:val="0070C0"/>
        </w:rPr>
      </w:pPr>
      <w:r>
        <w:rPr>
          <w:rFonts w:ascii="Arial" w:hAnsi="Arial" w:cs="Arial"/>
          <w:color w:val="0070C0"/>
        </w:rPr>
        <w:t>Functional dependencies of your relations</w:t>
      </w:r>
    </w:p>
    <w:p w14:paraId="4B9078B5" w14:textId="3B9A82AB" w:rsidR="003924EE" w:rsidRDefault="003924EE" w:rsidP="003924EE">
      <w:pPr>
        <w:pStyle w:val="Default"/>
        <w:numPr>
          <w:ilvl w:val="0"/>
          <w:numId w:val="15"/>
        </w:numPr>
        <w:rPr>
          <w:rFonts w:ascii="Arial" w:hAnsi="Arial" w:cs="Arial"/>
          <w:color w:val="0070C0"/>
        </w:rPr>
      </w:pPr>
      <w:r>
        <w:rPr>
          <w:rFonts w:ascii="Arial" w:hAnsi="Arial" w:cs="Arial"/>
          <w:color w:val="0070C0"/>
        </w:rPr>
        <w:t>Normalization at least up to 3NF</w:t>
      </w:r>
    </w:p>
    <w:p w14:paraId="3193ABDE" w14:textId="6BDC2644" w:rsidR="003924EE" w:rsidRDefault="00576EFB" w:rsidP="003924EE">
      <w:pPr>
        <w:pStyle w:val="Default"/>
        <w:numPr>
          <w:ilvl w:val="0"/>
          <w:numId w:val="15"/>
        </w:numPr>
        <w:rPr>
          <w:rFonts w:ascii="Arial" w:hAnsi="Arial" w:cs="Arial"/>
          <w:color w:val="0070C0"/>
        </w:rPr>
      </w:pPr>
      <w:r>
        <w:rPr>
          <w:rFonts w:ascii="Arial" w:hAnsi="Arial" w:cs="Arial"/>
          <w:color w:val="0070C0"/>
        </w:rPr>
        <w:t>SQL statements</w:t>
      </w:r>
    </w:p>
    <w:p w14:paraId="77B4DEFC" w14:textId="58FCF822" w:rsidR="00576EFB" w:rsidRDefault="00576EFB" w:rsidP="003924EE">
      <w:pPr>
        <w:pStyle w:val="Default"/>
        <w:numPr>
          <w:ilvl w:val="0"/>
          <w:numId w:val="15"/>
        </w:numPr>
        <w:rPr>
          <w:rFonts w:ascii="Arial" w:hAnsi="Arial" w:cs="Arial"/>
          <w:color w:val="0070C0"/>
        </w:rPr>
      </w:pPr>
      <w:r>
        <w:rPr>
          <w:rFonts w:ascii="Arial" w:hAnsi="Arial" w:cs="Arial"/>
          <w:color w:val="0070C0"/>
        </w:rPr>
        <w:t>Application Implementation details</w:t>
      </w:r>
    </w:p>
    <w:p w14:paraId="7440D1CF" w14:textId="057B3120" w:rsidR="007B5523" w:rsidRPr="00576EFB" w:rsidRDefault="007B5523" w:rsidP="00576EFB">
      <w:pPr>
        <w:pStyle w:val="Default"/>
        <w:ind w:left="720"/>
        <w:rPr>
          <w:rFonts w:ascii="Arial" w:hAnsi="Arial" w:cs="Arial"/>
          <w:color w:val="0070C0"/>
        </w:rPr>
      </w:pPr>
    </w:p>
    <w:p w14:paraId="62185E9B" w14:textId="5BF2532C" w:rsidR="007B5523" w:rsidRDefault="007B5523">
      <w:pPr>
        <w:rPr>
          <w:rFonts w:cs="Arial"/>
          <w:color w:val="000000"/>
          <w:szCs w:val="24"/>
        </w:rPr>
      </w:pPr>
      <w:r>
        <w:rPr>
          <w:rFonts w:cs="Arial"/>
        </w:rPr>
        <w:br w:type="page"/>
      </w:r>
    </w:p>
    <w:p w14:paraId="3BC809B5" w14:textId="77777777" w:rsidR="00FF0776" w:rsidRPr="008E2B0E" w:rsidRDefault="00FF0776" w:rsidP="00FF0776">
      <w:pPr>
        <w:pStyle w:val="Heading1"/>
        <w:rPr>
          <w:rFonts w:cs="Arial"/>
        </w:rPr>
      </w:pPr>
      <w:r w:rsidRPr="008E2B0E">
        <w:rPr>
          <w:rFonts w:cs="Arial"/>
          <w:sz w:val="28"/>
          <w:szCs w:val="28"/>
        </w:rPr>
        <w:lastRenderedPageBreak/>
        <w:t>South Dakota School of Mines &amp; Technology</w:t>
      </w:r>
    </w:p>
    <w:p w14:paraId="04293D06" w14:textId="77777777" w:rsidR="00FF0776" w:rsidRPr="008E2B0E" w:rsidRDefault="00FF0776" w:rsidP="00FF0776">
      <w:pPr>
        <w:pStyle w:val="Heading1"/>
        <w:rPr>
          <w:rFonts w:cs="Arial"/>
        </w:rPr>
      </w:pPr>
      <w:r w:rsidRPr="00334DE6">
        <w:rPr>
          <w:rFonts w:cs="Arial"/>
        </w:rPr>
        <w:t>Database Management Systems</w:t>
      </w:r>
      <w:r w:rsidRPr="008E2B0E">
        <w:rPr>
          <w:rFonts w:cs="Arial"/>
        </w:rPr>
        <w:t xml:space="preserve">, </w:t>
      </w:r>
      <w:r>
        <w:rPr>
          <w:rFonts w:cs="Arial"/>
        </w:rPr>
        <w:t>Spring 2022</w:t>
      </w:r>
    </w:p>
    <w:p w14:paraId="3D16C19B" w14:textId="77777777" w:rsidR="00FF0776" w:rsidRPr="008E2B0E" w:rsidRDefault="00FF0776" w:rsidP="00FF0776">
      <w:pPr>
        <w:pStyle w:val="NoSpacing"/>
        <w:jc w:val="center"/>
        <w:rPr>
          <w:rFonts w:ascii="Arial" w:hAnsi="Arial" w:cs="Arial"/>
        </w:rPr>
      </w:pPr>
      <w:r w:rsidRPr="008E2B0E">
        <w:rPr>
          <w:rFonts w:ascii="Arial" w:hAnsi="Arial" w:cs="Arial"/>
        </w:rPr>
        <w:t>CSC 4</w:t>
      </w:r>
      <w:r>
        <w:rPr>
          <w:rFonts w:ascii="Arial" w:hAnsi="Arial" w:cs="Arial"/>
        </w:rPr>
        <w:t>84-M01</w:t>
      </w:r>
    </w:p>
    <w:p w14:paraId="7F08DE01" w14:textId="21979133" w:rsidR="00392404" w:rsidRDefault="00392404" w:rsidP="00FF0776">
      <w:pPr>
        <w:autoSpaceDE w:val="0"/>
        <w:autoSpaceDN w:val="0"/>
        <w:adjustRightInd w:val="0"/>
        <w:spacing w:after="0" w:line="240" w:lineRule="auto"/>
        <w:jc w:val="center"/>
        <w:rPr>
          <w:rFonts w:cs="Arial"/>
          <w:color w:val="000000"/>
          <w:sz w:val="40"/>
          <w:szCs w:val="40"/>
        </w:rPr>
      </w:pPr>
    </w:p>
    <w:p w14:paraId="294C1A07" w14:textId="48BEA316" w:rsidR="007B5523" w:rsidRDefault="000041ED" w:rsidP="007B5523">
      <w:pPr>
        <w:autoSpaceDE w:val="0"/>
        <w:autoSpaceDN w:val="0"/>
        <w:adjustRightInd w:val="0"/>
        <w:spacing w:after="0" w:line="240" w:lineRule="auto"/>
        <w:jc w:val="center"/>
        <w:rPr>
          <w:rFonts w:cs="Arial"/>
          <w:color w:val="000000"/>
          <w:sz w:val="40"/>
          <w:szCs w:val="40"/>
        </w:rPr>
      </w:pPr>
      <w:r>
        <w:rPr>
          <w:rFonts w:cs="Arial"/>
          <w:color w:val="000000"/>
          <w:sz w:val="40"/>
          <w:szCs w:val="40"/>
        </w:rPr>
        <w:t>Final</w:t>
      </w:r>
      <w:r w:rsidR="007B5523" w:rsidRPr="007B5523">
        <w:rPr>
          <w:rFonts w:cs="Arial"/>
          <w:color w:val="000000"/>
          <w:sz w:val="40"/>
          <w:szCs w:val="40"/>
        </w:rPr>
        <w:t xml:space="preserve"> Project</w:t>
      </w:r>
      <w:r>
        <w:rPr>
          <w:rFonts w:cs="Arial"/>
          <w:color w:val="000000"/>
          <w:sz w:val="40"/>
          <w:szCs w:val="40"/>
        </w:rPr>
        <w:t xml:space="preserve"> Report</w:t>
      </w:r>
    </w:p>
    <w:p w14:paraId="60CF784B" w14:textId="1246B4DC" w:rsidR="00D231B5" w:rsidRDefault="00D231B5" w:rsidP="007B5523">
      <w:pPr>
        <w:autoSpaceDE w:val="0"/>
        <w:autoSpaceDN w:val="0"/>
        <w:adjustRightInd w:val="0"/>
        <w:spacing w:after="0" w:line="240" w:lineRule="auto"/>
        <w:jc w:val="center"/>
        <w:rPr>
          <w:rFonts w:cs="Arial"/>
          <w:color w:val="000000"/>
          <w:sz w:val="40"/>
          <w:szCs w:val="40"/>
        </w:rPr>
      </w:pPr>
    </w:p>
    <w:p w14:paraId="3D9506B5" w14:textId="192F1CBB" w:rsidR="00D231B5" w:rsidRDefault="00D231B5" w:rsidP="007B5523">
      <w:pPr>
        <w:autoSpaceDE w:val="0"/>
        <w:autoSpaceDN w:val="0"/>
        <w:adjustRightInd w:val="0"/>
        <w:spacing w:after="0" w:line="240" w:lineRule="auto"/>
        <w:jc w:val="center"/>
        <w:rPr>
          <w:rFonts w:cs="Arial"/>
          <w:color w:val="000000"/>
          <w:sz w:val="40"/>
          <w:szCs w:val="40"/>
        </w:rPr>
      </w:pPr>
    </w:p>
    <w:p w14:paraId="3F6DF6A5" w14:textId="77777777" w:rsidR="00D231B5" w:rsidRPr="007B5523" w:rsidRDefault="00D231B5" w:rsidP="007B5523">
      <w:pPr>
        <w:autoSpaceDE w:val="0"/>
        <w:autoSpaceDN w:val="0"/>
        <w:adjustRightInd w:val="0"/>
        <w:spacing w:after="0" w:line="240" w:lineRule="auto"/>
        <w:jc w:val="center"/>
        <w:rPr>
          <w:rFonts w:cs="Arial"/>
          <w:color w:val="000000"/>
          <w:sz w:val="40"/>
          <w:szCs w:val="40"/>
        </w:rPr>
      </w:pPr>
    </w:p>
    <w:p w14:paraId="7F7B2D93" w14:textId="4957A565" w:rsidR="007B5523" w:rsidRDefault="007B5523" w:rsidP="007B5523">
      <w:pPr>
        <w:autoSpaceDE w:val="0"/>
        <w:autoSpaceDN w:val="0"/>
        <w:adjustRightInd w:val="0"/>
        <w:spacing w:after="0" w:line="240" w:lineRule="auto"/>
        <w:jc w:val="center"/>
        <w:rPr>
          <w:rFonts w:cs="Arial"/>
          <w:color w:val="000000"/>
          <w:sz w:val="40"/>
          <w:szCs w:val="40"/>
        </w:rPr>
      </w:pPr>
    </w:p>
    <w:p w14:paraId="4270FB18" w14:textId="035D94AD" w:rsidR="00286F88" w:rsidRDefault="00286F88" w:rsidP="007B5523">
      <w:pPr>
        <w:autoSpaceDE w:val="0"/>
        <w:autoSpaceDN w:val="0"/>
        <w:adjustRightInd w:val="0"/>
        <w:spacing w:after="0" w:line="240" w:lineRule="auto"/>
        <w:jc w:val="center"/>
        <w:rPr>
          <w:rFonts w:cs="Arial"/>
          <w:color w:val="000000"/>
          <w:sz w:val="40"/>
          <w:szCs w:val="40"/>
        </w:rPr>
      </w:pPr>
    </w:p>
    <w:p w14:paraId="381D52DE" w14:textId="5800D3F5" w:rsidR="00286F88" w:rsidRDefault="00286F88" w:rsidP="007B5523">
      <w:pPr>
        <w:autoSpaceDE w:val="0"/>
        <w:autoSpaceDN w:val="0"/>
        <w:adjustRightInd w:val="0"/>
        <w:spacing w:after="0" w:line="240" w:lineRule="auto"/>
        <w:jc w:val="center"/>
        <w:rPr>
          <w:rFonts w:cs="Arial"/>
          <w:color w:val="000000"/>
          <w:sz w:val="40"/>
          <w:szCs w:val="40"/>
        </w:rPr>
      </w:pPr>
    </w:p>
    <w:p w14:paraId="32D03885" w14:textId="791509F9" w:rsidR="00286F88" w:rsidRDefault="00286F88" w:rsidP="007B5523">
      <w:pPr>
        <w:autoSpaceDE w:val="0"/>
        <w:autoSpaceDN w:val="0"/>
        <w:adjustRightInd w:val="0"/>
        <w:spacing w:after="0" w:line="240" w:lineRule="auto"/>
        <w:jc w:val="center"/>
        <w:rPr>
          <w:rFonts w:cs="Arial"/>
          <w:color w:val="000000"/>
          <w:sz w:val="40"/>
          <w:szCs w:val="40"/>
        </w:rPr>
      </w:pPr>
    </w:p>
    <w:p w14:paraId="372C967C" w14:textId="77777777" w:rsidR="00286F88" w:rsidRPr="007B5523" w:rsidRDefault="00286F88" w:rsidP="007B5523">
      <w:pPr>
        <w:autoSpaceDE w:val="0"/>
        <w:autoSpaceDN w:val="0"/>
        <w:adjustRightInd w:val="0"/>
        <w:spacing w:after="0" w:line="240" w:lineRule="auto"/>
        <w:jc w:val="center"/>
        <w:rPr>
          <w:rFonts w:cs="Arial"/>
          <w:color w:val="000000"/>
          <w:sz w:val="40"/>
          <w:szCs w:val="40"/>
        </w:rPr>
      </w:pPr>
    </w:p>
    <w:p w14:paraId="33905AFC" w14:textId="02C73F55" w:rsidR="007B5523" w:rsidRDefault="007B5523" w:rsidP="007B5523">
      <w:pPr>
        <w:autoSpaceDE w:val="0"/>
        <w:autoSpaceDN w:val="0"/>
        <w:adjustRightInd w:val="0"/>
        <w:spacing w:after="0" w:line="240" w:lineRule="auto"/>
        <w:jc w:val="center"/>
        <w:rPr>
          <w:rFonts w:cs="Arial"/>
          <w:color w:val="000000"/>
          <w:sz w:val="28"/>
          <w:szCs w:val="28"/>
        </w:rPr>
      </w:pPr>
    </w:p>
    <w:p w14:paraId="4577201B" w14:textId="061775EB" w:rsidR="00286F88" w:rsidRDefault="00286F88" w:rsidP="007B5523">
      <w:pPr>
        <w:autoSpaceDE w:val="0"/>
        <w:autoSpaceDN w:val="0"/>
        <w:adjustRightInd w:val="0"/>
        <w:spacing w:after="0" w:line="240" w:lineRule="auto"/>
        <w:jc w:val="center"/>
        <w:rPr>
          <w:rFonts w:cs="Arial"/>
          <w:color w:val="000000"/>
          <w:sz w:val="28"/>
          <w:szCs w:val="28"/>
        </w:rPr>
      </w:pPr>
    </w:p>
    <w:p w14:paraId="4D135E22" w14:textId="7B0F2D2B" w:rsidR="00286F88" w:rsidRDefault="00286F88" w:rsidP="007B5523">
      <w:pPr>
        <w:autoSpaceDE w:val="0"/>
        <w:autoSpaceDN w:val="0"/>
        <w:adjustRightInd w:val="0"/>
        <w:spacing w:after="0" w:line="240" w:lineRule="auto"/>
        <w:jc w:val="center"/>
        <w:rPr>
          <w:rFonts w:cs="Arial"/>
          <w:color w:val="000000"/>
          <w:sz w:val="28"/>
          <w:szCs w:val="28"/>
        </w:rPr>
      </w:pPr>
    </w:p>
    <w:p w14:paraId="1044BD44" w14:textId="381D89E2" w:rsidR="00286F88" w:rsidRDefault="00286F88" w:rsidP="007B5523">
      <w:pPr>
        <w:autoSpaceDE w:val="0"/>
        <w:autoSpaceDN w:val="0"/>
        <w:adjustRightInd w:val="0"/>
        <w:spacing w:after="0" w:line="240" w:lineRule="auto"/>
        <w:jc w:val="center"/>
        <w:rPr>
          <w:rFonts w:cs="Arial"/>
          <w:color w:val="000000"/>
          <w:sz w:val="28"/>
          <w:szCs w:val="28"/>
        </w:rPr>
      </w:pPr>
    </w:p>
    <w:p w14:paraId="603F7512" w14:textId="7D7B28CC" w:rsidR="00286F88" w:rsidRDefault="00286F88" w:rsidP="007B5523">
      <w:pPr>
        <w:autoSpaceDE w:val="0"/>
        <w:autoSpaceDN w:val="0"/>
        <w:adjustRightInd w:val="0"/>
        <w:spacing w:after="0" w:line="240" w:lineRule="auto"/>
        <w:jc w:val="center"/>
        <w:rPr>
          <w:rFonts w:cs="Arial"/>
          <w:color w:val="000000"/>
          <w:sz w:val="28"/>
          <w:szCs w:val="28"/>
        </w:rPr>
      </w:pPr>
    </w:p>
    <w:p w14:paraId="78D92493" w14:textId="3D5D0F04" w:rsidR="00286F88" w:rsidRDefault="00286F88" w:rsidP="007B5523">
      <w:pPr>
        <w:autoSpaceDE w:val="0"/>
        <w:autoSpaceDN w:val="0"/>
        <w:adjustRightInd w:val="0"/>
        <w:spacing w:after="0" w:line="240" w:lineRule="auto"/>
        <w:jc w:val="center"/>
        <w:rPr>
          <w:rFonts w:cs="Arial"/>
          <w:color w:val="000000"/>
          <w:sz w:val="28"/>
          <w:szCs w:val="28"/>
        </w:rPr>
      </w:pPr>
    </w:p>
    <w:p w14:paraId="3615F0C8" w14:textId="02C30AD1" w:rsidR="00286F88" w:rsidRDefault="00286F88" w:rsidP="007B5523">
      <w:pPr>
        <w:autoSpaceDE w:val="0"/>
        <w:autoSpaceDN w:val="0"/>
        <w:adjustRightInd w:val="0"/>
        <w:spacing w:after="0" w:line="240" w:lineRule="auto"/>
        <w:jc w:val="center"/>
        <w:rPr>
          <w:rFonts w:cs="Arial"/>
          <w:color w:val="000000"/>
          <w:sz w:val="28"/>
          <w:szCs w:val="28"/>
        </w:rPr>
      </w:pPr>
    </w:p>
    <w:p w14:paraId="0F82A575" w14:textId="22122F75" w:rsidR="00286F88" w:rsidRDefault="00286F88" w:rsidP="007B5523">
      <w:pPr>
        <w:autoSpaceDE w:val="0"/>
        <w:autoSpaceDN w:val="0"/>
        <w:adjustRightInd w:val="0"/>
        <w:spacing w:after="0" w:line="240" w:lineRule="auto"/>
        <w:jc w:val="center"/>
        <w:rPr>
          <w:rFonts w:cs="Arial"/>
          <w:color w:val="000000"/>
          <w:sz w:val="28"/>
          <w:szCs w:val="28"/>
        </w:rPr>
      </w:pPr>
    </w:p>
    <w:p w14:paraId="2EB35D98" w14:textId="321A4BA3" w:rsidR="00286F88" w:rsidRDefault="00286F88" w:rsidP="007B5523">
      <w:pPr>
        <w:autoSpaceDE w:val="0"/>
        <w:autoSpaceDN w:val="0"/>
        <w:adjustRightInd w:val="0"/>
        <w:spacing w:after="0" w:line="240" w:lineRule="auto"/>
        <w:jc w:val="center"/>
        <w:rPr>
          <w:rFonts w:cs="Arial"/>
          <w:color w:val="000000"/>
          <w:sz w:val="28"/>
          <w:szCs w:val="28"/>
        </w:rPr>
      </w:pPr>
    </w:p>
    <w:p w14:paraId="35D487A1" w14:textId="3563F60B" w:rsidR="00286F88" w:rsidRDefault="00286F88" w:rsidP="007B5523">
      <w:pPr>
        <w:autoSpaceDE w:val="0"/>
        <w:autoSpaceDN w:val="0"/>
        <w:adjustRightInd w:val="0"/>
        <w:spacing w:after="0" w:line="240" w:lineRule="auto"/>
        <w:jc w:val="center"/>
        <w:rPr>
          <w:rFonts w:cs="Arial"/>
          <w:color w:val="000000"/>
          <w:sz w:val="28"/>
          <w:szCs w:val="28"/>
        </w:rPr>
      </w:pPr>
    </w:p>
    <w:p w14:paraId="56E2D392" w14:textId="77777777" w:rsidR="00286F88" w:rsidRPr="007B5523" w:rsidRDefault="00286F88" w:rsidP="007B5523">
      <w:pPr>
        <w:autoSpaceDE w:val="0"/>
        <w:autoSpaceDN w:val="0"/>
        <w:adjustRightInd w:val="0"/>
        <w:spacing w:after="0" w:line="240" w:lineRule="auto"/>
        <w:jc w:val="center"/>
        <w:rPr>
          <w:rFonts w:cs="Arial"/>
          <w:color w:val="000000"/>
          <w:sz w:val="28"/>
          <w:szCs w:val="28"/>
        </w:rPr>
      </w:pPr>
    </w:p>
    <w:p w14:paraId="43FF55AE" w14:textId="3168D0F4" w:rsidR="007B5523" w:rsidRDefault="009F03DE" w:rsidP="007B5523">
      <w:pPr>
        <w:autoSpaceDE w:val="0"/>
        <w:autoSpaceDN w:val="0"/>
        <w:adjustRightInd w:val="0"/>
        <w:spacing w:after="0" w:line="240" w:lineRule="auto"/>
        <w:jc w:val="center"/>
        <w:rPr>
          <w:rFonts w:cs="Arial"/>
          <w:color w:val="000000"/>
          <w:sz w:val="28"/>
          <w:szCs w:val="28"/>
        </w:rPr>
      </w:pPr>
      <w:r>
        <w:rPr>
          <w:rFonts w:cs="Arial"/>
          <w:color w:val="000000"/>
          <w:sz w:val="28"/>
          <w:szCs w:val="28"/>
        </w:rPr>
        <w:t>Mathew Clutter</w:t>
      </w:r>
    </w:p>
    <w:p w14:paraId="1D24F337" w14:textId="61342C8B" w:rsidR="009F03DE" w:rsidRPr="007B5523" w:rsidRDefault="009F03DE" w:rsidP="007B5523">
      <w:pPr>
        <w:autoSpaceDE w:val="0"/>
        <w:autoSpaceDN w:val="0"/>
        <w:adjustRightInd w:val="0"/>
        <w:spacing w:after="0" w:line="240" w:lineRule="auto"/>
        <w:jc w:val="center"/>
        <w:rPr>
          <w:rFonts w:cs="Arial"/>
          <w:color w:val="000000"/>
          <w:sz w:val="28"/>
          <w:szCs w:val="28"/>
        </w:rPr>
      </w:pPr>
      <w:r>
        <w:rPr>
          <w:rFonts w:cs="Arial"/>
          <w:color w:val="000000"/>
          <w:sz w:val="28"/>
          <w:szCs w:val="28"/>
        </w:rPr>
        <w:t>Adam Kraus</w:t>
      </w:r>
    </w:p>
    <w:p w14:paraId="3586CFC6" w14:textId="77777777" w:rsidR="007B5523" w:rsidRPr="007B5523" w:rsidRDefault="007B5523" w:rsidP="007B5523">
      <w:pPr>
        <w:pageBreakBefore/>
        <w:autoSpaceDE w:val="0"/>
        <w:autoSpaceDN w:val="0"/>
        <w:adjustRightInd w:val="0"/>
        <w:spacing w:after="0" w:line="240" w:lineRule="auto"/>
        <w:rPr>
          <w:rFonts w:cs="Arial"/>
          <w:b/>
          <w:bCs/>
          <w:color w:val="000000"/>
          <w:szCs w:val="24"/>
        </w:rPr>
      </w:pPr>
      <w:r w:rsidRPr="007B5523">
        <w:rPr>
          <w:rFonts w:cs="Arial"/>
          <w:b/>
          <w:bCs/>
          <w:color w:val="000000"/>
          <w:szCs w:val="24"/>
        </w:rPr>
        <w:lastRenderedPageBreak/>
        <w:t xml:space="preserve">1. INTRODUCTION </w:t>
      </w:r>
    </w:p>
    <w:p w14:paraId="67251AF5" w14:textId="5A4CEA56" w:rsidR="005A10CB" w:rsidRDefault="007B5523" w:rsidP="007B5523">
      <w:pPr>
        <w:autoSpaceDE w:val="0"/>
        <w:autoSpaceDN w:val="0"/>
        <w:adjustRightInd w:val="0"/>
        <w:spacing w:after="0" w:line="240" w:lineRule="auto"/>
        <w:rPr>
          <w:rFonts w:cs="Arial"/>
          <w:color w:val="000000"/>
          <w:szCs w:val="24"/>
        </w:rPr>
      </w:pPr>
      <w:r w:rsidRPr="007B5523">
        <w:rPr>
          <w:rFonts w:cs="Arial"/>
          <w:color w:val="000000"/>
          <w:szCs w:val="24"/>
        </w:rPr>
        <w:t xml:space="preserve">This document </w:t>
      </w:r>
      <w:r w:rsidR="00576EFB">
        <w:rPr>
          <w:rFonts w:cs="Arial"/>
          <w:color w:val="000000"/>
          <w:szCs w:val="24"/>
        </w:rPr>
        <w:t xml:space="preserve">provides a detailed report on </w:t>
      </w:r>
      <w:r w:rsidRPr="007B5523">
        <w:rPr>
          <w:rFonts w:cs="Arial"/>
          <w:color w:val="000000"/>
          <w:szCs w:val="24"/>
        </w:rPr>
        <w:t xml:space="preserve">CSC 484 Final Project. </w:t>
      </w:r>
      <w:r w:rsidR="00576EFB">
        <w:rPr>
          <w:rFonts w:cs="Arial"/>
          <w:color w:val="000000"/>
          <w:szCs w:val="24"/>
        </w:rPr>
        <w:t xml:space="preserve">The project was undertaken by </w:t>
      </w:r>
      <w:r w:rsidR="009F03DE">
        <w:rPr>
          <w:rFonts w:cs="Arial"/>
          <w:color w:val="000000"/>
          <w:szCs w:val="24"/>
        </w:rPr>
        <w:t xml:space="preserve">Mathew Clutter and Adam Kraus. </w:t>
      </w:r>
    </w:p>
    <w:p w14:paraId="1F7FD785" w14:textId="77777777" w:rsidR="005A10CB" w:rsidRDefault="005A10CB" w:rsidP="007B5523">
      <w:pPr>
        <w:autoSpaceDE w:val="0"/>
        <w:autoSpaceDN w:val="0"/>
        <w:adjustRightInd w:val="0"/>
        <w:spacing w:after="0" w:line="240" w:lineRule="auto"/>
        <w:rPr>
          <w:rFonts w:cs="Arial"/>
          <w:color w:val="000000"/>
          <w:szCs w:val="24"/>
        </w:rPr>
      </w:pPr>
    </w:p>
    <w:p w14:paraId="6C80AE51" w14:textId="77777777" w:rsidR="008D2548" w:rsidRDefault="009F03DE" w:rsidP="007B5523">
      <w:pPr>
        <w:autoSpaceDE w:val="0"/>
        <w:autoSpaceDN w:val="0"/>
        <w:adjustRightInd w:val="0"/>
        <w:spacing w:after="0" w:line="240" w:lineRule="auto"/>
        <w:rPr>
          <w:rFonts w:cs="Arial"/>
          <w:color w:val="000000"/>
          <w:szCs w:val="24"/>
        </w:rPr>
      </w:pPr>
      <w:r>
        <w:rPr>
          <w:rFonts w:cs="Arial"/>
          <w:color w:val="000000"/>
          <w:szCs w:val="24"/>
        </w:rPr>
        <w:t>Mathew Clutter and Adam Kraus worked together heavily to complete this project together. These students worked together to draft the initial requirements document, generate the ER diagrams describing the database setup</w:t>
      </w:r>
      <w:r w:rsidR="00F4457F">
        <w:rPr>
          <w:rFonts w:cs="Arial"/>
          <w:color w:val="000000"/>
          <w:szCs w:val="24"/>
        </w:rPr>
        <w:t xml:space="preserve">, and ensure that the resulting tables are properly normalized. While many of the required tasks for this project were completed together, each individual student also worked on some tasks individually. Adam worked to seed the database and start the Python application, and Mathew focused on creating this report and documentation. While each student worked individually on some tasks, this project was largely a collaborative undertaking. </w:t>
      </w:r>
    </w:p>
    <w:p w14:paraId="2E4B5173" w14:textId="77777777" w:rsidR="008D2548" w:rsidRDefault="008D2548" w:rsidP="007B5523">
      <w:pPr>
        <w:autoSpaceDE w:val="0"/>
        <w:autoSpaceDN w:val="0"/>
        <w:adjustRightInd w:val="0"/>
        <w:spacing w:after="0" w:line="240" w:lineRule="auto"/>
        <w:rPr>
          <w:rFonts w:cs="Arial"/>
          <w:color w:val="000000"/>
          <w:szCs w:val="24"/>
        </w:rPr>
      </w:pPr>
    </w:p>
    <w:p w14:paraId="3CD3DFEE" w14:textId="5BA5CAC9" w:rsidR="009D572B" w:rsidRDefault="002A5CF5" w:rsidP="007B5523">
      <w:pPr>
        <w:autoSpaceDE w:val="0"/>
        <w:autoSpaceDN w:val="0"/>
        <w:adjustRightInd w:val="0"/>
        <w:spacing w:after="0" w:line="240" w:lineRule="auto"/>
        <w:rPr>
          <w:rFonts w:cs="Arial"/>
          <w:color w:val="000000"/>
          <w:szCs w:val="24"/>
        </w:rPr>
      </w:pPr>
      <w:r>
        <w:rPr>
          <w:rFonts w:cs="Arial"/>
          <w:color w:val="000000"/>
          <w:szCs w:val="24"/>
        </w:rPr>
        <w:t>This application is going to be used for a warehouse management system. It could be used for managing products, orders, and other applicable information.</w:t>
      </w:r>
      <w:r>
        <w:rPr>
          <w:rFonts w:cs="Arial"/>
          <w:color w:val="000000"/>
          <w:szCs w:val="24"/>
        </w:rPr>
        <w:t xml:space="preserve"> This project consists of a total of 6 tables. These tables include customers, products, orders, order items, employees, and injury reports. </w:t>
      </w:r>
      <w:r w:rsidR="009D572B">
        <w:rPr>
          <w:rFonts w:cs="Arial"/>
          <w:color w:val="000000"/>
          <w:szCs w:val="24"/>
        </w:rPr>
        <w:t>The tables are related according to the following ER diagrams:</w:t>
      </w:r>
    </w:p>
    <w:p w14:paraId="0261784F" w14:textId="061F1575" w:rsidR="009D572B" w:rsidRDefault="009D572B" w:rsidP="007B5523">
      <w:pPr>
        <w:autoSpaceDE w:val="0"/>
        <w:autoSpaceDN w:val="0"/>
        <w:adjustRightInd w:val="0"/>
        <w:spacing w:after="0" w:line="240" w:lineRule="auto"/>
        <w:rPr>
          <w:rFonts w:cs="Arial"/>
          <w:color w:val="000000"/>
          <w:szCs w:val="24"/>
        </w:rPr>
      </w:pPr>
      <w:r>
        <w:rPr>
          <w:rFonts w:cs="Arial"/>
          <w:noProof/>
          <w:color w:val="000000"/>
          <w:szCs w:val="24"/>
        </w:rPr>
        <w:drawing>
          <wp:inline distT="0" distB="0" distL="0" distR="0" wp14:anchorId="348B18AA" wp14:editId="54B385C1">
            <wp:extent cx="5943600" cy="198374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1983740"/>
                    </a:xfrm>
                    <a:prstGeom prst="rect">
                      <a:avLst/>
                    </a:prstGeom>
                  </pic:spPr>
                </pic:pic>
              </a:graphicData>
            </a:graphic>
          </wp:inline>
        </w:drawing>
      </w:r>
    </w:p>
    <w:p w14:paraId="7186E2E5" w14:textId="312094A9" w:rsidR="009D572B" w:rsidRDefault="009D572B" w:rsidP="007B5523">
      <w:pPr>
        <w:autoSpaceDE w:val="0"/>
        <w:autoSpaceDN w:val="0"/>
        <w:adjustRightInd w:val="0"/>
        <w:spacing w:after="0" w:line="240" w:lineRule="auto"/>
        <w:rPr>
          <w:rFonts w:cs="Arial"/>
          <w:color w:val="000000"/>
          <w:szCs w:val="24"/>
        </w:rPr>
      </w:pPr>
    </w:p>
    <w:p w14:paraId="49F3D330" w14:textId="6525B73D" w:rsidR="009D572B" w:rsidRDefault="009D572B" w:rsidP="007B5523">
      <w:pPr>
        <w:autoSpaceDE w:val="0"/>
        <w:autoSpaceDN w:val="0"/>
        <w:adjustRightInd w:val="0"/>
        <w:spacing w:after="0" w:line="240" w:lineRule="auto"/>
        <w:rPr>
          <w:rFonts w:cs="Arial"/>
          <w:color w:val="000000"/>
          <w:szCs w:val="24"/>
        </w:rPr>
      </w:pPr>
      <w:r>
        <w:rPr>
          <w:rFonts w:cs="Arial"/>
          <w:noProof/>
          <w:color w:val="000000"/>
          <w:szCs w:val="24"/>
        </w:rPr>
        <w:lastRenderedPageBreak/>
        <w:drawing>
          <wp:inline distT="0" distB="0" distL="0" distR="0" wp14:anchorId="56523076" wp14:editId="42F8FD99">
            <wp:extent cx="4029075" cy="6248400"/>
            <wp:effectExtent l="0" t="0" r="9525"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4029075" cy="6248400"/>
                    </a:xfrm>
                    <a:prstGeom prst="rect">
                      <a:avLst/>
                    </a:prstGeom>
                  </pic:spPr>
                </pic:pic>
              </a:graphicData>
            </a:graphic>
          </wp:inline>
        </w:drawing>
      </w:r>
    </w:p>
    <w:p w14:paraId="72F38523" w14:textId="598E8DBC" w:rsidR="009D572B" w:rsidRDefault="009D572B" w:rsidP="007B5523">
      <w:pPr>
        <w:autoSpaceDE w:val="0"/>
        <w:autoSpaceDN w:val="0"/>
        <w:adjustRightInd w:val="0"/>
        <w:spacing w:after="0" w:line="240" w:lineRule="auto"/>
        <w:rPr>
          <w:rFonts w:cs="Arial"/>
          <w:color w:val="000000"/>
          <w:szCs w:val="24"/>
        </w:rPr>
      </w:pPr>
      <w:r>
        <w:rPr>
          <w:rFonts w:cs="Arial"/>
          <w:color w:val="000000"/>
          <w:szCs w:val="24"/>
        </w:rPr>
        <w:t xml:space="preserve">The first of these diagrams offers a </w:t>
      </w:r>
      <w:proofErr w:type="gramStart"/>
      <w:r>
        <w:rPr>
          <w:rFonts w:cs="Arial"/>
          <w:color w:val="000000"/>
          <w:szCs w:val="24"/>
        </w:rPr>
        <w:t>higher level</w:t>
      </w:r>
      <w:proofErr w:type="gramEnd"/>
      <w:r>
        <w:rPr>
          <w:rFonts w:cs="Arial"/>
          <w:color w:val="000000"/>
          <w:szCs w:val="24"/>
        </w:rPr>
        <w:t xml:space="preserve"> overview of each table and how it relates to other tables, while the second diagram shows all of the connections, </w:t>
      </w:r>
      <w:r w:rsidR="00FE7C61">
        <w:rPr>
          <w:rFonts w:cs="Arial"/>
          <w:color w:val="000000"/>
          <w:szCs w:val="24"/>
        </w:rPr>
        <w:t xml:space="preserve">along with the primary and foreign keys in each table. The second diagram was generated by the </w:t>
      </w:r>
      <w:proofErr w:type="spellStart"/>
      <w:r w:rsidR="00FE7C61">
        <w:rPr>
          <w:rFonts w:cs="Arial"/>
          <w:color w:val="000000"/>
          <w:szCs w:val="24"/>
        </w:rPr>
        <w:t>MySql</w:t>
      </w:r>
      <w:proofErr w:type="spellEnd"/>
      <w:r w:rsidR="00FE7C61">
        <w:rPr>
          <w:rFonts w:cs="Arial"/>
          <w:color w:val="000000"/>
          <w:szCs w:val="24"/>
        </w:rPr>
        <w:t xml:space="preserve"> Workbench application, from the database schema definition. </w:t>
      </w:r>
      <w:r w:rsidR="00507D23">
        <w:rPr>
          <w:rFonts w:cs="Arial"/>
          <w:color w:val="000000"/>
          <w:szCs w:val="24"/>
        </w:rPr>
        <w:t>For more information on the layout and format of this database application, please see the initial project proposal document.</w:t>
      </w:r>
      <w:r w:rsidR="00507D23">
        <w:rPr>
          <w:rStyle w:val="FootnoteReference"/>
          <w:rFonts w:cs="Arial"/>
          <w:color w:val="000000"/>
          <w:szCs w:val="24"/>
        </w:rPr>
        <w:footnoteReference w:id="2"/>
      </w:r>
    </w:p>
    <w:p w14:paraId="756A8198" w14:textId="3F6DF5E5" w:rsidR="00F2577D" w:rsidRDefault="00F2577D" w:rsidP="007B5523">
      <w:pPr>
        <w:autoSpaceDE w:val="0"/>
        <w:autoSpaceDN w:val="0"/>
        <w:adjustRightInd w:val="0"/>
        <w:spacing w:after="0" w:line="240" w:lineRule="auto"/>
        <w:rPr>
          <w:rFonts w:cs="Arial"/>
          <w:color w:val="000000"/>
          <w:szCs w:val="24"/>
        </w:rPr>
      </w:pPr>
    </w:p>
    <w:p w14:paraId="787F3505" w14:textId="4321F10F" w:rsidR="00D616C6" w:rsidRDefault="00D616C6" w:rsidP="007B5523">
      <w:pPr>
        <w:autoSpaceDE w:val="0"/>
        <w:autoSpaceDN w:val="0"/>
        <w:adjustRightInd w:val="0"/>
        <w:spacing w:after="0" w:line="240" w:lineRule="auto"/>
        <w:rPr>
          <w:rFonts w:cs="Arial"/>
          <w:color w:val="000000"/>
          <w:szCs w:val="24"/>
        </w:rPr>
      </w:pPr>
    </w:p>
    <w:p w14:paraId="0829AA30" w14:textId="77777777" w:rsidR="00D616C6" w:rsidRPr="007B5523" w:rsidRDefault="00D616C6" w:rsidP="007B5523">
      <w:pPr>
        <w:autoSpaceDE w:val="0"/>
        <w:autoSpaceDN w:val="0"/>
        <w:adjustRightInd w:val="0"/>
        <w:spacing w:after="0" w:line="240" w:lineRule="auto"/>
        <w:rPr>
          <w:rFonts w:cs="Arial"/>
          <w:color w:val="000000"/>
          <w:szCs w:val="24"/>
        </w:rPr>
      </w:pPr>
    </w:p>
    <w:p w14:paraId="47D27191" w14:textId="77777777" w:rsidR="007B5523" w:rsidRPr="007B5523" w:rsidRDefault="007B5523" w:rsidP="007B5523">
      <w:pPr>
        <w:autoSpaceDE w:val="0"/>
        <w:autoSpaceDN w:val="0"/>
        <w:adjustRightInd w:val="0"/>
        <w:spacing w:after="0" w:line="240" w:lineRule="auto"/>
        <w:rPr>
          <w:rFonts w:cs="Arial"/>
          <w:color w:val="000000"/>
          <w:szCs w:val="24"/>
        </w:rPr>
      </w:pPr>
      <w:r w:rsidRPr="007B5523">
        <w:rPr>
          <w:rFonts w:cs="Arial"/>
          <w:color w:val="000000"/>
          <w:szCs w:val="24"/>
        </w:rPr>
        <w:lastRenderedPageBreak/>
        <w:t xml:space="preserve">All questions, and complaints, can be directed to this (these) individual(s). </w:t>
      </w:r>
    </w:p>
    <w:p w14:paraId="6F5B9E84" w14:textId="55213707" w:rsidR="007B5523" w:rsidRPr="007B5523" w:rsidRDefault="00F4457F" w:rsidP="007B5523">
      <w:pPr>
        <w:autoSpaceDE w:val="0"/>
        <w:autoSpaceDN w:val="0"/>
        <w:adjustRightInd w:val="0"/>
        <w:spacing w:after="0" w:line="240" w:lineRule="auto"/>
        <w:rPr>
          <w:rFonts w:cs="Arial"/>
          <w:color w:val="000000"/>
          <w:szCs w:val="24"/>
        </w:rPr>
      </w:pPr>
      <w:r>
        <w:rPr>
          <w:rFonts w:cs="Arial"/>
          <w:color w:val="000000"/>
          <w:szCs w:val="24"/>
        </w:rPr>
        <w:t>Mathew Clutter: mathew.clutter@mines.sdsmt.edu</w:t>
      </w:r>
    </w:p>
    <w:p w14:paraId="28DD1BCD" w14:textId="4CFA752C" w:rsidR="007B5523" w:rsidRPr="007B5523" w:rsidRDefault="00F4457F" w:rsidP="007B5523">
      <w:pPr>
        <w:autoSpaceDE w:val="0"/>
        <w:autoSpaceDN w:val="0"/>
        <w:adjustRightInd w:val="0"/>
        <w:spacing w:after="0" w:line="240" w:lineRule="auto"/>
        <w:rPr>
          <w:rFonts w:cs="Arial"/>
          <w:color w:val="000000"/>
          <w:szCs w:val="24"/>
        </w:rPr>
      </w:pPr>
      <w:r>
        <w:rPr>
          <w:rFonts w:cs="Arial"/>
          <w:color w:val="000000"/>
          <w:szCs w:val="24"/>
        </w:rPr>
        <w:t>Adam Kraus: adam.kraus@mines.sdsmt.edu</w:t>
      </w:r>
      <w:r w:rsidR="00B74260">
        <w:rPr>
          <w:rFonts w:cs="Arial"/>
          <w:color w:val="000000"/>
          <w:szCs w:val="24"/>
        </w:rPr>
        <w:br/>
      </w:r>
    </w:p>
    <w:p w14:paraId="4580460A" w14:textId="7C0F826E" w:rsidR="007B5523" w:rsidRPr="007B5523" w:rsidRDefault="007B5523" w:rsidP="007B5523">
      <w:pPr>
        <w:autoSpaceDE w:val="0"/>
        <w:autoSpaceDN w:val="0"/>
        <w:adjustRightInd w:val="0"/>
        <w:spacing w:after="0" w:line="240" w:lineRule="auto"/>
        <w:rPr>
          <w:rFonts w:cs="Arial"/>
          <w:b/>
          <w:bCs/>
          <w:color w:val="000000"/>
          <w:szCs w:val="24"/>
        </w:rPr>
      </w:pPr>
      <w:r w:rsidRPr="007B5523">
        <w:rPr>
          <w:rFonts w:cs="Arial"/>
          <w:b/>
          <w:bCs/>
          <w:color w:val="000000"/>
          <w:szCs w:val="24"/>
        </w:rPr>
        <w:t xml:space="preserve">2. </w:t>
      </w:r>
      <w:r w:rsidR="00576EFB">
        <w:rPr>
          <w:rFonts w:cs="Arial"/>
          <w:b/>
          <w:bCs/>
          <w:color w:val="000000"/>
          <w:szCs w:val="24"/>
        </w:rPr>
        <w:t>FUNCTIONAL DEPENDENCIES</w:t>
      </w:r>
      <w:r w:rsidRPr="007B5523">
        <w:rPr>
          <w:rFonts w:cs="Arial"/>
          <w:b/>
          <w:bCs/>
          <w:color w:val="000000"/>
          <w:szCs w:val="24"/>
        </w:rPr>
        <w:t xml:space="preserve"> </w:t>
      </w:r>
    </w:p>
    <w:p w14:paraId="09EE48D0" w14:textId="1582BA01" w:rsidR="007E32AF" w:rsidRDefault="008D2548" w:rsidP="007B5523">
      <w:pPr>
        <w:autoSpaceDE w:val="0"/>
        <w:autoSpaceDN w:val="0"/>
        <w:adjustRightInd w:val="0"/>
        <w:spacing w:after="0" w:line="240" w:lineRule="auto"/>
        <w:rPr>
          <w:rFonts w:cs="Arial"/>
          <w:color w:val="000000"/>
          <w:szCs w:val="24"/>
        </w:rPr>
      </w:pPr>
      <w:r>
        <w:rPr>
          <w:rFonts w:cs="Arial"/>
          <w:color w:val="000000"/>
          <w:szCs w:val="24"/>
        </w:rPr>
        <w:t xml:space="preserve">Before the process of normalization could begin, our team worked to identify the functional dependencies present within the set of tables proposed. </w:t>
      </w:r>
    </w:p>
    <w:p w14:paraId="53267641" w14:textId="77777777" w:rsidR="008154FC" w:rsidRDefault="008154FC" w:rsidP="007B5523">
      <w:pPr>
        <w:autoSpaceDE w:val="0"/>
        <w:autoSpaceDN w:val="0"/>
        <w:adjustRightInd w:val="0"/>
        <w:spacing w:after="0" w:line="240" w:lineRule="auto"/>
        <w:rPr>
          <w:rFonts w:cs="Arial"/>
          <w:color w:val="000000"/>
          <w:szCs w:val="24"/>
        </w:rPr>
      </w:pPr>
    </w:p>
    <w:p w14:paraId="650BBACF" w14:textId="654457EF" w:rsidR="007B5523" w:rsidRDefault="00BA1524" w:rsidP="007B5523">
      <w:pPr>
        <w:autoSpaceDE w:val="0"/>
        <w:autoSpaceDN w:val="0"/>
        <w:adjustRightInd w:val="0"/>
        <w:spacing w:after="0" w:line="240" w:lineRule="auto"/>
        <w:rPr>
          <w:rFonts w:cs="Arial"/>
          <w:color w:val="000000"/>
          <w:szCs w:val="24"/>
        </w:rPr>
      </w:pPr>
      <w:r>
        <w:rPr>
          <w:rFonts w:cs="Arial"/>
          <w:color w:val="000000"/>
          <w:szCs w:val="24"/>
        </w:rPr>
        <w:t xml:space="preserve">Starting with the customers table, </w:t>
      </w:r>
      <w:proofErr w:type="gramStart"/>
      <w:r>
        <w:rPr>
          <w:rFonts w:cs="Arial"/>
          <w:color w:val="000000"/>
          <w:szCs w:val="24"/>
        </w:rPr>
        <w:t>it can be seen that the</w:t>
      </w:r>
      <w:proofErr w:type="gramEnd"/>
      <w:r>
        <w:rPr>
          <w:rFonts w:cs="Arial"/>
          <w:color w:val="000000"/>
          <w:szCs w:val="24"/>
        </w:rPr>
        <w:t xml:space="preserve"> first name, last name, email, phone number, and address are </w:t>
      </w:r>
      <w:r w:rsidR="00FC0598">
        <w:rPr>
          <w:rFonts w:cs="Arial"/>
          <w:color w:val="000000"/>
          <w:szCs w:val="24"/>
        </w:rPr>
        <w:t xml:space="preserve">all functionally dependent upon the customer ID. For each customer ID, there is only one value of the set containing the first name, last name, email, phone number and address fields. </w:t>
      </w:r>
      <w:r w:rsidR="00CC3E2E">
        <w:rPr>
          <w:rFonts w:cs="Arial"/>
          <w:color w:val="000000"/>
          <w:szCs w:val="24"/>
        </w:rPr>
        <w:t xml:space="preserve">Thus, if the customer ID is known, the values for </w:t>
      </w:r>
      <w:proofErr w:type="gramStart"/>
      <w:r w:rsidR="00CC3E2E">
        <w:rPr>
          <w:rFonts w:cs="Arial"/>
          <w:color w:val="000000"/>
          <w:szCs w:val="24"/>
        </w:rPr>
        <w:t>all of</w:t>
      </w:r>
      <w:proofErr w:type="gramEnd"/>
      <w:r w:rsidR="00CC3E2E">
        <w:rPr>
          <w:rFonts w:cs="Arial"/>
          <w:color w:val="000000"/>
          <w:szCs w:val="24"/>
        </w:rPr>
        <w:t xml:space="preserve"> the other fields can be determined. </w:t>
      </w:r>
      <w:r w:rsidR="007E32AF">
        <w:rPr>
          <w:rFonts w:cs="Arial"/>
          <w:color w:val="000000"/>
          <w:szCs w:val="24"/>
        </w:rPr>
        <w:t xml:space="preserve">Because of this relationship, the customer ID was selected to be the primary key of the </w:t>
      </w:r>
      <w:proofErr w:type="gramStart"/>
      <w:r w:rsidR="007E32AF">
        <w:rPr>
          <w:rFonts w:cs="Arial"/>
          <w:color w:val="000000"/>
          <w:szCs w:val="24"/>
        </w:rPr>
        <w:t>customers</w:t>
      </w:r>
      <w:proofErr w:type="gramEnd"/>
      <w:r w:rsidR="007E32AF">
        <w:rPr>
          <w:rFonts w:cs="Arial"/>
          <w:color w:val="000000"/>
          <w:szCs w:val="24"/>
        </w:rPr>
        <w:t xml:space="preserve"> table. </w:t>
      </w:r>
    </w:p>
    <w:p w14:paraId="47CB81EE" w14:textId="77777777" w:rsidR="007E32AF" w:rsidRDefault="007E32AF" w:rsidP="007B5523">
      <w:pPr>
        <w:autoSpaceDE w:val="0"/>
        <w:autoSpaceDN w:val="0"/>
        <w:adjustRightInd w:val="0"/>
        <w:spacing w:after="0" w:line="240" w:lineRule="auto"/>
        <w:rPr>
          <w:rFonts w:cs="Arial"/>
          <w:color w:val="000000"/>
          <w:szCs w:val="24"/>
        </w:rPr>
      </w:pPr>
    </w:p>
    <w:p w14:paraId="3D34EA70" w14:textId="15E71B7D" w:rsidR="005A10CB" w:rsidRDefault="008154FC" w:rsidP="007B5523">
      <w:pPr>
        <w:autoSpaceDE w:val="0"/>
        <w:autoSpaceDN w:val="0"/>
        <w:adjustRightInd w:val="0"/>
        <w:spacing w:after="0" w:line="240" w:lineRule="auto"/>
        <w:rPr>
          <w:rFonts w:cs="Arial"/>
          <w:color w:val="000000"/>
          <w:szCs w:val="24"/>
        </w:rPr>
      </w:pPr>
      <w:r>
        <w:rPr>
          <w:rFonts w:cs="Arial"/>
          <w:color w:val="000000"/>
          <w:szCs w:val="24"/>
        </w:rPr>
        <w:t>Next, in the employee table, the employees first name</w:t>
      </w:r>
      <w:r w:rsidR="00336BD4">
        <w:rPr>
          <w:rFonts w:cs="Arial"/>
          <w:color w:val="000000"/>
          <w:szCs w:val="24"/>
        </w:rPr>
        <w:t xml:space="preserve">, last name, position, phone number, address, salary, and their current employment status can all be determined by the employee ID. </w:t>
      </w:r>
      <w:r w:rsidR="002312CA">
        <w:rPr>
          <w:rFonts w:cs="Arial"/>
          <w:color w:val="000000"/>
          <w:szCs w:val="24"/>
        </w:rPr>
        <w:t xml:space="preserve">The employee ID is the only attribute that can be used to uniquely identify any tuple in the relation. </w:t>
      </w:r>
      <w:r w:rsidR="00431F0B">
        <w:rPr>
          <w:rFonts w:cs="Arial"/>
          <w:color w:val="000000"/>
          <w:szCs w:val="24"/>
        </w:rPr>
        <w:t xml:space="preserve">Thus, the employee ID was chosen to be the primary key of the employee table. </w:t>
      </w:r>
    </w:p>
    <w:p w14:paraId="5E163B43" w14:textId="15EC63AA" w:rsidR="009458B0" w:rsidRDefault="009458B0" w:rsidP="007B5523">
      <w:pPr>
        <w:autoSpaceDE w:val="0"/>
        <w:autoSpaceDN w:val="0"/>
        <w:adjustRightInd w:val="0"/>
        <w:spacing w:after="0" w:line="240" w:lineRule="auto"/>
        <w:rPr>
          <w:rFonts w:cs="Arial"/>
          <w:color w:val="000000"/>
          <w:szCs w:val="24"/>
        </w:rPr>
      </w:pPr>
    </w:p>
    <w:p w14:paraId="28B840EF" w14:textId="78C97692" w:rsidR="009458B0" w:rsidRDefault="009458B0" w:rsidP="007B5523">
      <w:pPr>
        <w:autoSpaceDE w:val="0"/>
        <w:autoSpaceDN w:val="0"/>
        <w:adjustRightInd w:val="0"/>
        <w:spacing w:after="0" w:line="240" w:lineRule="auto"/>
        <w:rPr>
          <w:rFonts w:cs="Arial"/>
          <w:color w:val="000000"/>
          <w:szCs w:val="24"/>
        </w:rPr>
      </w:pPr>
      <w:r>
        <w:rPr>
          <w:rFonts w:cs="Arial"/>
          <w:color w:val="000000"/>
          <w:szCs w:val="24"/>
        </w:rPr>
        <w:t xml:space="preserve">Within the injury report table, the </w:t>
      </w:r>
      <w:r w:rsidR="00CD46F9">
        <w:rPr>
          <w:rFonts w:cs="Arial"/>
          <w:color w:val="000000"/>
          <w:szCs w:val="24"/>
        </w:rPr>
        <w:t xml:space="preserve">employee ID, injury date, and description can all be determined from the injury ID. The injury ID is the only attribute that can uniquely identify the employee ID, injury date, and description within this table. Thus, the employee ID, injury date, and description are functionally dependent upon the injury ID within this table. Thus, the injury ID was chosen as the primary key within this table. </w:t>
      </w:r>
    </w:p>
    <w:p w14:paraId="5E9009BD" w14:textId="1B15BCD4" w:rsidR="00B74260" w:rsidRDefault="00B74260" w:rsidP="007B5523">
      <w:pPr>
        <w:autoSpaceDE w:val="0"/>
        <w:autoSpaceDN w:val="0"/>
        <w:adjustRightInd w:val="0"/>
        <w:spacing w:after="0" w:line="240" w:lineRule="auto"/>
        <w:rPr>
          <w:rFonts w:cs="Arial"/>
          <w:color w:val="000000"/>
          <w:szCs w:val="24"/>
        </w:rPr>
      </w:pPr>
    </w:p>
    <w:p w14:paraId="299CC72E" w14:textId="409F22F0" w:rsidR="004D2CBA" w:rsidRDefault="00864893" w:rsidP="007B5523">
      <w:pPr>
        <w:autoSpaceDE w:val="0"/>
        <w:autoSpaceDN w:val="0"/>
        <w:adjustRightInd w:val="0"/>
        <w:spacing w:after="0" w:line="240" w:lineRule="auto"/>
        <w:rPr>
          <w:rFonts w:cs="Arial"/>
          <w:color w:val="000000"/>
          <w:szCs w:val="24"/>
        </w:rPr>
      </w:pPr>
      <w:r>
        <w:rPr>
          <w:rFonts w:cs="Arial"/>
          <w:color w:val="000000"/>
          <w:szCs w:val="24"/>
        </w:rPr>
        <w:t xml:space="preserve">For the products table, the product name, price, and number remaining are all functionally dependent </w:t>
      </w:r>
      <w:r w:rsidR="00336E7B">
        <w:rPr>
          <w:rFonts w:cs="Arial"/>
          <w:color w:val="000000"/>
          <w:szCs w:val="24"/>
        </w:rPr>
        <w:t xml:space="preserve">upon the product ID. The product ID is the only attribute that can uniquely identify the combination of product name, price and number remaining. Thus, the product ID was chosen as the primary key of this relation. </w:t>
      </w:r>
    </w:p>
    <w:p w14:paraId="340C1CF1" w14:textId="4FBF1587" w:rsidR="00336E7B" w:rsidRDefault="00336E7B" w:rsidP="007B5523">
      <w:pPr>
        <w:autoSpaceDE w:val="0"/>
        <w:autoSpaceDN w:val="0"/>
        <w:adjustRightInd w:val="0"/>
        <w:spacing w:after="0" w:line="240" w:lineRule="auto"/>
        <w:rPr>
          <w:rFonts w:cs="Arial"/>
          <w:color w:val="000000"/>
          <w:szCs w:val="24"/>
        </w:rPr>
      </w:pPr>
    </w:p>
    <w:p w14:paraId="70A9BCEC" w14:textId="005D8930" w:rsidR="00336E7B" w:rsidRDefault="00017ED9" w:rsidP="007B5523">
      <w:pPr>
        <w:autoSpaceDE w:val="0"/>
        <w:autoSpaceDN w:val="0"/>
        <w:adjustRightInd w:val="0"/>
        <w:spacing w:after="0" w:line="240" w:lineRule="auto"/>
        <w:rPr>
          <w:rFonts w:cs="Arial"/>
          <w:color w:val="000000"/>
          <w:szCs w:val="24"/>
        </w:rPr>
      </w:pPr>
      <w:r>
        <w:rPr>
          <w:rFonts w:cs="Arial"/>
          <w:color w:val="000000"/>
          <w:szCs w:val="24"/>
        </w:rPr>
        <w:t xml:space="preserve">For the orders table, the customer ID, employee ID, placed on date, fulfilled on date, and notes can </w:t>
      </w:r>
      <w:r w:rsidR="000B0B92">
        <w:rPr>
          <w:rFonts w:cs="Arial"/>
          <w:color w:val="000000"/>
          <w:szCs w:val="24"/>
        </w:rPr>
        <w:t xml:space="preserve">only </w:t>
      </w:r>
      <w:r>
        <w:rPr>
          <w:rFonts w:cs="Arial"/>
          <w:color w:val="000000"/>
          <w:szCs w:val="24"/>
        </w:rPr>
        <w:t xml:space="preserve">be uniquely identified by the </w:t>
      </w:r>
      <w:proofErr w:type="spellStart"/>
      <w:r>
        <w:rPr>
          <w:rFonts w:cs="Arial"/>
          <w:color w:val="000000"/>
          <w:szCs w:val="24"/>
        </w:rPr>
        <w:t>the</w:t>
      </w:r>
      <w:proofErr w:type="spellEnd"/>
      <w:r>
        <w:rPr>
          <w:rFonts w:cs="Arial"/>
          <w:color w:val="000000"/>
          <w:szCs w:val="24"/>
        </w:rPr>
        <w:t xml:space="preserve"> order ID. </w:t>
      </w:r>
      <w:r w:rsidR="00DD726C">
        <w:rPr>
          <w:rFonts w:cs="Arial"/>
          <w:color w:val="000000"/>
          <w:szCs w:val="24"/>
        </w:rPr>
        <w:t>Thus, the customer ID was chosen as the primary key of the orders relation.</w:t>
      </w:r>
    </w:p>
    <w:p w14:paraId="1F64AF29" w14:textId="74A07EA0" w:rsidR="00DD726C" w:rsidRDefault="00DD726C" w:rsidP="007B5523">
      <w:pPr>
        <w:autoSpaceDE w:val="0"/>
        <w:autoSpaceDN w:val="0"/>
        <w:adjustRightInd w:val="0"/>
        <w:spacing w:after="0" w:line="240" w:lineRule="auto"/>
        <w:rPr>
          <w:rFonts w:cs="Arial"/>
          <w:color w:val="000000"/>
          <w:szCs w:val="24"/>
        </w:rPr>
      </w:pPr>
    </w:p>
    <w:p w14:paraId="4C26BA55" w14:textId="6CD4DDA7" w:rsidR="00DD726C" w:rsidRDefault="00DD726C" w:rsidP="007B5523">
      <w:pPr>
        <w:autoSpaceDE w:val="0"/>
        <w:autoSpaceDN w:val="0"/>
        <w:adjustRightInd w:val="0"/>
        <w:spacing w:after="0" w:line="240" w:lineRule="auto"/>
        <w:rPr>
          <w:rFonts w:cs="Arial"/>
          <w:color w:val="000000"/>
          <w:szCs w:val="24"/>
        </w:rPr>
      </w:pPr>
      <w:r>
        <w:rPr>
          <w:rFonts w:cs="Arial"/>
          <w:color w:val="000000"/>
          <w:szCs w:val="24"/>
        </w:rPr>
        <w:t xml:space="preserve">Finally, for the order items table, </w:t>
      </w:r>
      <w:r w:rsidR="00BE4FA6">
        <w:rPr>
          <w:rFonts w:cs="Arial"/>
          <w:color w:val="000000"/>
          <w:szCs w:val="24"/>
        </w:rPr>
        <w:t xml:space="preserve">the number </w:t>
      </w:r>
      <w:proofErr w:type="gramStart"/>
      <w:r w:rsidR="00BE4FA6">
        <w:rPr>
          <w:rFonts w:cs="Arial"/>
          <w:color w:val="000000"/>
          <w:szCs w:val="24"/>
        </w:rPr>
        <w:t>fulfilled</w:t>
      </w:r>
      <w:proofErr w:type="gramEnd"/>
      <w:r w:rsidR="00BE4FA6">
        <w:rPr>
          <w:rFonts w:cs="Arial"/>
          <w:color w:val="000000"/>
          <w:szCs w:val="24"/>
        </w:rPr>
        <w:t xml:space="preserve"> and number ordered can be uniquely determined by the set containing the order ID and product ID. As it takes a combination of the order ID and product ID to uniquely identify the number fulfilled and number ordered, the number </w:t>
      </w:r>
      <w:proofErr w:type="gramStart"/>
      <w:r w:rsidR="00BE4FA6">
        <w:rPr>
          <w:rFonts w:cs="Arial"/>
          <w:color w:val="000000"/>
          <w:szCs w:val="24"/>
        </w:rPr>
        <w:t>fulfilled</w:t>
      </w:r>
      <w:proofErr w:type="gramEnd"/>
      <w:r w:rsidR="00BE4FA6">
        <w:rPr>
          <w:rFonts w:cs="Arial"/>
          <w:color w:val="000000"/>
          <w:szCs w:val="24"/>
        </w:rPr>
        <w:t xml:space="preserve"> and number ordered are functionally dependent upon the combination of the order and product IDs. Because of this relationship, the order ID and the product ID were chosen together to form a composite primary key. </w:t>
      </w:r>
    </w:p>
    <w:p w14:paraId="6E487C20" w14:textId="2FBF07EE" w:rsidR="004D2CBA" w:rsidRDefault="004D2CBA" w:rsidP="007B5523">
      <w:pPr>
        <w:autoSpaceDE w:val="0"/>
        <w:autoSpaceDN w:val="0"/>
        <w:adjustRightInd w:val="0"/>
        <w:spacing w:after="0" w:line="240" w:lineRule="auto"/>
        <w:rPr>
          <w:rFonts w:cs="Arial"/>
          <w:color w:val="000000"/>
          <w:szCs w:val="24"/>
        </w:rPr>
      </w:pPr>
    </w:p>
    <w:p w14:paraId="4EA00615" w14:textId="6C163E8D" w:rsidR="00F72B3B" w:rsidRDefault="00F72B3B" w:rsidP="007B5523">
      <w:pPr>
        <w:autoSpaceDE w:val="0"/>
        <w:autoSpaceDN w:val="0"/>
        <w:adjustRightInd w:val="0"/>
        <w:spacing w:after="0" w:line="240" w:lineRule="auto"/>
        <w:rPr>
          <w:rFonts w:cs="Arial"/>
          <w:color w:val="000000"/>
          <w:szCs w:val="24"/>
        </w:rPr>
      </w:pPr>
    </w:p>
    <w:p w14:paraId="2C6A88C8" w14:textId="30F86AE6" w:rsidR="00F72B3B" w:rsidRDefault="00F72B3B" w:rsidP="007B5523">
      <w:pPr>
        <w:autoSpaceDE w:val="0"/>
        <w:autoSpaceDN w:val="0"/>
        <w:adjustRightInd w:val="0"/>
        <w:spacing w:after="0" w:line="240" w:lineRule="auto"/>
        <w:rPr>
          <w:rFonts w:cs="Arial"/>
          <w:color w:val="000000"/>
          <w:szCs w:val="24"/>
        </w:rPr>
      </w:pPr>
    </w:p>
    <w:p w14:paraId="4529D3FE" w14:textId="77777777" w:rsidR="00D97DB1" w:rsidRPr="007B5523" w:rsidRDefault="00D97DB1" w:rsidP="007B5523">
      <w:pPr>
        <w:autoSpaceDE w:val="0"/>
        <w:autoSpaceDN w:val="0"/>
        <w:adjustRightInd w:val="0"/>
        <w:spacing w:after="0" w:line="240" w:lineRule="auto"/>
        <w:rPr>
          <w:rFonts w:cs="Arial"/>
          <w:color w:val="000000"/>
          <w:szCs w:val="24"/>
        </w:rPr>
      </w:pPr>
    </w:p>
    <w:p w14:paraId="4223985B" w14:textId="717DAE00" w:rsidR="007B5523" w:rsidRPr="00D97DB1" w:rsidRDefault="007B5523" w:rsidP="007B5523">
      <w:pPr>
        <w:autoSpaceDE w:val="0"/>
        <w:autoSpaceDN w:val="0"/>
        <w:adjustRightInd w:val="0"/>
        <w:spacing w:after="0" w:line="240" w:lineRule="auto"/>
        <w:rPr>
          <w:rFonts w:cs="Arial"/>
          <w:b/>
          <w:bCs/>
          <w:color w:val="000000"/>
          <w:szCs w:val="24"/>
        </w:rPr>
      </w:pPr>
      <w:r w:rsidRPr="007B5523">
        <w:rPr>
          <w:rFonts w:cs="Arial"/>
          <w:b/>
          <w:bCs/>
          <w:color w:val="000000"/>
          <w:szCs w:val="24"/>
        </w:rPr>
        <w:lastRenderedPageBreak/>
        <w:t xml:space="preserve">3. </w:t>
      </w:r>
      <w:r w:rsidR="00576EFB">
        <w:rPr>
          <w:rFonts w:cs="Arial"/>
          <w:b/>
          <w:bCs/>
          <w:color w:val="000000"/>
          <w:szCs w:val="24"/>
        </w:rPr>
        <w:t>NORMALIZATION</w:t>
      </w:r>
      <w:r w:rsidRPr="007B5523">
        <w:rPr>
          <w:rFonts w:cs="Arial"/>
          <w:b/>
          <w:bCs/>
          <w:color w:val="000000"/>
          <w:szCs w:val="24"/>
        </w:rPr>
        <w:t xml:space="preserve"> </w:t>
      </w:r>
    </w:p>
    <w:p w14:paraId="6024226C" w14:textId="2CE8D5FA" w:rsidR="002A5EBE" w:rsidRDefault="00D97DB1" w:rsidP="007B5523">
      <w:pPr>
        <w:autoSpaceDE w:val="0"/>
        <w:autoSpaceDN w:val="0"/>
        <w:adjustRightInd w:val="0"/>
        <w:spacing w:after="0" w:line="240" w:lineRule="auto"/>
        <w:rPr>
          <w:rFonts w:cs="Arial"/>
          <w:color w:val="000000"/>
          <w:szCs w:val="24"/>
        </w:rPr>
      </w:pPr>
      <w:proofErr w:type="gramStart"/>
      <w:r>
        <w:rPr>
          <w:rFonts w:cs="Arial"/>
          <w:color w:val="000000"/>
          <w:szCs w:val="24"/>
        </w:rPr>
        <w:t>In order for</w:t>
      </w:r>
      <w:proofErr w:type="gramEnd"/>
      <w:r>
        <w:rPr>
          <w:rFonts w:cs="Arial"/>
          <w:color w:val="000000"/>
          <w:szCs w:val="24"/>
        </w:rPr>
        <w:t xml:space="preserve"> the tables to be in third normal form (3NF), they must fulfill the requirements to be in </w:t>
      </w:r>
      <w:r w:rsidR="00925D24">
        <w:rPr>
          <w:rFonts w:cs="Arial"/>
          <w:color w:val="000000"/>
          <w:szCs w:val="24"/>
        </w:rPr>
        <w:t xml:space="preserve">first normal form, and second normal form, along with the additional requirements to </w:t>
      </w:r>
      <w:proofErr w:type="spellStart"/>
      <w:r w:rsidR="00925D24">
        <w:rPr>
          <w:rFonts w:cs="Arial"/>
          <w:color w:val="000000"/>
          <w:szCs w:val="24"/>
        </w:rPr>
        <w:t>fullfill</w:t>
      </w:r>
      <w:proofErr w:type="spellEnd"/>
      <w:r w:rsidR="00925D24">
        <w:rPr>
          <w:rFonts w:cs="Arial"/>
          <w:color w:val="000000"/>
          <w:szCs w:val="24"/>
        </w:rPr>
        <w:t xml:space="preserve"> third normal form. </w:t>
      </w:r>
      <w:proofErr w:type="gramStart"/>
      <w:r w:rsidR="00925D24">
        <w:rPr>
          <w:rFonts w:cs="Arial"/>
          <w:color w:val="000000"/>
          <w:szCs w:val="24"/>
        </w:rPr>
        <w:t>In order to</w:t>
      </w:r>
      <w:proofErr w:type="gramEnd"/>
      <w:r w:rsidR="00925D24">
        <w:rPr>
          <w:rFonts w:cs="Arial"/>
          <w:color w:val="000000"/>
          <w:szCs w:val="24"/>
        </w:rPr>
        <w:t xml:space="preserve"> be in first normal form, the intersection of each row and column must contain one, and only one value. For second normal form, first normal form must be achieved, along with every non-primary-key attribute being fully functionally dependent on the primary key. Finally, </w:t>
      </w:r>
      <w:r w:rsidR="00941C95">
        <w:rPr>
          <w:rFonts w:cs="Arial"/>
          <w:color w:val="000000"/>
          <w:szCs w:val="24"/>
        </w:rPr>
        <w:t xml:space="preserve">for third normal form, the relation must be in first and second normal form, along with there being no non-primary-key attribute transitively dependent upon the primary key. As constructed, our tables fulfill the requirement of being in third normal form. </w:t>
      </w:r>
    </w:p>
    <w:p w14:paraId="7B65ADC2" w14:textId="21ED0BEC" w:rsidR="00941C95" w:rsidRDefault="00941C95" w:rsidP="007B5523">
      <w:pPr>
        <w:autoSpaceDE w:val="0"/>
        <w:autoSpaceDN w:val="0"/>
        <w:adjustRightInd w:val="0"/>
        <w:spacing w:after="0" w:line="240" w:lineRule="auto"/>
        <w:rPr>
          <w:rFonts w:cs="Arial"/>
          <w:color w:val="000000"/>
          <w:szCs w:val="24"/>
        </w:rPr>
      </w:pPr>
    </w:p>
    <w:p w14:paraId="40A04D67" w14:textId="39D60210" w:rsidR="00941C95" w:rsidRDefault="00941C95" w:rsidP="007B5523">
      <w:pPr>
        <w:autoSpaceDE w:val="0"/>
        <w:autoSpaceDN w:val="0"/>
        <w:adjustRightInd w:val="0"/>
        <w:spacing w:after="0" w:line="240" w:lineRule="auto"/>
        <w:rPr>
          <w:rFonts w:cs="Arial"/>
          <w:color w:val="000000"/>
          <w:szCs w:val="24"/>
        </w:rPr>
      </w:pPr>
      <w:r>
        <w:rPr>
          <w:rFonts w:cs="Arial"/>
          <w:color w:val="000000"/>
          <w:szCs w:val="24"/>
        </w:rPr>
        <w:t xml:space="preserve">Each table is in first normal form, </w:t>
      </w:r>
      <w:r w:rsidR="00074CD9">
        <w:rPr>
          <w:rFonts w:cs="Arial"/>
          <w:color w:val="000000"/>
          <w:szCs w:val="24"/>
        </w:rPr>
        <w:t xml:space="preserve">as every table only contains atomic values (that is, each column only contains one entry per row). Additionally, there are not any repeated columns in any table. This combination ensures that each table fulfills the requirements to be in first normal form, as each intersection of row and column contains only one value. </w:t>
      </w:r>
    </w:p>
    <w:p w14:paraId="6219E36F" w14:textId="163703BA" w:rsidR="0091321D" w:rsidRDefault="0091321D" w:rsidP="007B5523">
      <w:pPr>
        <w:autoSpaceDE w:val="0"/>
        <w:autoSpaceDN w:val="0"/>
        <w:adjustRightInd w:val="0"/>
        <w:spacing w:after="0" w:line="240" w:lineRule="auto"/>
        <w:rPr>
          <w:rFonts w:cs="Arial"/>
          <w:color w:val="000000"/>
          <w:szCs w:val="24"/>
        </w:rPr>
      </w:pPr>
    </w:p>
    <w:p w14:paraId="5796A759" w14:textId="493F7A47" w:rsidR="0091321D" w:rsidRDefault="0091321D" w:rsidP="007B5523">
      <w:pPr>
        <w:autoSpaceDE w:val="0"/>
        <w:autoSpaceDN w:val="0"/>
        <w:adjustRightInd w:val="0"/>
        <w:spacing w:after="0" w:line="240" w:lineRule="auto"/>
        <w:rPr>
          <w:rFonts w:cs="Arial"/>
          <w:color w:val="000000"/>
          <w:szCs w:val="24"/>
        </w:rPr>
      </w:pPr>
      <w:r>
        <w:rPr>
          <w:rFonts w:cs="Arial"/>
          <w:color w:val="000000"/>
          <w:szCs w:val="24"/>
        </w:rPr>
        <w:t xml:space="preserve">Additionally, each table is also in second normal form. </w:t>
      </w:r>
      <w:r w:rsidR="00CF2244">
        <w:rPr>
          <w:rFonts w:cs="Arial"/>
          <w:color w:val="000000"/>
          <w:szCs w:val="24"/>
        </w:rPr>
        <w:t xml:space="preserve">For the customers, employees, </w:t>
      </w:r>
      <w:r w:rsidR="00ED7F30">
        <w:rPr>
          <w:rFonts w:cs="Arial"/>
          <w:color w:val="000000"/>
          <w:szCs w:val="24"/>
        </w:rPr>
        <w:t xml:space="preserve">injury reports, products, and orders relations, </w:t>
      </w:r>
      <w:r w:rsidR="00A41611">
        <w:rPr>
          <w:rFonts w:cs="Arial"/>
          <w:color w:val="000000"/>
          <w:szCs w:val="24"/>
        </w:rPr>
        <w:t xml:space="preserve">there is only one primary key (the primary key is a single attribute, not a composite key). Thus, since the primary key in each of these tables </w:t>
      </w:r>
      <w:proofErr w:type="gramStart"/>
      <w:r w:rsidR="00A41611">
        <w:rPr>
          <w:rFonts w:cs="Arial"/>
          <w:color w:val="000000"/>
          <w:szCs w:val="24"/>
        </w:rPr>
        <w:t>is able to</w:t>
      </w:r>
      <w:proofErr w:type="gramEnd"/>
      <w:r w:rsidR="00A41611">
        <w:rPr>
          <w:rFonts w:cs="Arial"/>
          <w:color w:val="000000"/>
          <w:szCs w:val="24"/>
        </w:rPr>
        <w:t xml:space="preserve"> uniquely identify the rest of the values in each tuple, the </w:t>
      </w:r>
      <w:proofErr w:type="spellStart"/>
      <w:r w:rsidR="00A41611">
        <w:rPr>
          <w:rFonts w:cs="Arial"/>
          <w:color w:val="000000"/>
          <w:szCs w:val="24"/>
        </w:rPr>
        <w:t>non primary</w:t>
      </w:r>
      <w:proofErr w:type="spellEnd"/>
      <w:r w:rsidR="00A41611">
        <w:rPr>
          <w:rFonts w:cs="Arial"/>
          <w:color w:val="000000"/>
          <w:szCs w:val="24"/>
        </w:rPr>
        <w:t xml:space="preserve"> key attributes are not depend</w:t>
      </w:r>
      <w:r w:rsidR="002B5201">
        <w:rPr>
          <w:rFonts w:cs="Arial"/>
          <w:color w:val="000000"/>
          <w:szCs w:val="24"/>
        </w:rPr>
        <w:t>ent</w:t>
      </w:r>
      <w:r w:rsidR="00A41611">
        <w:rPr>
          <w:rFonts w:cs="Arial"/>
          <w:color w:val="000000"/>
          <w:szCs w:val="24"/>
        </w:rPr>
        <w:t xml:space="preserve"> on a subset of the primary key, only the primary key itself. </w:t>
      </w:r>
      <w:r w:rsidR="00464171">
        <w:rPr>
          <w:rFonts w:cs="Arial"/>
          <w:color w:val="000000"/>
          <w:szCs w:val="24"/>
        </w:rPr>
        <w:t xml:space="preserve">For the order items table, showing second normal form is not quite as clear, as the primary key in the order items table is a composite key consisting of the order ID and the product ID. However, the non-key attributes in this table require the values for both the order and product ID </w:t>
      </w:r>
      <w:proofErr w:type="gramStart"/>
      <w:r w:rsidR="00464171">
        <w:rPr>
          <w:rFonts w:cs="Arial"/>
          <w:color w:val="000000"/>
          <w:szCs w:val="24"/>
        </w:rPr>
        <w:t>in order to</w:t>
      </w:r>
      <w:proofErr w:type="gramEnd"/>
      <w:r w:rsidR="00464171">
        <w:rPr>
          <w:rFonts w:cs="Arial"/>
          <w:color w:val="000000"/>
          <w:szCs w:val="24"/>
        </w:rPr>
        <w:t xml:space="preserve"> be uniquely identified.</w:t>
      </w:r>
      <w:r w:rsidR="00D914BD">
        <w:rPr>
          <w:rFonts w:cs="Arial"/>
          <w:color w:val="000000"/>
          <w:szCs w:val="24"/>
        </w:rPr>
        <w:t xml:space="preserve"> </w:t>
      </w:r>
      <w:r w:rsidR="001910FE">
        <w:rPr>
          <w:rFonts w:cs="Arial"/>
          <w:color w:val="000000"/>
          <w:szCs w:val="24"/>
        </w:rPr>
        <w:t xml:space="preserve">It is possible for different orders to have the same product ID as another order; thus, the entry in the </w:t>
      </w:r>
      <w:r w:rsidR="00015DD5">
        <w:rPr>
          <w:rFonts w:cs="Arial"/>
          <w:color w:val="000000"/>
          <w:szCs w:val="24"/>
        </w:rPr>
        <w:t xml:space="preserve">order item table cannot be uniquely determined by </w:t>
      </w:r>
      <w:r w:rsidR="00692E8E">
        <w:rPr>
          <w:rFonts w:cs="Arial"/>
          <w:color w:val="000000"/>
          <w:szCs w:val="24"/>
        </w:rPr>
        <w:t xml:space="preserve">only the product ID. Similarly, for one order ID, there can be numerous product IDs associated with that singular order. Thus, </w:t>
      </w:r>
      <w:proofErr w:type="gramStart"/>
      <w:r w:rsidR="00692E8E">
        <w:rPr>
          <w:rFonts w:cs="Arial"/>
          <w:color w:val="000000"/>
          <w:szCs w:val="24"/>
        </w:rPr>
        <w:t>in order to</w:t>
      </w:r>
      <w:proofErr w:type="gramEnd"/>
      <w:r w:rsidR="00692E8E">
        <w:rPr>
          <w:rFonts w:cs="Arial"/>
          <w:color w:val="000000"/>
          <w:szCs w:val="24"/>
        </w:rPr>
        <w:t xml:space="preserve"> uniquely identify the number ordered and the number fulfilled for any order item, the combination of the product ID and the order ID is needed. As the non-key attributes are not dependent upon a subset of the primary key, this table is in second normal form. </w:t>
      </w:r>
    </w:p>
    <w:p w14:paraId="2342C0CC" w14:textId="52EB2521" w:rsidR="002B5201" w:rsidRDefault="002B5201" w:rsidP="007B5523">
      <w:pPr>
        <w:autoSpaceDE w:val="0"/>
        <w:autoSpaceDN w:val="0"/>
        <w:adjustRightInd w:val="0"/>
        <w:spacing w:after="0" w:line="240" w:lineRule="auto"/>
        <w:rPr>
          <w:rFonts w:cs="Arial"/>
          <w:color w:val="000000"/>
          <w:szCs w:val="24"/>
        </w:rPr>
      </w:pPr>
    </w:p>
    <w:p w14:paraId="21FC46B8" w14:textId="50556022" w:rsidR="002B5201" w:rsidRDefault="002B5201" w:rsidP="007B5523">
      <w:pPr>
        <w:autoSpaceDE w:val="0"/>
        <w:autoSpaceDN w:val="0"/>
        <w:adjustRightInd w:val="0"/>
        <w:spacing w:after="0" w:line="240" w:lineRule="auto"/>
        <w:rPr>
          <w:rFonts w:cs="Arial"/>
          <w:color w:val="000000"/>
          <w:szCs w:val="24"/>
        </w:rPr>
      </w:pPr>
      <w:r>
        <w:rPr>
          <w:rFonts w:cs="Arial"/>
          <w:color w:val="000000"/>
          <w:szCs w:val="24"/>
        </w:rPr>
        <w:t xml:space="preserve">Finally, </w:t>
      </w:r>
      <w:r w:rsidR="00711206">
        <w:rPr>
          <w:rFonts w:cs="Arial"/>
          <w:color w:val="000000"/>
          <w:szCs w:val="24"/>
        </w:rPr>
        <w:t xml:space="preserve">each of the tables are in third normal form. </w:t>
      </w:r>
      <w:r w:rsidR="0031614E">
        <w:rPr>
          <w:rFonts w:cs="Arial"/>
          <w:color w:val="000000"/>
          <w:szCs w:val="24"/>
        </w:rPr>
        <w:t xml:space="preserve">There are no transitive functional dependencies present in any of the tables. Each table contains the minimum amount of information required to be uniquely identifiable, with minimal data duplication. In every table, the non-key attributes are only </w:t>
      </w:r>
      <w:r w:rsidR="00D9148F">
        <w:rPr>
          <w:rFonts w:cs="Arial"/>
          <w:color w:val="000000"/>
          <w:szCs w:val="24"/>
        </w:rPr>
        <w:t xml:space="preserve">dependent upon the primary key. There are no tables where the primary key can be used to uniquely identify another attribute, which can then be used to uniquely identify another attribute within the relation. Each attribute can only be determined by the primary key itself. This ensures that each relation is in third normal form. </w:t>
      </w:r>
    </w:p>
    <w:p w14:paraId="504A2972" w14:textId="39C96F28" w:rsidR="002A5EBE" w:rsidRDefault="002A5EBE" w:rsidP="007B5523">
      <w:pPr>
        <w:autoSpaceDE w:val="0"/>
        <w:autoSpaceDN w:val="0"/>
        <w:adjustRightInd w:val="0"/>
        <w:spacing w:after="0" w:line="240" w:lineRule="auto"/>
        <w:rPr>
          <w:rFonts w:cs="Arial"/>
          <w:color w:val="000000"/>
          <w:szCs w:val="24"/>
        </w:rPr>
      </w:pPr>
    </w:p>
    <w:p w14:paraId="7FBA1736" w14:textId="21196FF9" w:rsidR="00293C5B" w:rsidRDefault="00293C5B" w:rsidP="007B5523">
      <w:pPr>
        <w:autoSpaceDE w:val="0"/>
        <w:autoSpaceDN w:val="0"/>
        <w:adjustRightInd w:val="0"/>
        <w:spacing w:after="0" w:line="240" w:lineRule="auto"/>
        <w:rPr>
          <w:rFonts w:cs="Arial"/>
          <w:color w:val="000000"/>
          <w:szCs w:val="24"/>
        </w:rPr>
      </w:pPr>
    </w:p>
    <w:p w14:paraId="67E978F3" w14:textId="02D1E5C9" w:rsidR="00293C5B" w:rsidRDefault="00293C5B" w:rsidP="007B5523">
      <w:pPr>
        <w:autoSpaceDE w:val="0"/>
        <w:autoSpaceDN w:val="0"/>
        <w:adjustRightInd w:val="0"/>
        <w:spacing w:after="0" w:line="240" w:lineRule="auto"/>
        <w:rPr>
          <w:rFonts w:cs="Arial"/>
          <w:color w:val="000000"/>
          <w:szCs w:val="24"/>
        </w:rPr>
      </w:pPr>
    </w:p>
    <w:p w14:paraId="49690BE3" w14:textId="77777777" w:rsidR="00293C5B" w:rsidRPr="007B5523" w:rsidRDefault="00293C5B" w:rsidP="007B5523">
      <w:pPr>
        <w:autoSpaceDE w:val="0"/>
        <w:autoSpaceDN w:val="0"/>
        <w:adjustRightInd w:val="0"/>
        <w:spacing w:after="0" w:line="240" w:lineRule="auto"/>
        <w:rPr>
          <w:rFonts w:cs="Arial"/>
          <w:color w:val="000000"/>
          <w:szCs w:val="24"/>
        </w:rPr>
      </w:pPr>
    </w:p>
    <w:p w14:paraId="6A98B6B2" w14:textId="6E0E7A68" w:rsidR="007B5523" w:rsidRPr="007B5523" w:rsidRDefault="007B5523" w:rsidP="007B5523">
      <w:pPr>
        <w:autoSpaceDE w:val="0"/>
        <w:autoSpaceDN w:val="0"/>
        <w:adjustRightInd w:val="0"/>
        <w:spacing w:after="0" w:line="240" w:lineRule="auto"/>
        <w:rPr>
          <w:rFonts w:cs="Arial"/>
          <w:b/>
          <w:bCs/>
          <w:color w:val="000000"/>
          <w:szCs w:val="24"/>
        </w:rPr>
      </w:pPr>
      <w:r w:rsidRPr="007B5523">
        <w:rPr>
          <w:rFonts w:cs="Arial"/>
          <w:b/>
          <w:bCs/>
          <w:color w:val="000000"/>
          <w:szCs w:val="24"/>
        </w:rPr>
        <w:lastRenderedPageBreak/>
        <w:t xml:space="preserve">4. </w:t>
      </w:r>
      <w:r w:rsidR="00DB52E4">
        <w:rPr>
          <w:rFonts w:cs="Arial"/>
          <w:b/>
          <w:bCs/>
          <w:color w:val="000000"/>
          <w:szCs w:val="24"/>
        </w:rPr>
        <w:t>APPLICATION IMPLEMENTATION DETAILS</w:t>
      </w:r>
      <w:r w:rsidRPr="007B5523">
        <w:rPr>
          <w:rFonts w:cs="Arial"/>
          <w:b/>
          <w:bCs/>
          <w:color w:val="000000"/>
          <w:szCs w:val="24"/>
        </w:rPr>
        <w:t xml:space="preserve"> </w:t>
      </w:r>
    </w:p>
    <w:p w14:paraId="695CC169" w14:textId="77777777" w:rsidR="00DB52E4" w:rsidRDefault="007B5523" w:rsidP="007B5523">
      <w:pPr>
        <w:autoSpaceDE w:val="0"/>
        <w:autoSpaceDN w:val="0"/>
        <w:adjustRightInd w:val="0"/>
        <w:spacing w:after="0" w:line="240" w:lineRule="auto"/>
        <w:rPr>
          <w:rFonts w:cs="Arial"/>
          <w:color w:val="000000"/>
          <w:szCs w:val="24"/>
        </w:rPr>
      </w:pPr>
      <w:r w:rsidRPr="007B5523">
        <w:rPr>
          <w:rFonts w:cs="Arial"/>
          <w:color w:val="000000"/>
          <w:szCs w:val="24"/>
        </w:rPr>
        <w:t xml:space="preserve">[ </w:t>
      </w:r>
      <w:r w:rsidR="00DB52E4">
        <w:rPr>
          <w:rFonts w:cs="Arial"/>
          <w:color w:val="000000"/>
          <w:szCs w:val="24"/>
        </w:rPr>
        <w:t xml:space="preserve">In this section </w:t>
      </w:r>
      <w:r w:rsidRPr="007B5523">
        <w:rPr>
          <w:rFonts w:cs="Arial"/>
          <w:color w:val="000000"/>
          <w:szCs w:val="24"/>
        </w:rPr>
        <w:t xml:space="preserve">describe the </w:t>
      </w:r>
      <w:r w:rsidR="00DB52E4">
        <w:rPr>
          <w:rFonts w:cs="Arial"/>
          <w:color w:val="000000"/>
          <w:szCs w:val="24"/>
        </w:rPr>
        <w:t>following:</w:t>
      </w:r>
    </w:p>
    <w:p w14:paraId="1ABA67A7" w14:textId="77777777" w:rsidR="00DB52E4" w:rsidRDefault="00DB52E4" w:rsidP="00DB52E4">
      <w:pPr>
        <w:pStyle w:val="ListParagraph"/>
        <w:numPr>
          <w:ilvl w:val="0"/>
          <w:numId w:val="16"/>
        </w:numPr>
        <w:autoSpaceDE w:val="0"/>
        <w:autoSpaceDN w:val="0"/>
        <w:adjustRightInd w:val="0"/>
        <w:spacing w:after="0" w:line="240" w:lineRule="auto"/>
        <w:rPr>
          <w:rFonts w:cs="Arial"/>
          <w:color w:val="000000"/>
          <w:szCs w:val="24"/>
        </w:rPr>
      </w:pPr>
      <w:r>
        <w:rPr>
          <w:rFonts w:cs="Arial"/>
          <w:color w:val="000000"/>
          <w:szCs w:val="24"/>
        </w:rPr>
        <w:t>The type of application: Web, Console, Mobile App, Desktop App</w:t>
      </w:r>
    </w:p>
    <w:p w14:paraId="6BBF5620" w14:textId="696E40A4" w:rsidR="00DB52E4" w:rsidRDefault="00DB52E4" w:rsidP="00DB52E4">
      <w:pPr>
        <w:pStyle w:val="ListParagraph"/>
        <w:numPr>
          <w:ilvl w:val="0"/>
          <w:numId w:val="16"/>
        </w:numPr>
        <w:autoSpaceDE w:val="0"/>
        <w:autoSpaceDN w:val="0"/>
        <w:adjustRightInd w:val="0"/>
        <w:spacing w:after="0" w:line="240" w:lineRule="auto"/>
        <w:rPr>
          <w:rFonts w:cs="Arial"/>
          <w:color w:val="000000"/>
          <w:szCs w:val="24"/>
        </w:rPr>
      </w:pPr>
      <w:r>
        <w:rPr>
          <w:rFonts w:cs="Arial"/>
          <w:color w:val="000000"/>
          <w:szCs w:val="24"/>
        </w:rPr>
        <w:t>Language(s) that was/were used to implement the application</w:t>
      </w:r>
    </w:p>
    <w:p w14:paraId="45B2D115" w14:textId="5750549F" w:rsidR="005A10CB" w:rsidRDefault="005A10CB" w:rsidP="00DB52E4">
      <w:pPr>
        <w:pStyle w:val="ListParagraph"/>
        <w:numPr>
          <w:ilvl w:val="0"/>
          <w:numId w:val="16"/>
        </w:numPr>
        <w:autoSpaceDE w:val="0"/>
        <w:autoSpaceDN w:val="0"/>
        <w:adjustRightInd w:val="0"/>
        <w:spacing w:after="0" w:line="240" w:lineRule="auto"/>
        <w:rPr>
          <w:rFonts w:cs="Arial"/>
          <w:color w:val="000000"/>
          <w:szCs w:val="24"/>
        </w:rPr>
      </w:pPr>
      <w:r>
        <w:rPr>
          <w:rFonts w:cs="Arial"/>
          <w:color w:val="000000"/>
          <w:szCs w:val="24"/>
        </w:rPr>
        <w:t>Modules/Packages that you utilized</w:t>
      </w:r>
    </w:p>
    <w:p w14:paraId="6C3C2B75" w14:textId="7B2970C4" w:rsidR="00DB52E4" w:rsidRDefault="00DB52E4" w:rsidP="00DB52E4">
      <w:pPr>
        <w:pStyle w:val="ListParagraph"/>
        <w:numPr>
          <w:ilvl w:val="0"/>
          <w:numId w:val="16"/>
        </w:numPr>
        <w:autoSpaceDE w:val="0"/>
        <w:autoSpaceDN w:val="0"/>
        <w:adjustRightInd w:val="0"/>
        <w:spacing w:after="0" w:line="240" w:lineRule="auto"/>
        <w:rPr>
          <w:rFonts w:cs="Arial"/>
          <w:color w:val="000000"/>
          <w:szCs w:val="24"/>
        </w:rPr>
      </w:pPr>
      <w:r>
        <w:rPr>
          <w:rFonts w:cs="Arial"/>
          <w:color w:val="000000"/>
          <w:szCs w:val="24"/>
        </w:rPr>
        <w:t>Application design</w:t>
      </w:r>
      <w:r w:rsidR="005A10CB">
        <w:rPr>
          <w:rFonts w:cs="Arial"/>
          <w:color w:val="000000"/>
          <w:szCs w:val="24"/>
        </w:rPr>
        <w:t xml:space="preserve"> and design decisions</w:t>
      </w:r>
    </w:p>
    <w:p w14:paraId="31301253" w14:textId="725745D0" w:rsidR="005A10CB" w:rsidRDefault="00DB52E4" w:rsidP="005A10CB">
      <w:pPr>
        <w:pStyle w:val="ListParagraph"/>
        <w:numPr>
          <w:ilvl w:val="0"/>
          <w:numId w:val="16"/>
        </w:numPr>
        <w:autoSpaceDE w:val="0"/>
        <w:autoSpaceDN w:val="0"/>
        <w:adjustRightInd w:val="0"/>
        <w:spacing w:after="0" w:line="240" w:lineRule="auto"/>
        <w:rPr>
          <w:rFonts w:cs="Arial"/>
          <w:color w:val="000000"/>
          <w:szCs w:val="24"/>
        </w:rPr>
      </w:pPr>
      <w:r>
        <w:rPr>
          <w:rFonts w:cs="Arial"/>
          <w:color w:val="000000"/>
          <w:szCs w:val="24"/>
        </w:rPr>
        <w:t>Code snippets of how your app connects to your databas</w:t>
      </w:r>
      <w:r w:rsidR="005A10CB">
        <w:rPr>
          <w:rFonts w:cs="Arial"/>
          <w:color w:val="000000"/>
          <w:szCs w:val="24"/>
        </w:rPr>
        <w:t>e</w:t>
      </w:r>
    </w:p>
    <w:p w14:paraId="191E23F7" w14:textId="2F76BD06" w:rsidR="005A10CB" w:rsidRDefault="005A10CB" w:rsidP="005A10CB">
      <w:pPr>
        <w:pStyle w:val="ListParagraph"/>
        <w:numPr>
          <w:ilvl w:val="0"/>
          <w:numId w:val="16"/>
        </w:numPr>
        <w:autoSpaceDE w:val="0"/>
        <w:autoSpaceDN w:val="0"/>
        <w:adjustRightInd w:val="0"/>
        <w:spacing w:after="0" w:line="240" w:lineRule="auto"/>
        <w:rPr>
          <w:rFonts w:cs="Arial"/>
          <w:color w:val="000000"/>
          <w:szCs w:val="24"/>
        </w:rPr>
      </w:pPr>
      <w:r>
        <w:rPr>
          <w:rFonts w:cs="Arial"/>
          <w:color w:val="000000"/>
          <w:szCs w:val="24"/>
        </w:rPr>
        <w:t>Any other relevant application</w:t>
      </w:r>
    </w:p>
    <w:p w14:paraId="7FA5AA1F" w14:textId="044048A8" w:rsidR="007B5523" w:rsidRPr="005A10CB" w:rsidRDefault="007B5523" w:rsidP="005A10CB">
      <w:pPr>
        <w:autoSpaceDE w:val="0"/>
        <w:autoSpaceDN w:val="0"/>
        <w:adjustRightInd w:val="0"/>
        <w:spacing w:after="0" w:line="240" w:lineRule="auto"/>
        <w:rPr>
          <w:rFonts w:cs="Arial"/>
          <w:color w:val="000000"/>
          <w:szCs w:val="24"/>
        </w:rPr>
      </w:pPr>
      <w:r w:rsidRPr="005A10CB">
        <w:rPr>
          <w:rFonts w:cs="Arial"/>
          <w:color w:val="000000"/>
          <w:szCs w:val="24"/>
        </w:rPr>
        <w:t xml:space="preserve">] </w:t>
      </w:r>
    </w:p>
    <w:p w14:paraId="1C4BFB8A" w14:textId="77777777" w:rsidR="00311292" w:rsidRPr="007B5523" w:rsidRDefault="00311292" w:rsidP="007B5523">
      <w:pPr>
        <w:autoSpaceDE w:val="0"/>
        <w:autoSpaceDN w:val="0"/>
        <w:adjustRightInd w:val="0"/>
        <w:spacing w:after="0" w:line="240" w:lineRule="auto"/>
        <w:rPr>
          <w:rFonts w:cs="Arial"/>
          <w:color w:val="000000"/>
          <w:szCs w:val="24"/>
        </w:rPr>
      </w:pPr>
    </w:p>
    <w:p w14:paraId="117C50D7" w14:textId="3E95EC46" w:rsidR="007B5523" w:rsidRPr="007B5523" w:rsidRDefault="007B5523" w:rsidP="007B5523">
      <w:pPr>
        <w:autoSpaceDE w:val="0"/>
        <w:autoSpaceDN w:val="0"/>
        <w:adjustRightInd w:val="0"/>
        <w:spacing w:after="0" w:line="240" w:lineRule="auto"/>
        <w:rPr>
          <w:rFonts w:cs="Arial"/>
          <w:b/>
          <w:bCs/>
          <w:color w:val="000000"/>
          <w:szCs w:val="24"/>
        </w:rPr>
      </w:pPr>
      <w:r w:rsidRPr="007B5523">
        <w:rPr>
          <w:rFonts w:cs="Arial"/>
          <w:b/>
          <w:bCs/>
          <w:color w:val="000000"/>
          <w:szCs w:val="24"/>
        </w:rPr>
        <w:t xml:space="preserve">5. </w:t>
      </w:r>
      <w:r w:rsidR="000041ED">
        <w:rPr>
          <w:rFonts w:cs="Arial"/>
          <w:b/>
          <w:bCs/>
          <w:color w:val="000000"/>
          <w:szCs w:val="24"/>
        </w:rPr>
        <w:t>WORKFLOW/DEMO</w:t>
      </w:r>
      <w:r w:rsidR="000041ED" w:rsidRPr="007B5523">
        <w:rPr>
          <w:rFonts w:cs="Arial"/>
          <w:b/>
          <w:bCs/>
          <w:color w:val="000000"/>
          <w:szCs w:val="24"/>
        </w:rPr>
        <w:t xml:space="preserve"> </w:t>
      </w:r>
    </w:p>
    <w:p w14:paraId="6935F908" w14:textId="0293EFDD" w:rsidR="007B5523" w:rsidRDefault="007B5523" w:rsidP="007B5523">
      <w:pPr>
        <w:autoSpaceDE w:val="0"/>
        <w:autoSpaceDN w:val="0"/>
        <w:adjustRightInd w:val="0"/>
        <w:spacing w:after="0" w:line="240" w:lineRule="auto"/>
        <w:rPr>
          <w:rFonts w:cs="Arial"/>
          <w:color w:val="000000"/>
          <w:szCs w:val="24"/>
        </w:rPr>
      </w:pPr>
      <w:r w:rsidRPr="007B5523">
        <w:rPr>
          <w:rFonts w:cs="Arial"/>
          <w:color w:val="000000"/>
          <w:szCs w:val="24"/>
        </w:rPr>
        <w:t xml:space="preserve">[Describe </w:t>
      </w:r>
      <w:r w:rsidR="005A10CB">
        <w:rPr>
          <w:rFonts w:cs="Arial"/>
          <w:color w:val="000000"/>
          <w:szCs w:val="24"/>
        </w:rPr>
        <w:t>how your application works starting from the main</w:t>
      </w:r>
      <w:r w:rsidRPr="007B5523">
        <w:rPr>
          <w:rFonts w:cs="Arial"/>
          <w:color w:val="000000"/>
          <w:szCs w:val="24"/>
        </w:rPr>
        <w:t xml:space="preserve"> </w:t>
      </w:r>
      <w:r w:rsidR="005A10CB">
        <w:rPr>
          <w:rFonts w:cs="Arial"/>
          <w:color w:val="000000"/>
          <w:szCs w:val="24"/>
        </w:rPr>
        <w:t>menu/page</w:t>
      </w:r>
      <w:r w:rsidRPr="007B5523">
        <w:rPr>
          <w:rFonts w:cs="Arial"/>
          <w:color w:val="000000"/>
          <w:szCs w:val="24"/>
        </w:rPr>
        <w:t xml:space="preserve">.] </w:t>
      </w:r>
    </w:p>
    <w:p w14:paraId="2845115A" w14:textId="77777777" w:rsidR="00BF049C" w:rsidRPr="007B5523" w:rsidRDefault="00BF049C" w:rsidP="007B5523">
      <w:pPr>
        <w:autoSpaceDE w:val="0"/>
        <w:autoSpaceDN w:val="0"/>
        <w:adjustRightInd w:val="0"/>
        <w:spacing w:after="0" w:line="240" w:lineRule="auto"/>
        <w:rPr>
          <w:rFonts w:cs="Arial"/>
          <w:color w:val="000000"/>
          <w:szCs w:val="24"/>
        </w:rPr>
      </w:pPr>
    </w:p>
    <w:p w14:paraId="569F9932" w14:textId="3AC0B794" w:rsidR="007B5523" w:rsidRPr="007B5523" w:rsidRDefault="007B5523" w:rsidP="007B5523">
      <w:pPr>
        <w:autoSpaceDE w:val="0"/>
        <w:autoSpaceDN w:val="0"/>
        <w:adjustRightInd w:val="0"/>
        <w:spacing w:after="0" w:line="240" w:lineRule="auto"/>
        <w:rPr>
          <w:rFonts w:cs="Arial"/>
          <w:b/>
          <w:bCs/>
          <w:color w:val="000000"/>
          <w:szCs w:val="24"/>
        </w:rPr>
      </w:pPr>
      <w:r w:rsidRPr="007B5523">
        <w:rPr>
          <w:rFonts w:cs="Arial"/>
          <w:b/>
          <w:bCs/>
          <w:color w:val="000000"/>
          <w:szCs w:val="24"/>
        </w:rPr>
        <w:t xml:space="preserve">6. </w:t>
      </w:r>
      <w:r w:rsidR="005A10CB">
        <w:rPr>
          <w:rFonts w:cs="Arial"/>
          <w:b/>
          <w:bCs/>
          <w:color w:val="000000"/>
          <w:szCs w:val="24"/>
        </w:rPr>
        <w:t>CONCLUSION</w:t>
      </w:r>
      <w:r w:rsidRPr="007B5523">
        <w:rPr>
          <w:rFonts w:cs="Arial"/>
          <w:b/>
          <w:bCs/>
          <w:color w:val="000000"/>
          <w:szCs w:val="24"/>
        </w:rPr>
        <w:t xml:space="preserve"> </w:t>
      </w:r>
    </w:p>
    <w:p w14:paraId="1F4E6484" w14:textId="77777777" w:rsidR="00C53955" w:rsidRDefault="007B5523" w:rsidP="007B5523">
      <w:pPr>
        <w:pStyle w:val="Default"/>
        <w:rPr>
          <w:rFonts w:ascii="Arial" w:hAnsi="Arial" w:cs="Arial"/>
        </w:rPr>
      </w:pPr>
      <w:r w:rsidRPr="007B47E2">
        <w:rPr>
          <w:rFonts w:ascii="Arial" w:hAnsi="Arial" w:cs="Arial"/>
        </w:rPr>
        <w:t>[Describe</w:t>
      </w:r>
      <w:r w:rsidR="00C53955">
        <w:rPr>
          <w:rFonts w:ascii="Arial" w:hAnsi="Arial" w:cs="Arial"/>
        </w:rPr>
        <w:t>:</w:t>
      </w:r>
    </w:p>
    <w:p w14:paraId="5FF4E7E1" w14:textId="77777777" w:rsidR="00C53955" w:rsidRDefault="005A10CB" w:rsidP="00C53955">
      <w:pPr>
        <w:pStyle w:val="Default"/>
        <w:numPr>
          <w:ilvl w:val="0"/>
          <w:numId w:val="17"/>
        </w:numPr>
        <w:rPr>
          <w:rFonts w:ascii="Arial" w:hAnsi="Arial" w:cs="Arial"/>
        </w:rPr>
      </w:pPr>
      <w:r>
        <w:rPr>
          <w:rFonts w:ascii="Arial" w:hAnsi="Arial" w:cs="Arial"/>
        </w:rPr>
        <w:t>what you learned during the program execution</w:t>
      </w:r>
      <w:r w:rsidR="00C53955">
        <w:rPr>
          <w:rFonts w:ascii="Arial" w:hAnsi="Arial" w:cs="Arial"/>
        </w:rPr>
        <w:t xml:space="preserve">. </w:t>
      </w:r>
    </w:p>
    <w:p w14:paraId="29D9BDC4" w14:textId="77777777" w:rsidR="00C53955" w:rsidRDefault="00C53955" w:rsidP="00C53955">
      <w:pPr>
        <w:pStyle w:val="Default"/>
        <w:numPr>
          <w:ilvl w:val="0"/>
          <w:numId w:val="17"/>
        </w:numPr>
        <w:rPr>
          <w:rFonts w:ascii="Arial" w:hAnsi="Arial" w:cs="Arial"/>
        </w:rPr>
      </w:pPr>
      <w:r>
        <w:rPr>
          <w:rFonts w:ascii="Arial" w:hAnsi="Arial" w:cs="Arial"/>
        </w:rPr>
        <w:t xml:space="preserve">any problems/issues that you run into and how </w:t>
      </w:r>
      <w:proofErr w:type="gramStart"/>
      <w:r>
        <w:rPr>
          <w:rFonts w:ascii="Arial" w:hAnsi="Arial" w:cs="Arial"/>
        </w:rPr>
        <w:t xml:space="preserve">you </w:t>
      </w:r>
      <w:r w:rsidR="007B5523" w:rsidRPr="007B47E2">
        <w:rPr>
          <w:rFonts w:ascii="Arial" w:hAnsi="Arial" w:cs="Arial"/>
        </w:rPr>
        <w:t xml:space="preserve"> </w:t>
      </w:r>
      <w:r>
        <w:rPr>
          <w:rFonts w:ascii="Arial" w:hAnsi="Arial" w:cs="Arial"/>
        </w:rPr>
        <w:t>resolved</w:t>
      </w:r>
      <w:proofErr w:type="gramEnd"/>
      <w:r>
        <w:rPr>
          <w:rFonts w:ascii="Arial" w:hAnsi="Arial" w:cs="Arial"/>
        </w:rPr>
        <w:t xml:space="preserve"> it/them</w:t>
      </w:r>
    </w:p>
    <w:p w14:paraId="7889C5E1" w14:textId="77777777" w:rsidR="00C53955" w:rsidRDefault="00C53955" w:rsidP="00C53955">
      <w:pPr>
        <w:pStyle w:val="Default"/>
        <w:numPr>
          <w:ilvl w:val="0"/>
          <w:numId w:val="17"/>
        </w:numPr>
        <w:rPr>
          <w:rFonts w:ascii="Arial" w:hAnsi="Arial" w:cs="Arial"/>
        </w:rPr>
      </w:pPr>
      <w:r>
        <w:rPr>
          <w:rFonts w:ascii="Arial" w:hAnsi="Arial" w:cs="Arial"/>
        </w:rPr>
        <w:t>how the project/app can be improved in future</w:t>
      </w:r>
      <w:r w:rsidR="007B5523" w:rsidRPr="007B47E2">
        <w:rPr>
          <w:rFonts w:ascii="Arial" w:hAnsi="Arial" w:cs="Arial"/>
        </w:rPr>
        <w:t>.</w:t>
      </w:r>
    </w:p>
    <w:p w14:paraId="7A6DAA47" w14:textId="40AAEE6E" w:rsidR="007B5523" w:rsidRPr="007B47E2" w:rsidRDefault="007B5523" w:rsidP="00C53955">
      <w:pPr>
        <w:pStyle w:val="Default"/>
        <w:rPr>
          <w:rFonts w:ascii="Arial" w:hAnsi="Arial" w:cs="Arial"/>
        </w:rPr>
      </w:pPr>
      <w:r w:rsidRPr="007B47E2">
        <w:rPr>
          <w:rFonts w:ascii="Arial" w:hAnsi="Arial" w:cs="Arial"/>
        </w:rPr>
        <w:t>]</w:t>
      </w:r>
    </w:p>
    <w:p w14:paraId="1684862F" w14:textId="77777777" w:rsidR="00431256" w:rsidRPr="00DD2432" w:rsidRDefault="00431256" w:rsidP="00D106C2">
      <w:pPr>
        <w:rPr>
          <w:rFonts w:cs="Arial"/>
          <w:szCs w:val="24"/>
        </w:rPr>
      </w:pPr>
    </w:p>
    <w:sectPr w:rsidR="00431256" w:rsidRPr="00DD243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FE4B64" w14:textId="77777777" w:rsidR="00B87ADB" w:rsidRDefault="00B87ADB" w:rsidP="00C874DD">
      <w:pPr>
        <w:spacing w:after="0" w:line="240" w:lineRule="auto"/>
      </w:pPr>
      <w:r>
        <w:separator/>
      </w:r>
    </w:p>
  </w:endnote>
  <w:endnote w:type="continuationSeparator" w:id="0">
    <w:p w14:paraId="2D63B6A9" w14:textId="77777777" w:rsidR="00B87ADB" w:rsidRDefault="00B87ADB" w:rsidP="00C874DD">
      <w:pPr>
        <w:spacing w:after="0" w:line="240" w:lineRule="auto"/>
      </w:pPr>
      <w:r>
        <w:continuationSeparator/>
      </w:r>
    </w:p>
  </w:endnote>
  <w:endnote w:type="continuationNotice" w:id="1">
    <w:p w14:paraId="28EEC0A6" w14:textId="77777777" w:rsidR="00B87ADB" w:rsidRDefault="00B87AD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4A02C" w14:textId="77777777" w:rsidR="003066ED" w:rsidRDefault="003066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9F8B7E" w14:textId="77777777" w:rsidR="00B87ADB" w:rsidRDefault="00B87ADB" w:rsidP="00C874DD">
      <w:pPr>
        <w:spacing w:after="0" w:line="240" w:lineRule="auto"/>
      </w:pPr>
      <w:r>
        <w:separator/>
      </w:r>
    </w:p>
  </w:footnote>
  <w:footnote w:type="continuationSeparator" w:id="0">
    <w:p w14:paraId="21262633" w14:textId="77777777" w:rsidR="00B87ADB" w:rsidRDefault="00B87ADB" w:rsidP="00C874DD">
      <w:pPr>
        <w:spacing w:after="0" w:line="240" w:lineRule="auto"/>
      </w:pPr>
      <w:r>
        <w:continuationSeparator/>
      </w:r>
    </w:p>
  </w:footnote>
  <w:footnote w:type="continuationNotice" w:id="1">
    <w:p w14:paraId="03D2EB66" w14:textId="77777777" w:rsidR="00B87ADB" w:rsidRDefault="00B87ADB">
      <w:pPr>
        <w:spacing w:after="0" w:line="240" w:lineRule="auto"/>
      </w:pPr>
    </w:p>
  </w:footnote>
  <w:footnote w:id="2">
    <w:p w14:paraId="4CE056E3" w14:textId="7E28155E" w:rsidR="00507D23" w:rsidRDefault="00507D23">
      <w:pPr>
        <w:pStyle w:val="FootnoteText"/>
      </w:pPr>
      <w:r>
        <w:rPr>
          <w:rStyle w:val="FootnoteReference"/>
        </w:rPr>
        <w:footnoteRef/>
      </w:r>
      <w:r>
        <w:t xml:space="preserve"> Note that the injury report table is a more recent addition, that was not present in the initial proposal.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42D3BDD"/>
    <w:multiLevelType w:val="hybridMultilevel"/>
    <w:tmpl w:val="6ADCEA7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A2909E9"/>
    <w:multiLevelType w:val="hybridMultilevel"/>
    <w:tmpl w:val="BDA87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7258DF"/>
    <w:multiLevelType w:val="hybridMultilevel"/>
    <w:tmpl w:val="3E523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746713"/>
    <w:multiLevelType w:val="hybridMultilevel"/>
    <w:tmpl w:val="237CA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8B2F7A"/>
    <w:multiLevelType w:val="hybridMultilevel"/>
    <w:tmpl w:val="32F665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8435F0"/>
    <w:multiLevelType w:val="hybridMultilevel"/>
    <w:tmpl w:val="F2D21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DD32FF"/>
    <w:multiLevelType w:val="hybridMultilevel"/>
    <w:tmpl w:val="A03DB78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42EA3B6E"/>
    <w:multiLevelType w:val="hybridMultilevel"/>
    <w:tmpl w:val="5C882A5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C941EB3"/>
    <w:multiLevelType w:val="hybridMultilevel"/>
    <w:tmpl w:val="EBC8E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CE52E52"/>
    <w:multiLevelType w:val="hybridMultilevel"/>
    <w:tmpl w:val="E4FE7C5E"/>
    <w:lvl w:ilvl="0" w:tplc="0409000F">
      <w:start w:val="1"/>
      <w:numFmt w:val="decimal"/>
      <w:lvlText w:val="%1."/>
      <w:lvlJc w:val="left"/>
      <w:pPr>
        <w:ind w:left="360" w:hanging="360"/>
      </w:pPr>
    </w:lvl>
    <w:lvl w:ilvl="1" w:tplc="2C8EB858">
      <w:start w:val="1"/>
      <w:numFmt w:val="lowerLetter"/>
      <w:lvlText w:val="(%2)"/>
      <w:lvlJc w:val="left"/>
      <w:pPr>
        <w:ind w:left="1080" w:hanging="360"/>
      </w:pPr>
      <w:rPr>
        <w:rFonts w:hint="default"/>
      </w:rPr>
    </w:lvl>
    <w:lvl w:ilvl="2" w:tplc="B10CAC00">
      <w:start w:val="1"/>
      <w:numFmt w:val="decimal"/>
      <w:lvlText w:val="%3)"/>
      <w:lvlJc w:val="left"/>
      <w:pPr>
        <w:ind w:left="1980" w:hanging="36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E671BAB"/>
    <w:multiLevelType w:val="hybridMultilevel"/>
    <w:tmpl w:val="6AF6E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78FFEE"/>
    <w:multiLevelType w:val="hybridMultilevel"/>
    <w:tmpl w:val="261AA67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5DBB0F0D"/>
    <w:multiLevelType w:val="hybridMultilevel"/>
    <w:tmpl w:val="399EBF62"/>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E227EA8"/>
    <w:multiLevelType w:val="hybridMultilevel"/>
    <w:tmpl w:val="86B2DF52"/>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6BFE3E50"/>
    <w:multiLevelType w:val="hybridMultilevel"/>
    <w:tmpl w:val="AB88FD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043772E"/>
    <w:multiLevelType w:val="hybridMultilevel"/>
    <w:tmpl w:val="0964A1D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BE30B8E"/>
    <w:multiLevelType w:val="hybridMultilevel"/>
    <w:tmpl w:val="F452A8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9"/>
  </w:num>
  <w:num w:numId="2">
    <w:abstractNumId w:val="13"/>
  </w:num>
  <w:num w:numId="3">
    <w:abstractNumId w:val="12"/>
  </w:num>
  <w:num w:numId="4">
    <w:abstractNumId w:val="15"/>
  </w:num>
  <w:num w:numId="5">
    <w:abstractNumId w:val="16"/>
  </w:num>
  <w:num w:numId="6">
    <w:abstractNumId w:val="7"/>
  </w:num>
  <w:num w:numId="7">
    <w:abstractNumId w:val="8"/>
  </w:num>
  <w:num w:numId="8">
    <w:abstractNumId w:val="6"/>
  </w:num>
  <w:num w:numId="9">
    <w:abstractNumId w:val="0"/>
  </w:num>
  <w:num w:numId="10">
    <w:abstractNumId w:val="11"/>
  </w:num>
  <w:num w:numId="11">
    <w:abstractNumId w:val="5"/>
  </w:num>
  <w:num w:numId="12">
    <w:abstractNumId w:val="10"/>
  </w:num>
  <w:num w:numId="13">
    <w:abstractNumId w:val="14"/>
  </w:num>
  <w:num w:numId="14">
    <w:abstractNumId w:val="1"/>
  </w:num>
  <w:num w:numId="15">
    <w:abstractNumId w:val="4"/>
  </w:num>
  <w:num w:numId="16">
    <w:abstractNumId w:val="3"/>
  </w:num>
  <w:num w:numId="17">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2NrcwNzY3MDazMDNV0lEKTi0uzszPAykwNKkFAAeWXcstAAAA"/>
  </w:docVars>
  <w:rsids>
    <w:rsidRoot w:val="00E53BAE"/>
    <w:rsid w:val="000017E2"/>
    <w:rsid w:val="00003010"/>
    <w:rsid w:val="000040BF"/>
    <w:rsid w:val="000041ED"/>
    <w:rsid w:val="0000498A"/>
    <w:rsid w:val="00004A90"/>
    <w:rsid w:val="00006757"/>
    <w:rsid w:val="000132DB"/>
    <w:rsid w:val="00015146"/>
    <w:rsid w:val="000158F2"/>
    <w:rsid w:val="00015DD5"/>
    <w:rsid w:val="000175B8"/>
    <w:rsid w:val="00017ED9"/>
    <w:rsid w:val="00020801"/>
    <w:rsid w:val="0002235E"/>
    <w:rsid w:val="00022B30"/>
    <w:rsid w:val="0002348A"/>
    <w:rsid w:val="00023ADA"/>
    <w:rsid w:val="00025D8A"/>
    <w:rsid w:val="0002711E"/>
    <w:rsid w:val="00027EBF"/>
    <w:rsid w:val="00033135"/>
    <w:rsid w:val="0003460D"/>
    <w:rsid w:val="00035114"/>
    <w:rsid w:val="00037301"/>
    <w:rsid w:val="00040DE5"/>
    <w:rsid w:val="00042596"/>
    <w:rsid w:val="00042843"/>
    <w:rsid w:val="000439B0"/>
    <w:rsid w:val="00043B49"/>
    <w:rsid w:val="00046452"/>
    <w:rsid w:val="00047140"/>
    <w:rsid w:val="000472A1"/>
    <w:rsid w:val="00047B57"/>
    <w:rsid w:val="00050435"/>
    <w:rsid w:val="000507E4"/>
    <w:rsid w:val="000513CC"/>
    <w:rsid w:val="0005250A"/>
    <w:rsid w:val="0005278C"/>
    <w:rsid w:val="0005374A"/>
    <w:rsid w:val="000541A0"/>
    <w:rsid w:val="000566AE"/>
    <w:rsid w:val="00060B5D"/>
    <w:rsid w:val="00062A8A"/>
    <w:rsid w:val="00062E23"/>
    <w:rsid w:val="00064498"/>
    <w:rsid w:val="00065136"/>
    <w:rsid w:val="000654DE"/>
    <w:rsid w:val="0006595F"/>
    <w:rsid w:val="00066939"/>
    <w:rsid w:val="00074CD9"/>
    <w:rsid w:val="00076BF4"/>
    <w:rsid w:val="00077B42"/>
    <w:rsid w:val="00080B59"/>
    <w:rsid w:val="00080BEF"/>
    <w:rsid w:val="00080EA4"/>
    <w:rsid w:val="0008231A"/>
    <w:rsid w:val="00084ADE"/>
    <w:rsid w:val="00085D0B"/>
    <w:rsid w:val="0008626B"/>
    <w:rsid w:val="000865A7"/>
    <w:rsid w:val="00090469"/>
    <w:rsid w:val="000907BE"/>
    <w:rsid w:val="00091235"/>
    <w:rsid w:val="000930B9"/>
    <w:rsid w:val="0009388E"/>
    <w:rsid w:val="00094B16"/>
    <w:rsid w:val="00094B3B"/>
    <w:rsid w:val="00094F16"/>
    <w:rsid w:val="000952DC"/>
    <w:rsid w:val="00095D7E"/>
    <w:rsid w:val="00096787"/>
    <w:rsid w:val="000A0872"/>
    <w:rsid w:val="000A0E06"/>
    <w:rsid w:val="000A6652"/>
    <w:rsid w:val="000A754C"/>
    <w:rsid w:val="000B0B92"/>
    <w:rsid w:val="000B0DDC"/>
    <w:rsid w:val="000B2FEC"/>
    <w:rsid w:val="000B30C3"/>
    <w:rsid w:val="000B3819"/>
    <w:rsid w:val="000C11C8"/>
    <w:rsid w:val="000C13AD"/>
    <w:rsid w:val="000C143C"/>
    <w:rsid w:val="000C29A0"/>
    <w:rsid w:val="000C302C"/>
    <w:rsid w:val="000C4757"/>
    <w:rsid w:val="000D0D24"/>
    <w:rsid w:val="000D1FEB"/>
    <w:rsid w:val="000D29AA"/>
    <w:rsid w:val="000D32B0"/>
    <w:rsid w:val="000D3988"/>
    <w:rsid w:val="000D4356"/>
    <w:rsid w:val="000D5895"/>
    <w:rsid w:val="000D5D9C"/>
    <w:rsid w:val="000D5FD3"/>
    <w:rsid w:val="000D64C9"/>
    <w:rsid w:val="000D6BF4"/>
    <w:rsid w:val="000E1501"/>
    <w:rsid w:val="000E1A16"/>
    <w:rsid w:val="000E2D61"/>
    <w:rsid w:val="000E4AB9"/>
    <w:rsid w:val="000E5795"/>
    <w:rsid w:val="000E72FE"/>
    <w:rsid w:val="000E76B6"/>
    <w:rsid w:val="000E78D5"/>
    <w:rsid w:val="000F0362"/>
    <w:rsid w:val="000F22C5"/>
    <w:rsid w:val="000F2901"/>
    <w:rsid w:val="000F4259"/>
    <w:rsid w:val="000F433E"/>
    <w:rsid w:val="000F4733"/>
    <w:rsid w:val="000F5BB1"/>
    <w:rsid w:val="000F668F"/>
    <w:rsid w:val="000F7476"/>
    <w:rsid w:val="001009B6"/>
    <w:rsid w:val="001009EB"/>
    <w:rsid w:val="00102824"/>
    <w:rsid w:val="00102864"/>
    <w:rsid w:val="00104E41"/>
    <w:rsid w:val="0011045B"/>
    <w:rsid w:val="00110ED3"/>
    <w:rsid w:val="001115E0"/>
    <w:rsid w:val="00114296"/>
    <w:rsid w:val="0011545A"/>
    <w:rsid w:val="00116ADF"/>
    <w:rsid w:val="0011748F"/>
    <w:rsid w:val="0012145C"/>
    <w:rsid w:val="0012221E"/>
    <w:rsid w:val="00124684"/>
    <w:rsid w:val="00125913"/>
    <w:rsid w:val="00127135"/>
    <w:rsid w:val="00132CAB"/>
    <w:rsid w:val="00133071"/>
    <w:rsid w:val="00133B65"/>
    <w:rsid w:val="00134348"/>
    <w:rsid w:val="001350A7"/>
    <w:rsid w:val="00143C62"/>
    <w:rsid w:val="00144656"/>
    <w:rsid w:val="00147695"/>
    <w:rsid w:val="0014788E"/>
    <w:rsid w:val="00150160"/>
    <w:rsid w:val="00150FC1"/>
    <w:rsid w:val="0015189D"/>
    <w:rsid w:val="00151BC6"/>
    <w:rsid w:val="00151E9B"/>
    <w:rsid w:val="00152C91"/>
    <w:rsid w:val="00153187"/>
    <w:rsid w:val="001531F2"/>
    <w:rsid w:val="001540DF"/>
    <w:rsid w:val="001547A6"/>
    <w:rsid w:val="00154AA3"/>
    <w:rsid w:val="0015644C"/>
    <w:rsid w:val="001577D4"/>
    <w:rsid w:val="001609F2"/>
    <w:rsid w:val="00160FC1"/>
    <w:rsid w:val="00164273"/>
    <w:rsid w:val="00164DE8"/>
    <w:rsid w:val="0016547F"/>
    <w:rsid w:val="001659D6"/>
    <w:rsid w:val="00165D42"/>
    <w:rsid w:val="00170503"/>
    <w:rsid w:val="001721B3"/>
    <w:rsid w:val="001733F5"/>
    <w:rsid w:val="00174894"/>
    <w:rsid w:val="001748BE"/>
    <w:rsid w:val="00174D81"/>
    <w:rsid w:val="001759E1"/>
    <w:rsid w:val="00176110"/>
    <w:rsid w:val="00176454"/>
    <w:rsid w:val="001801D6"/>
    <w:rsid w:val="00182B03"/>
    <w:rsid w:val="00182C0B"/>
    <w:rsid w:val="00182DA1"/>
    <w:rsid w:val="00183FB9"/>
    <w:rsid w:val="00187C15"/>
    <w:rsid w:val="001910FE"/>
    <w:rsid w:val="00192F44"/>
    <w:rsid w:val="0019360E"/>
    <w:rsid w:val="0019451E"/>
    <w:rsid w:val="00196C41"/>
    <w:rsid w:val="0019701C"/>
    <w:rsid w:val="001A11C2"/>
    <w:rsid w:val="001A1349"/>
    <w:rsid w:val="001A4C4F"/>
    <w:rsid w:val="001A5501"/>
    <w:rsid w:val="001A59D3"/>
    <w:rsid w:val="001A6505"/>
    <w:rsid w:val="001A6CC0"/>
    <w:rsid w:val="001A7CC7"/>
    <w:rsid w:val="001B1A84"/>
    <w:rsid w:val="001B31EA"/>
    <w:rsid w:val="001B3A5F"/>
    <w:rsid w:val="001C4614"/>
    <w:rsid w:val="001C5F4E"/>
    <w:rsid w:val="001C655C"/>
    <w:rsid w:val="001C7C60"/>
    <w:rsid w:val="001D0E66"/>
    <w:rsid w:val="001D44B7"/>
    <w:rsid w:val="001D47CE"/>
    <w:rsid w:val="001D595F"/>
    <w:rsid w:val="001D7A8B"/>
    <w:rsid w:val="001E059C"/>
    <w:rsid w:val="001E089A"/>
    <w:rsid w:val="001E3B2A"/>
    <w:rsid w:val="001E485D"/>
    <w:rsid w:val="001E5747"/>
    <w:rsid w:val="001E58E6"/>
    <w:rsid w:val="001E6575"/>
    <w:rsid w:val="001E7A74"/>
    <w:rsid w:val="001F20A1"/>
    <w:rsid w:val="001F2203"/>
    <w:rsid w:val="001F3BAF"/>
    <w:rsid w:val="001F4423"/>
    <w:rsid w:val="001F657C"/>
    <w:rsid w:val="00200819"/>
    <w:rsid w:val="002015AE"/>
    <w:rsid w:val="0020357B"/>
    <w:rsid w:val="0020395F"/>
    <w:rsid w:val="0020429D"/>
    <w:rsid w:val="002045F4"/>
    <w:rsid w:val="002047EB"/>
    <w:rsid w:val="00204BE8"/>
    <w:rsid w:val="0020647B"/>
    <w:rsid w:val="002073DB"/>
    <w:rsid w:val="002108DF"/>
    <w:rsid w:val="002115BB"/>
    <w:rsid w:val="00211A8E"/>
    <w:rsid w:val="00211E4A"/>
    <w:rsid w:val="00213A25"/>
    <w:rsid w:val="0021522B"/>
    <w:rsid w:val="00217A91"/>
    <w:rsid w:val="002204E0"/>
    <w:rsid w:val="00222D7F"/>
    <w:rsid w:val="00226BD0"/>
    <w:rsid w:val="00226E94"/>
    <w:rsid w:val="00227BA8"/>
    <w:rsid w:val="002301C5"/>
    <w:rsid w:val="00230466"/>
    <w:rsid w:val="002312CA"/>
    <w:rsid w:val="00232818"/>
    <w:rsid w:val="00236960"/>
    <w:rsid w:val="00240501"/>
    <w:rsid w:val="0024217A"/>
    <w:rsid w:val="00243A7D"/>
    <w:rsid w:val="0024513F"/>
    <w:rsid w:val="002463C8"/>
    <w:rsid w:val="002514AB"/>
    <w:rsid w:val="00254F5A"/>
    <w:rsid w:val="00257D3A"/>
    <w:rsid w:val="00262CCD"/>
    <w:rsid w:val="00265AD7"/>
    <w:rsid w:val="00267EC9"/>
    <w:rsid w:val="002732DA"/>
    <w:rsid w:val="00273E7A"/>
    <w:rsid w:val="002745CA"/>
    <w:rsid w:val="00274BF0"/>
    <w:rsid w:val="00275783"/>
    <w:rsid w:val="00276C61"/>
    <w:rsid w:val="002825E9"/>
    <w:rsid w:val="00282DB4"/>
    <w:rsid w:val="0028361C"/>
    <w:rsid w:val="00284E97"/>
    <w:rsid w:val="00285917"/>
    <w:rsid w:val="0028604E"/>
    <w:rsid w:val="0028647B"/>
    <w:rsid w:val="00286F88"/>
    <w:rsid w:val="00287397"/>
    <w:rsid w:val="00287711"/>
    <w:rsid w:val="00290063"/>
    <w:rsid w:val="0029080C"/>
    <w:rsid w:val="00293C5B"/>
    <w:rsid w:val="0029449D"/>
    <w:rsid w:val="00294C38"/>
    <w:rsid w:val="00294FE9"/>
    <w:rsid w:val="00295BDB"/>
    <w:rsid w:val="00296974"/>
    <w:rsid w:val="002A0A87"/>
    <w:rsid w:val="002A1663"/>
    <w:rsid w:val="002A1B64"/>
    <w:rsid w:val="002A3FAB"/>
    <w:rsid w:val="002A563B"/>
    <w:rsid w:val="002A59A4"/>
    <w:rsid w:val="002A5CF5"/>
    <w:rsid w:val="002A5EBE"/>
    <w:rsid w:val="002A7D7D"/>
    <w:rsid w:val="002B0284"/>
    <w:rsid w:val="002B065D"/>
    <w:rsid w:val="002B0DA2"/>
    <w:rsid w:val="002B1FBD"/>
    <w:rsid w:val="002B4C49"/>
    <w:rsid w:val="002B5201"/>
    <w:rsid w:val="002B5525"/>
    <w:rsid w:val="002B6FB9"/>
    <w:rsid w:val="002B706C"/>
    <w:rsid w:val="002B7B8E"/>
    <w:rsid w:val="002C038D"/>
    <w:rsid w:val="002C45A1"/>
    <w:rsid w:val="002C65BE"/>
    <w:rsid w:val="002D0903"/>
    <w:rsid w:val="002D0C9B"/>
    <w:rsid w:val="002D16D6"/>
    <w:rsid w:val="002D205D"/>
    <w:rsid w:val="002D405F"/>
    <w:rsid w:val="002D5950"/>
    <w:rsid w:val="002D5C72"/>
    <w:rsid w:val="002D6B0F"/>
    <w:rsid w:val="002D7A53"/>
    <w:rsid w:val="002E3992"/>
    <w:rsid w:val="002E47C7"/>
    <w:rsid w:val="002E4A1F"/>
    <w:rsid w:val="002E671F"/>
    <w:rsid w:val="002E6C68"/>
    <w:rsid w:val="002F2FBF"/>
    <w:rsid w:val="002F3444"/>
    <w:rsid w:val="002F5156"/>
    <w:rsid w:val="002F68C9"/>
    <w:rsid w:val="002F700C"/>
    <w:rsid w:val="00300300"/>
    <w:rsid w:val="00300CA2"/>
    <w:rsid w:val="003026B7"/>
    <w:rsid w:val="00303202"/>
    <w:rsid w:val="003057AB"/>
    <w:rsid w:val="003057DF"/>
    <w:rsid w:val="003060A8"/>
    <w:rsid w:val="003066C6"/>
    <w:rsid w:val="003066ED"/>
    <w:rsid w:val="00307101"/>
    <w:rsid w:val="00307680"/>
    <w:rsid w:val="00310F58"/>
    <w:rsid w:val="00311278"/>
    <w:rsid w:val="00311292"/>
    <w:rsid w:val="00311C8A"/>
    <w:rsid w:val="00311D1A"/>
    <w:rsid w:val="003141ED"/>
    <w:rsid w:val="00315D4E"/>
    <w:rsid w:val="00315E7D"/>
    <w:rsid w:val="00315EA8"/>
    <w:rsid w:val="0031614E"/>
    <w:rsid w:val="003165C8"/>
    <w:rsid w:val="00316F85"/>
    <w:rsid w:val="003208E9"/>
    <w:rsid w:val="00324C49"/>
    <w:rsid w:val="0032686A"/>
    <w:rsid w:val="00327207"/>
    <w:rsid w:val="0033080D"/>
    <w:rsid w:val="00331548"/>
    <w:rsid w:val="00331D9F"/>
    <w:rsid w:val="00333ADE"/>
    <w:rsid w:val="003347C3"/>
    <w:rsid w:val="00336BD4"/>
    <w:rsid w:val="00336DC2"/>
    <w:rsid w:val="00336E7B"/>
    <w:rsid w:val="00341698"/>
    <w:rsid w:val="00342490"/>
    <w:rsid w:val="00342BD9"/>
    <w:rsid w:val="0034479D"/>
    <w:rsid w:val="00345C19"/>
    <w:rsid w:val="00347C1A"/>
    <w:rsid w:val="00350BDF"/>
    <w:rsid w:val="00351321"/>
    <w:rsid w:val="00351D38"/>
    <w:rsid w:val="00352FD3"/>
    <w:rsid w:val="003537DF"/>
    <w:rsid w:val="003541D1"/>
    <w:rsid w:val="00354C29"/>
    <w:rsid w:val="0035505E"/>
    <w:rsid w:val="0035627F"/>
    <w:rsid w:val="00356356"/>
    <w:rsid w:val="00356B7A"/>
    <w:rsid w:val="00357ED6"/>
    <w:rsid w:val="00362293"/>
    <w:rsid w:val="003624EE"/>
    <w:rsid w:val="003632D2"/>
    <w:rsid w:val="0036470B"/>
    <w:rsid w:val="003653C5"/>
    <w:rsid w:val="00367866"/>
    <w:rsid w:val="00370D8C"/>
    <w:rsid w:val="00373D74"/>
    <w:rsid w:val="0037517A"/>
    <w:rsid w:val="00376000"/>
    <w:rsid w:val="00376433"/>
    <w:rsid w:val="003804B0"/>
    <w:rsid w:val="003830F5"/>
    <w:rsid w:val="00387316"/>
    <w:rsid w:val="00390BAE"/>
    <w:rsid w:val="00391259"/>
    <w:rsid w:val="0039177E"/>
    <w:rsid w:val="00392404"/>
    <w:rsid w:val="003924EE"/>
    <w:rsid w:val="00392914"/>
    <w:rsid w:val="00393A0B"/>
    <w:rsid w:val="00393E72"/>
    <w:rsid w:val="00395B75"/>
    <w:rsid w:val="003A2F0F"/>
    <w:rsid w:val="003A40CD"/>
    <w:rsid w:val="003A44CA"/>
    <w:rsid w:val="003A6215"/>
    <w:rsid w:val="003A73B8"/>
    <w:rsid w:val="003B18DC"/>
    <w:rsid w:val="003B1E7A"/>
    <w:rsid w:val="003B30FC"/>
    <w:rsid w:val="003B4EAA"/>
    <w:rsid w:val="003B51D6"/>
    <w:rsid w:val="003B6D2A"/>
    <w:rsid w:val="003C0B1C"/>
    <w:rsid w:val="003C255C"/>
    <w:rsid w:val="003C26EE"/>
    <w:rsid w:val="003C43A1"/>
    <w:rsid w:val="003C4750"/>
    <w:rsid w:val="003C4782"/>
    <w:rsid w:val="003C5CAC"/>
    <w:rsid w:val="003C7376"/>
    <w:rsid w:val="003C756E"/>
    <w:rsid w:val="003C777E"/>
    <w:rsid w:val="003D0CC9"/>
    <w:rsid w:val="003D34D8"/>
    <w:rsid w:val="003D411C"/>
    <w:rsid w:val="003D68B6"/>
    <w:rsid w:val="003D7B22"/>
    <w:rsid w:val="003E0665"/>
    <w:rsid w:val="003E08C9"/>
    <w:rsid w:val="003E1854"/>
    <w:rsid w:val="003E4B7D"/>
    <w:rsid w:val="003F0290"/>
    <w:rsid w:val="003F46D1"/>
    <w:rsid w:val="003F5607"/>
    <w:rsid w:val="0040097D"/>
    <w:rsid w:val="00401EBA"/>
    <w:rsid w:val="00403D30"/>
    <w:rsid w:val="0040472C"/>
    <w:rsid w:val="00404C3D"/>
    <w:rsid w:val="0040688C"/>
    <w:rsid w:val="00407673"/>
    <w:rsid w:val="00410F88"/>
    <w:rsid w:val="004110E8"/>
    <w:rsid w:val="004122D1"/>
    <w:rsid w:val="00413AF4"/>
    <w:rsid w:val="004155EC"/>
    <w:rsid w:val="00417E8D"/>
    <w:rsid w:val="00426125"/>
    <w:rsid w:val="00426736"/>
    <w:rsid w:val="00426DDC"/>
    <w:rsid w:val="00427248"/>
    <w:rsid w:val="00427491"/>
    <w:rsid w:val="00430BAD"/>
    <w:rsid w:val="00430CDF"/>
    <w:rsid w:val="00431256"/>
    <w:rsid w:val="00431F0B"/>
    <w:rsid w:val="00434786"/>
    <w:rsid w:val="004361E5"/>
    <w:rsid w:val="00440351"/>
    <w:rsid w:val="00440950"/>
    <w:rsid w:val="004421D8"/>
    <w:rsid w:val="004449BD"/>
    <w:rsid w:val="00444C09"/>
    <w:rsid w:val="00446FB4"/>
    <w:rsid w:val="00451D79"/>
    <w:rsid w:val="00453EBB"/>
    <w:rsid w:val="00455CA7"/>
    <w:rsid w:val="004576D2"/>
    <w:rsid w:val="00460F3F"/>
    <w:rsid w:val="00461744"/>
    <w:rsid w:val="00463F94"/>
    <w:rsid w:val="00464171"/>
    <w:rsid w:val="004648A3"/>
    <w:rsid w:val="00466833"/>
    <w:rsid w:val="004701B1"/>
    <w:rsid w:val="00475E15"/>
    <w:rsid w:val="004771B8"/>
    <w:rsid w:val="0048161C"/>
    <w:rsid w:val="00482994"/>
    <w:rsid w:val="00483DB6"/>
    <w:rsid w:val="00483FFB"/>
    <w:rsid w:val="00485FB6"/>
    <w:rsid w:val="0049252F"/>
    <w:rsid w:val="00492618"/>
    <w:rsid w:val="00492AA5"/>
    <w:rsid w:val="004958AB"/>
    <w:rsid w:val="00495C74"/>
    <w:rsid w:val="00495F3D"/>
    <w:rsid w:val="004A54DE"/>
    <w:rsid w:val="004A791B"/>
    <w:rsid w:val="004A7DDF"/>
    <w:rsid w:val="004B0E8D"/>
    <w:rsid w:val="004B1119"/>
    <w:rsid w:val="004B24E2"/>
    <w:rsid w:val="004B367A"/>
    <w:rsid w:val="004B3C9F"/>
    <w:rsid w:val="004B3F27"/>
    <w:rsid w:val="004B4777"/>
    <w:rsid w:val="004B7C8F"/>
    <w:rsid w:val="004C0C2E"/>
    <w:rsid w:val="004C2B79"/>
    <w:rsid w:val="004C7060"/>
    <w:rsid w:val="004D040F"/>
    <w:rsid w:val="004D1A8C"/>
    <w:rsid w:val="004D2CBA"/>
    <w:rsid w:val="004D428A"/>
    <w:rsid w:val="004D4B74"/>
    <w:rsid w:val="004D4BAA"/>
    <w:rsid w:val="004D4EDB"/>
    <w:rsid w:val="004D51A2"/>
    <w:rsid w:val="004D5703"/>
    <w:rsid w:val="004D601B"/>
    <w:rsid w:val="004E00F4"/>
    <w:rsid w:val="004E082A"/>
    <w:rsid w:val="004E2F9F"/>
    <w:rsid w:val="004F3E42"/>
    <w:rsid w:val="004F515E"/>
    <w:rsid w:val="004F6B4B"/>
    <w:rsid w:val="004F744B"/>
    <w:rsid w:val="004F77FF"/>
    <w:rsid w:val="004F792F"/>
    <w:rsid w:val="00500687"/>
    <w:rsid w:val="005021CB"/>
    <w:rsid w:val="00502CA8"/>
    <w:rsid w:val="00504761"/>
    <w:rsid w:val="00504CF2"/>
    <w:rsid w:val="00507AD6"/>
    <w:rsid w:val="00507D23"/>
    <w:rsid w:val="00513BD6"/>
    <w:rsid w:val="00514E84"/>
    <w:rsid w:val="00515AC8"/>
    <w:rsid w:val="00516645"/>
    <w:rsid w:val="00523D0D"/>
    <w:rsid w:val="00525253"/>
    <w:rsid w:val="00525537"/>
    <w:rsid w:val="00527B4C"/>
    <w:rsid w:val="00530570"/>
    <w:rsid w:val="005320EF"/>
    <w:rsid w:val="005326AB"/>
    <w:rsid w:val="0053450F"/>
    <w:rsid w:val="00535CCB"/>
    <w:rsid w:val="00535E4C"/>
    <w:rsid w:val="00536C76"/>
    <w:rsid w:val="00540F5C"/>
    <w:rsid w:val="0054114D"/>
    <w:rsid w:val="00543DB9"/>
    <w:rsid w:val="005473F7"/>
    <w:rsid w:val="005517EA"/>
    <w:rsid w:val="00551CFE"/>
    <w:rsid w:val="00552DAA"/>
    <w:rsid w:val="0055552A"/>
    <w:rsid w:val="00557AFC"/>
    <w:rsid w:val="00557EA2"/>
    <w:rsid w:val="0056029E"/>
    <w:rsid w:val="0056034D"/>
    <w:rsid w:val="00560F7F"/>
    <w:rsid w:val="00561DCD"/>
    <w:rsid w:val="005631AF"/>
    <w:rsid w:val="00563813"/>
    <w:rsid w:val="0057126C"/>
    <w:rsid w:val="00571726"/>
    <w:rsid w:val="00572198"/>
    <w:rsid w:val="00574719"/>
    <w:rsid w:val="00575AD1"/>
    <w:rsid w:val="00576EFB"/>
    <w:rsid w:val="005770CF"/>
    <w:rsid w:val="00580160"/>
    <w:rsid w:val="005803E7"/>
    <w:rsid w:val="00581EB2"/>
    <w:rsid w:val="00584FF8"/>
    <w:rsid w:val="005864C5"/>
    <w:rsid w:val="00586C05"/>
    <w:rsid w:val="0059078D"/>
    <w:rsid w:val="00591F1A"/>
    <w:rsid w:val="00592A61"/>
    <w:rsid w:val="00592CAF"/>
    <w:rsid w:val="00596421"/>
    <w:rsid w:val="00596451"/>
    <w:rsid w:val="00596471"/>
    <w:rsid w:val="00596D03"/>
    <w:rsid w:val="00597F16"/>
    <w:rsid w:val="005A10CB"/>
    <w:rsid w:val="005A146F"/>
    <w:rsid w:val="005A1EDB"/>
    <w:rsid w:val="005A4080"/>
    <w:rsid w:val="005A65CE"/>
    <w:rsid w:val="005B1D46"/>
    <w:rsid w:val="005B27B1"/>
    <w:rsid w:val="005B5042"/>
    <w:rsid w:val="005B58FE"/>
    <w:rsid w:val="005B641A"/>
    <w:rsid w:val="005B7C40"/>
    <w:rsid w:val="005C042D"/>
    <w:rsid w:val="005C2517"/>
    <w:rsid w:val="005C57AC"/>
    <w:rsid w:val="005C6408"/>
    <w:rsid w:val="005D0F81"/>
    <w:rsid w:val="005D157A"/>
    <w:rsid w:val="005D20B2"/>
    <w:rsid w:val="005D2AB9"/>
    <w:rsid w:val="005D2BF6"/>
    <w:rsid w:val="005D4090"/>
    <w:rsid w:val="005D4466"/>
    <w:rsid w:val="005D67EE"/>
    <w:rsid w:val="005D7494"/>
    <w:rsid w:val="005D77F1"/>
    <w:rsid w:val="005D7F18"/>
    <w:rsid w:val="005E1EB6"/>
    <w:rsid w:val="005E26BB"/>
    <w:rsid w:val="005E2D41"/>
    <w:rsid w:val="005E5A62"/>
    <w:rsid w:val="005E6FE0"/>
    <w:rsid w:val="005E7719"/>
    <w:rsid w:val="005F0671"/>
    <w:rsid w:val="005F465E"/>
    <w:rsid w:val="006004CC"/>
    <w:rsid w:val="00604A3E"/>
    <w:rsid w:val="00604B3C"/>
    <w:rsid w:val="00604EB5"/>
    <w:rsid w:val="00605B47"/>
    <w:rsid w:val="00605BF6"/>
    <w:rsid w:val="00607D1C"/>
    <w:rsid w:val="00610550"/>
    <w:rsid w:val="006109E1"/>
    <w:rsid w:val="00611A7E"/>
    <w:rsid w:val="00613AAF"/>
    <w:rsid w:val="0061610E"/>
    <w:rsid w:val="00616207"/>
    <w:rsid w:val="0061774F"/>
    <w:rsid w:val="006203D7"/>
    <w:rsid w:val="0062079B"/>
    <w:rsid w:val="00621099"/>
    <w:rsid w:val="00621B2D"/>
    <w:rsid w:val="00621EF4"/>
    <w:rsid w:val="0062280B"/>
    <w:rsid w:val="00624D02"/>
    <w:rsid w:val="00625C56"/>
    <w:rsid w:val="00626A4E"/>
    <w:rsid w:val="006270B4"/>
    <w:rsid w:val="0062768C"/>
    <w:rsid w:val="00630F6F"/>
    <w:rsid w:val="00630FF2"/>
    <w:rsid w:val="0063594C"/>
    <w:rsid w:val="00642A8A"/>
    <w:rsid w:val="00644297"/>
    <w:rsid w:val="00644613"/>
    <w:rsid w:val="00644741"/>
    <w:rsid w:val="00645E63"/>
    <w:rsid w:val="0065127B"/>
    <w:rsid w:val="0065142A"/>
    <w:rsid w:val="0065192F"/>
    <w:rsid w:val="006555DD"/>
    <w:rsid w:val="0066003A"/>
    <w:rsid w:val="00660A9C"/>
    <w:rsid w:val="00660B58"/>
    <w:rsid w:val="006614D2"/>
    <w:rsid w:val="006629DB"/>
    <w:rsid w:val="00663AFF"/>
    <w:rsid w:val="00663D2E"/>
    <w:rsid w:val="006665D7"/>
    <w:rsid w:val="00666A51"/>
    <w:rsid w:val="006725A4"/>
    <w:rsid w:val="00673A06"/>
    <w:rsid w:val="00675D5A"/>
    <w:rsid w:val="00676DEF"/>
    <w:rsid w:val="00680BF0"/>
    <w:rsid w:val="00684467"/>
    <w:rsid w:val="00684578"/>
    <w:rsid w:val="00685E93"/>
    <w:rsid w:val="0068600D"/>
    <w:rsid w:val="006875D2"/>
    <w:rsid w:val="00690591"/>
    <w:rsid w:val="0069071A"/>
    <w:rsid w:val="00690DB1"/>
    <w:rsid w:val="00690FEB"/>
    <w:rsid w:val="00692420"/>
    <w:rsid w:val="00692CBD"/>
    <w:rsid w:val="00692E8E"/>
    <w:rsid w:val="00694884"/>
    <w:rsid w:val="00694F1E"/>
    <w:rsid w:val="006A18F3"/>
    <w:rsid w:val="006A4682"/>
    <w:rsid w:val="006A6241"/>
    <w:rsid w:val="006B02B1"/>
    <w:rsid w:val="006B082F"/>
    <w:rsid w:val="006B09C0"/>
    <w:rsid w:val="006B0FFD"/>
    <w:rsid w:val="006B17BB"/>
    <w:rsid w:val="006B1886"/>
    <w:rsid w:val="006B1AEC"/>
    <w:rsid w:val="006B3D7E"/>
    <w:rsid w:val="006B51E4"/>
    <w:rsid w:val="006B53F0"/>
    <w:rsid w:val="006B6638"/>
    <w:rsid w:val="006B71F2"/>
    <w:rsid w:val="006B7414"/>
    <w:rsid w:val="006C24DA"/>
    <w:rsid w:val="006C503D"/>
    <w:rsid w:val="006C5259"/>
    <w:rsid w:val="006C5374"/>
    <w:rsid w:val="006C7D10"/>
    <w:rsid w:val="006D1512"/>
    <w:rsid w:val="006D3519"/>
    <w:rsid w:val="006D4349"/>
    <w:rsid w:val="006D4F11"/>
    <w:rsid w:val="006D5A01"/>
    <w:rsid w:val="006E03B3"/>
    <w:rsid w:val="006E09E0"/>
    <w:rsid w:val="006E1C0E"/>
    <w:rsid w:val="006E5B74"/>
    <w:rsid w:val="006E60F8"/>
    <w:rsid w:val="006F06BB"/>
    <w:rsid w:val="006F19BE"/>
    <w:rsid w:val="006F27C5"/>
    <w:rsid w:val="006F3958"/>
    <w:rsid w:val="006F4E49"/>
    <w:rsid w:val="006F5B34"/>
    <w:rsid w:val="006F65FB"/>
    <w:rsid w:val="00700084"/>
    <w:rsid w:val="007006E6"/>
    <w:rsid w:val="007019AA"/>
    <w:rsid w:val="007031E2"/>
    <w:rsid w:val="00703385"/>
    <w:rsid w:val="0070490A"/>
    <w:rsid w:val="007062CA"/>
    <w:rsid w:val="00710A6F"/>
    <w:rsid w:val="00711206"/>
    <w:rsid w:val="007116C6"/>
    <w:rsid w:val="007125CC"/>
    <w:rsid w:val="00715DF5"/>
    <w:rsid w:val="00715E3C"/>
    <w:rsid w:val="00716767"/>
    <w:rsid w:val="007171A7"/>
    <w:rsid w:val="007173D3"/>
    <w:rsid w:val="00717693"/>
    <w:rsid w:val="007176DB"/>
    <w:rsid w:val="00723B96"/>
    <w:rsid w:val="007244C8"/>
    <w:rsid w:val="0072650A"/>
    <w:rsid w:val="00731820"/>
    <w:rsid w:val="007331B6"/>
    <w:rsid w:val="00735F4D"/>
    <w:rsid w:val="007366D6"/>
    <w:rsid w:val="007408DD"/>
    <w:rsid w:val="007426CD"/>
    <w:rsid w:val="00742F66"/>
    <w:rsid w:val="007432AD"/>
    <w:rsid w:val="007442E4"/>
    <w:rsid w:val="007443D7"/>
    <w:rsid w:val="00745734"/>
    <w:rsid w:val="0074785A"/>
    <w:rsid w:val="00747B31"/>
    <w:rsid w:val="007501F6"/>
    <w:rsid w:val="00751D03"/>
    <w:rsid w:val="00751F89"/>
    <w:rsid w:val="0075483C"/>
    <w:rsid w:val="0075519C"/>
    <w:rsid w:val="0075730E"/>
    <w:rsid w:val="00757B7B"/>
    <w:rsid w:val="00760807"/>
    <w:rsid w:val="00762B59"/>
    <w:rsid w:val="00763275"/>
    <w:rsid w:val="00766DE7"/>
    <w:rsid w:val="00770876"/>
    <w:rsid w:val="00770FB5"/>
    <w:rsid w:val="00771AB3"/>
    <w:rsid w:val="00772BAA"/>
    <w:rsid w:val="00772BCF"/>
    <w:rsid w:val="00772D80"/>
    <w:rsid w:val="00776F73"/>
    <w:rsid w:val="0078054E"/>
    <w:rsid w:val="0078116F"/>
    <w:rsid w:val="00782514"/>
    <w:rsid w:val="00782B85"/>
    <w:rsid w:val="007835B3"/>
    <w:rsid w:val="007846B7"/>
    <w:rsid w:val="00785523"/>
    <w:rsid w:val="007858F6"/>
    <w:rsid w:val="007862E7"/>
    <w:rsid w:val="00787D5F"/>
    <w:rsid w:val="00790863"/>
    <w:rsid w:val="00791504"/>
    <w:rsid w:val="00794783"/>
    <w:rsid w:val="00795A7D"/>
    <w:rsid w:val="007A09C8"/>
    <w:rsid w:val="007A3506"/>
    <w:rsid w:val="007A4596"/>
    <w:rsid w:val="007A50EC"/>
    <w:rsid w:val="007A551A"/>
    <w:rsid w:val="007A60A3"/>
    <w:rsid w:val="007A648E"/>
    <w:rsid w:val="007A6AED"/>
    <w:rsid w:val="007B19D8"/>
    <w:rsid w:val="007B27C1"/>
    <w:rsid w:val="007B3FE7"/>
    <w:rsid w:val="007B47E2"/>
    <w:rsid w:val="007B4DD5"/>
    <w:rsid w:val="007B5085"/>
    <w:rsid w:val="007B5523"/>
    <w:rsid w:val="007B5900"/>
    <w:rsid w:val="007B6282"/>
    <w:rsid w:val="007B6FF9"/>
    <w:rsid w:val="007C2ACA"/>
    <w:rsid w:val="007C4AD1"/>
    <w:rsid w:val="007C55DC"/>
    <w:rsid w:val="007C63F5"/>
    <w:rsid w:val="007D0F0A"/>
    <w:rsid w:val="007D28DD"/>
    <w:rsid w:val="007D439C"/>
    <w:rsid w:val="007D612C"/>
    <w:rsid w:val="007D6204"/>
    <w:rsid w:val="007D6458"/>
    <w:rsid w:val="007D651F"/>
    <w:rsid w:val="007D7D27"/>
    <w:rsid w:val="007E1A33"/>
    <w:rsid w:val="007E32AF"/>
    <w:rsid w:val="007E55C8"/>
    <w:rsid w:val="007E5840"/>
    <w:rsid w:val="007E591E"/>
    <w:rsid w:val="007F0E63"/>
    <w:rsid w:val="007F1AFF"/>
    <w:rsid w:val="007F1F4B"/>
    <w:rsid w:val="007F3557"/>
    <w:rsid w:val="007F3F20"/>
    <w:rsid w:val="007F6367"/>
    <w:rsid w:val="007F6D0E"/>
    <w:rsid w:val="007F7934"/>
    <w:rsid w:val="008017E8"/>
    <w:rsid w:val="00801F00"/>
    <w:rsid w:val="0080390B"/>
    <w:rsid w:val="00803D15"/>
    <w:rsid w:val="00805C4F"/>
    <w:rsid w:val="00805D2D"/>
    <w:rsid w:val="00806677"/>
    <w:rsid w:val="00810525"/>
    <w:rsid w:val="008105C2"/>
    <w:rsid w:val="00811118"/>
    <w:rsid w:val="0081200D"/>
    <w:rsid w:val="0081221F"/>
    <w:rsid w:val="0081329C"/>
    <w:rsid w:val="00814393"/>
    <w:rsid w:val="008154EC"/>
    <w:rsid w:val="008154FC"/>
    <w:rsid w:val="00816B81"/>
    <w:rsid w:val="00820597"/>
    <w:rsid w:val="00820C99"/>
    <w:rsid w:val="00821F18"/>
    <w:rsid w:val="00822833"/>
    <w:rsid w:val="008236C8"/>
    <w:rsid w:val="00826165"/>
    <w:rsid w:val="0082624D"/>
    <w:rsid w:val="00827A34"/>
    <w:rsid w:val="00827CAD"/>
    <w:rsid w:val="0083014B"/>
    <w:rsid w:val="00830B5B"/>
    <w:rsid w:val="008334D5"/>
    <w:rsid w:val="008341D6"/>
    <w:rsid w:val="00835274"/>
    <w:rsid w:val="0083645A"/>
    <w:rsid w:val="008365F0"/>
    <w:rsid w:val="008374A0"/>
    <w:rsid w:val="008408D4"/>
    <w:rsid w:val="008429B0"/>
    <w:rsid w:val="00844152"/>
    <w:rsid w:val="008454CE"/>
    <w:rsid w:val="0084630F"/>
    <w:rsid w:val="00846FE5"/>
    <w:rsid w:val="008477AE"/>
    <w:rsid w:val="00847DC1"/>
    <w:rsid w:val="0085035A"/>
    <w:rsid w:val="00850A47"/>
    <w:rsid w:val="008525D4"/>
    <w:rsid w:val="00852FAC"/>
    <w:rsid w:val="00854C30"/>
    <w:rsid w:val="00855787"/>
    <w:rsid w:val="00855ADA"/>
    <w:rsid w:val="008564BC"/>
    <w:rsid w:val="008567AC"/>
    <w:rsid w:val="0085723C"/>
    <w:rsid w:val="0086113F"/>
    <w:rsid w:val="008643FB"/>
    <w:rsid w:val="00864893"/>
    <w:rsid w:val="00864CF7"/>
    <w:rsid w:val="008730A8"/>
    <w:rsid w:val="00874F2A"/>
    <w:rsid w:val="00875CCA"/>
    <w:rsid w:val="00875D71"/>
    <w:rsid w:val="00876C07"/>
    <w:rsid w:val="008831E8"/>
    <w:rsid w:val="00883928"/>
    <w:rsid w:val="0088455A"/>
    <w:rsid w:val="00890629"/>
    <w:rsid w:val="00891AEE"/>
    <w:rsid w:val="0089311D"/>
    <w:rsid w:val="00893E50"/>
    <w:rsid w:val="0089452B"/>
    <w:rsid w:val="008959A9"/>
    <w:rsid w:val="00897303"/>
    <w:rsid w:val="0089794F"/>
    <w:rsid w:val="008A0ADA"/>
    <w:rsid w:val="008A0D9A"/>
    <w:rsid w:val="008A13A4"/>
    <w:rsid w:val="008A17BE"/>
    <w:rsid w:val="008A5C8F"/>
    <w:rsid w:val="008A6271"/>
    <w:rsid w:val="008A69DC"/>
    <w:rsid w:val="008B1DE8"/>
    <w:rsid w:val="008B3160"/>
    <w:rsid w:val="008B41ED"/>
    <w:rsid w:val="008B5764"/>
    <w:rsid w:val="008B63F5"/>
    <w:rsid w:val="008B64A6"/>
    <w:rsid w:val="008B73F9"/>
    <w:rsid w:val="008B7D93"/>
    <w:rsid w:val="008C1CC6"/>
    <w:rsid w:val="008C2D4F"/>
    <w:rsid w:val="008C3B7D"/>
    <w:rsid w:val="008C4625"/>
    <w:rsid w:val="008C603C"/>
    <w:rsid w:val="008C6053"/>
    <w:rsid w:val="008C6532"/>
    <w:rsid w:val="008C71D6"/>
    <w:rsid w:val="008D01D5"/>
    <w:rsid w:val="008D0B66"/>
    <w:rsid w:val="008D2548"/>
    <w:rsid w:val="008D3BA0"/>
    <w:rsid w:val="008D42B1"/>
    <w:rsid w:val="008D5634"/>
    <w:rsid w:val="008D6F72"/>
    <w:rsid w:val="008E026F"/>
    <w:rsid w:val="008E094B"/>
    <w:rsid w:val="008E18AD"/>
    <w:rsid w:val="008E2A0A"/>
    <w:rsid w:val="008E2B0E"/>
    <w:rsid w:val="008E4FC2"/>
    <w:rsid w:val="008E53E1"/>
    <w:rsid w:val="008F0793"/>
    <w:rsid w:val="008F083D"/>
    <w:rsid w:val="008F1C1C"/>
    <w:rsid w:val="008F1D8F"/>
    <w:rsid w:val="008F3E2C"/>
    <w:rsid w:val="008F6128"/>
    <w:rsid w:val="008F71A2"/>
    <w:rsid w:val="009001BF"/>
    <w:rsid w:val="00901146"/>
    <w:rsid w:val="00901D82"/>
    <w:rsid w:val="00902B27"/>
    <w:rsid w:val="00904268"/>
    <w:rsid w:val="00904E3A"/>
    <w:rsid w:val="00905929"/>
    <w:rsid w:val="00906C25"/>
    <w:rsid w:val="00907789"/>
    <w:rsid w:val="009127E7"/>
    <w:rsid w:val="0091321D"/>
    <w:rsid w:val="00913CE9"/>
    <w:rsid w:val="009149DF"/>
    <w:rsid w:val="00915EA1"/>
    <w:rsid w:val="0091616F"/>
    <w:rsid w:val="00917F48"/>
    <w:rsid w:val="009206B6"/>
    <w:rsid w:val="009207BE"/>
    <w:rsid w:val="00921929"/>
    <w:rsid w:val="00921DD5"/>
    <w:rsid w:val="009225A8"/>
    <w:rsid w:val="00924580"/>
    <w:rsid w:val="00925D24"/>
    <w:rsid w:val="009277AE"/>
    <w:rsid w:val="009320EF"/>
    <w:rsid w:val="00933E32"/>
    <w:rsid w:val="009407B7"/>
    <w:rsid w:val="00940EC7"/>
    <w:rsid w:val="00941755"/>
    <w:rsid w:val="00941C95"/>
    <w:rsid w:val="00943685"/>
    <w:rsid w:val="00943CE9"/>
    <w:rsid w:val="00943E1A"/>
    <w:rsid w:val="009449F6"/>
    <w:rsid w:val="00944C50"/>
    <w:rsid w:val="00945638"/>
    <w:rsid w:val="009458B0"/>
    <w:rsid w:val="00945B5F"/>
    <w:rsid w:val="00945BC8"/>
    <w:rsid w:val="00947179"/>
    <w:rsid w:val="00951411"/>
    <w:rsid w:val="00954578"/>
    <w:rsid w:val="00956776"/>
    <w:rsid w:val="009567EA"/>
    <w:rsid w:val="00960876"/>
    <w:rsid w:val="00960CD9"/>
    <w:rsid w:val="00961052"/>
    <w:rsid w:val="009611C0"/>
    <w:rsid w:val="009637D0"/>
    <w:rsid w:val="0096561C"/>
    <w:rsid w:val="009656E6"/>
    <w:rsid w:val="00965D93"/>
    <w:rsid w:val="00966969"/>
    <w:rsid w:val="00970591"/>
    <w:rsid w:val="0097461C"/>
    <w:rsid w:val="00975447"/>
    <w:rsid w:val="00975EF6"/>
    <w:rsid w:val="00980038"/>
    <w:rsid w:val="009829F0"/>
    <w:rsid w:val="009849A0"/>
    <w:rsid w:val="00984A74"/>
    <w:rsid w:val="009875AB"/>
    <w:rsid w:val="00987BD4"/>
    <w:rsid w:val="009907F8"/>
    <w:rsid w:val="00991565"/>
    <w:rsid w:val="0099187D"/>
    <w:rsid w:val="00991CF8"/>
    <w:rsid w:val="0099316A"/>
    <w:rsid w:val="0099430B"/>
    <w:rsid w:val="009953AF"/>
    <w:rsid w:val="009960D8"/>
    <w:rsid w:val="0099702E"/>
    <w:rsid w:val="00997EA7"/>
    <w:rsid w:val="009A1F4F"/>
    <w:rsid w:val="009A20DC"/>
    <w:rsid w:val="009A2B11"/>
    <w:rsid w:val="009A4FE4"/>
    <w:rsid w:val="009A5423"/>
    <w:rsid w:val="009A6065"/>
    <w:rsid w:val="009A6AAD"/>
    <w:rsid w:val="009A6D38"/>
    <w:rsid w:val="009B171E"/>
    <w:rsid w:val="009B2434"/>
    <w:rsid w:val="009B4085"/>
    <w:rsid w:val="009B48F9"/>
    <w:rsid w:val="009B63F0"/>
    <w:rsid w:val="009B6A41"/>
    <w:rsid w:val="009B79DD"/>
    <w:rsid w:val="009C0513"/>
    <w:rsid w:val="009C09EC"/>
    <w:rsid w:val="009C2A32"/>
    <w:rsid w:val="009C2A59"/>
    <w:rsid w:val="009C2ADA"/>
    <w:rsid w:val="009C3504"/>
    <w:rsid w:val="009C54C7"/>
    <w:rsid w:val="009C5737"/>
    <w:rsid w:val="009C7EC7"/>
    <w:rsid w:val="009D0949"/>
    <w:rsid w:val="009D1B46"/>
    <w:rsid w:val="009D2D1C"/>
    <w:rsid w:val="009D48AC"/>
    <w:rsid w:val="009D4CB1"/>
    <w:rsid w:val="009D572B"/>
    <w:rsid w:val="009D641B"/>
    <w:rsid w:val="009D657A"/>
    <w:rsid w:val="009D69BA"/>
    <w:rsid w:val="009D72E1"/>
    <w:rsid w:val="009E098C"/>
    <w:rsid w:val="009E197E"/>
    <w:rsid w:val="009E375B"/>
    <w:rsid w:val="009E4502"/>
    <w:rsid w:val="009E5096"/>
    <w:rsid w:val="009E54EF"/>
    <w:rsid w:val="009E75B2"/>
    <w:rsid w:val="009F03DE"/>
    <w:rsid w:val="009F07F2"/>
    <w:rsid w:val="009F19CB"/>
    <w:rsid w:val="009F72F3"/>
    <w:rsid w:val="00A001E5"/>
    <w:rsid w:val="00A0044F"/>
    <w:rsid w:val="00A00A2B"/>
    <w:rsid w:val="00A0122E"/>
    <w:rsid w:val="00A03087"/>
    <w:rsid w:val="00A04087"/>
    <w:rsid w:val="00A0521B"/>
    <w:rsid w:val="00A062BE"/>
    <w:rsid w:val="00A06844"/>
    <w:rsid w:val="00A07A96"/>
    <w:rsid w:val="00A10A39"/>
    <w:rsid w:val="00A130BC"/>
    <w:rsid w:val="00A14018"/>
    <w:rsid w:val="00A144B9"/>
    <w:rsid w:val="00A14F20"/>
    <w:rsid w:val="00A159EC"/>
    <w:rsid w:val="00A16587"/>
    <w:rsid w:val="00A16DA7"/>
    <w:rsid w:val="00A16EF0"/>
    <w:rsid w:val="00A23122"/>
    <w:rsid w:val="00A231BD"/>
    <w:rsid w:val="00A23209"/>
    <w:rsid w:val="00A2404A"/>
    <w:rsid w:val="00A252A7"/>
    <w:rsid w:val="00A26A57"/>
    <w:rsid w:val="00A26F00"/>
    <w:rsid w:val="00A27B8E"/>
    <w:rsid w:val="00A3082A"/>
    <w:rsid w:val="00A30AD5"/>
    <w:rsid w:val="00A3344A"/>
    <w:rsid w:val="00A33754"/>
    <w:rsid w:val="00A33DC8"/>
    <w:rsid w:val="00A34E49"/>
    <w:rsid w:val="00A36682"/>
    <w:rsid w:val="00A36B5B"/>
    <w:rsid w:val="00A377A7"/>
    <w:rsid w:val="00A401BA"/>
    <w:rsid w:val="00A41611"/>
    <w:rsid w:val="00A4231A"/>
    <w:rsid w:val="00A42E48"/>
    <w:rsid w:val="00A466B7"/>
    <w:rsid w:val="00A47E89"/>
    <w:rsid w:val="00A50442"/>
    <w:rsid w:val="00A50C84"/>
    <w:rsid w:val="00A5106D"/>
    <w:rsid w:val="00A51BBF"/>
    <w:rsid w:val="00A52380"/>
    <w:rsid w:val="00A526EF"/>
    <w:rsid w:val="00A5290D"/>
    <w:rsid w:val="00A52D45"/>
    <w:rsid w:val="00A53601"/>
    <w:rsid w:val="00A54250"/>
    <w:rsid w:val="00A54301"/>
    <w:rsid w:val="00A54A21"/>
    <w:rsid w:val="00A54C95"/>
    <w:rsid w:val="00A54F32"/>
    <w:rsid w:val="00A55178"/>
    <w:rsid w:val="00A55424"/>
    <w:rsid w:val="00A56610"/>
    <w:rsid w:val="00A60274"/>
    <w:rsid w:val="00A62699"/>
    <w:rsid w:val="00A62B06"/>
    <w:rsid w:val="00A6395E"/>
    <w:rsid w:val="00A65FB1"/>
    <w:rsid w:val="00A6792C"/>
    <w:rsid w:val="00A70AC8"/>
    <w:rsid w:val="00A717B5"/>
    <w:rsid w:val="00A71DBE"/>
    <w:rsid w:val="00A74CC6"/>
    <w:rsid w:val="00A7534A"/>
    <w:rsid w:val="00A80638"/>
    <w:rsid w:val="00A82B45"/>
    <w:rsid w:val="00A84823"/>
    <w:rsid w:val="00A8574D"/>
    <w:rsid w:val="00A86955"/>
    <w:rsid w:val="00A912E6"/>
    <w:rsid w:val="00A913BC"/>
    <w:rsid w:val="00A91601"/>
    <w:rsid w:val="00A91BB3"/>
    <w:rsid w:val="00A93FDB"/>
    <w:rsid w:val="00A9439B"/>
    <w:rsid w:val="00AA16BB"/>
    <w:rsid w:val="00AA1E7E"/>
    <w:rsid w:val="00AA2155"/>
    <w:rsid w:val="00AA3247"/>
    <w:rsid w:val="00AA426E"/>
    <w:rsid w:val="00AA703C"/>
    <w:rsid w:val="00AB0684"/>
    <w:rsid w:val="00AB1737"/>
    <w:rsid w:val="00AB25A1"/>
    <w:rsid w:val="00AB3EE9"/>
    <w:rsid w:val="00AB59AF"/>
    <w:rsid w:val="00AB5D14"/>
    <w:rsid w:val="00AB654D"/>
    <w:rsid w:val="00AB6CCD"/>
    <w:rsid w:val="00AC04A3"/>
    <w:rsid w:val="00AC1764"/>
    <w:rsid w:val="00AC1B1A"/>
    <w:rsid w:val="00AC1C4C"/>
    <w:rsid w:val="00AC27E2"/>
    <w:rsid w:val="00AC69E8"/>
    <w:rsid w:val="00AC7139"/>
    <w:rsid w:val="00AD008C"/>
    <w:rsid w:val="00AD19EA"/>
    <w:rsid w:val="00AD2151"/>
    <w:rsid w:val="00AD2343"/>
    <w:rsid w:val="00AD2EF7"/>
    <w:rsid w:val="00AD391C"/>
    <w:rsid w:val="00AD42FD"/>
    <w:rsid w:val="00AD4863"/>
    <w:rsid w:val="00AD4911"/>
    <w:rsid w:val="00AD60D2"/>
    <w:rsid w:val="00AD6BC1"/>
    <w:rsid w:val="00AD6DD5"/>
    <w:rsid w:val="00AE0001"/>
    <w:rsid w:val="00AE07ED"/>
    <w:rsid w:val="00AE1B17"/>
    <w:rsid w:val="00AE2AB7"/>
    <w:rsid w:val="00AE2E4D"/>
    <w:rsid w:val="00AE2EF3"/>
    <w:rsid w:val="00AE4AD6"/>
    <w:rsid w:val="00AE6BC2"/>
    <w:rsid w:val="00AE6D26"/>
    <w:rsid w:val="00AE7415"/>
    <w:rsid w:val="00AF018B"/>
    <w:rsid w:val="00AF0A11"/>
    <w:rsid w:val="00AF0C8D"/>
    <w:rsid w:val="00AF2881"/>
    <w:rsid w:val="00AF292C"/>
    <w:rsid w:val="00AF2D5B"/>
    <w:rsid w:val="00AF3CB0"/>
    <w:rsid w:val="00AF42EA"/>
    <w:rsid w:val="00AF4710"/>
    <w:rsid w:val="00AF584A"/>
    <w:rsid w:val="00AF6E47"/>
    <w:rsid w:val="00AF7F21"/>
    <w:rsid w:val="00B013D7"/>
    <w:rsid w:val="00B014E1"/>
    <w:rsid w:val="00B0263C"/>
    <w:rsid w:val="00B03A85"/>
    <w:rsid w:val="00B046D1"/>
    <w:rsid w:val="00B0487E"/>
    <w:rsid w:val="00B061A2"/>
    <w:rsid w:val="00B07CEB"/>
    <w:rsid w:val="00B07E47"/>
    <w:rsid w:val="00B124CE"/>
    <w:rsid w:val="00B124D5"/>
    <w:rsid w:val="00B12A8A"/>
    <w:rsid w:val="00B150B6"/>
    <w:rsid w:val="00B15CD9"/>
    <w:rsid w:val="00B16C0A"/>
    <w:rsid w:val="00B174C7"/>
    <w:rsid w:val="00B17CB6"/>
    <w:rsid w:val="00B2019C"/>
    <w:rsid w:val="00B22D3A"/>
    <w:rsid w:val="00B235D3"/>
    <w:rsid w:val="00B23A52"/>
    <w:rsid w:val="00B24B75"/>
    <w:rsid w:val="00B24F5B"/>
    <w:rsid w:val="00B256C4"/>
    <w:rsid w:val="00B271FD"/>
    <w:rsid w:val="00B276A8"/>
    <w:rsid w:val="00B30251"/>
    <w:rsid w:val="00B312B2"/>
    <w:rsid w:val="00B32394"/>
    <w:rsid w:val="00B336F4"/>
    <w:rsid w:val="00B34CBC"/>
    <w:rsid w:val="00B35F29"/>
    <w:rsid w:val="00B36BA3"/>
    <w:rsid w:val="00B37D98"/>
    <w:rsid w:val="00B37F45"/>
    <w:rsid w:val="00B40BEA"/>
    <w:rsid w:val="00B411E8"/>
    <w:rsid w:val="00B41319"/>
    <w:rsid w:val="00B415BF"/>
    <w:rsid w:val="00B41817"/>
    <w:rsid w:val="00B43738"/>
    <w:rsid w:val="00B4458D"/>
    <w:rsid w:val="00B44857"/>
    <w:rsid w:val="00B4566D"/>
    <w:rsid w:val="00B46635"/>
    <w:rsid w:val="00B5142D"/>
    <w:rsid w:val="00B5174F"/>
    <w:rsid w:val="00B51795"/>
    <w:rsid w:val="00B52729"/>
    <w:rsid w:val="00B53057"/>
    <w:rsid w:val="00B54D89"/>
    <w:rsid w:val="00B5521C"/>
    <w:rsid w:val="00B55527"/>
    <w:rsid w:val="00B55BD1"/>
    <w:rsid w:val="00B57511"/>
    <w:rsid w:val="00B600BC"/>
    <w:rsid w:val="00B60E34"/>
    <w:rsid w:val="00B62015"/>
    <w:rsid w:val="00B62770"/>
    <w:rsid w:val="00B667E1"/>
    <w:rsid w:val="00B66E07"/>
    <w:rsid w:val="00B6772B"/>
    <w:rsid w:val="00B67D38"/>
    <w:rsid w:val="00B71FFE"/>
    <w:rsid w:val="00B74260"/>
    <w:rsid w:val="00B75EED"/>
    <w:rsid w:val="00B76A5C"/>
    <w:rsid w:val="00B76EF8"/>
    <w:rsid w:val="00B77516"/>
    <w:rsid w:val="00B77D0F"/>
    <w:rsid w:val="00B801EA"/>
    <w:rsid w:val="00B81140"/>
    <w:rsid w:val="00B82D6C"/>
    <w:rsid w:val="00B844BB"/>
    <w:rsid w:val="00B84E2A"/>
    <w:rsid w:val="00B855C2"/>
    <w:rsid w:val="00B8710A"/>
    <w:rsid w:val="00B87ADB"/>
    <w:rsid w:val="00B9023A"/>
    <w:rsid w:val="00B903B0"/>
    <w:rsid w:val="00B93339"/>
    <w:rsid w:val="00B93899"/>
    <w:rsid w:val="00B9438A"/>
    <w:rsid w:val="00B963B8"/>
    <w:rsid w:val="00B967AF"/>
    <w:rsid w:val="00BA027B"/>
    <w:rsid w:val="00BA0B92"/>
    <w:rsid w:val="00BA1524"/>
    <w:rsid w:val="00BA365C"/>
    <w:rsid w:val="00BA4483"/>
    <w:rsid w:val="00BA4EFF"/>
    <w:rsid w:val="00BA5BF6"/>
    <w:rsid w:val="00BA69B9"/>
    <w:rsid w:val="00BA774D"/>
    <w:rsid w:val="00BA7845"/>
    <w:rsid w:val="00BB0347"/>
    <w:rsid w:val="00BB0447"/>
    <w:rsid w:val="00BB1A3F"/>
    <w:rsid w:val="00BB563C"/>
    <w:rsid w:val="00BB5F44"/>
    <w:rsid w:val="00BB6B92"/>
    <w:rsid w:val="00BB7DF1"/>
    <w:rsid w:val="00BC2003"/>
    <w:rsid w:val="00BC2096"/>
    <w:rsid w:val="00BC299F"/>
    <w:rsid w:val="00BC2DB6"/>
    <w:rsid w:val="00BC34DF"/>
    <w:rsid w:val="00BC6F6E"/>
    <w:rsid w:val="00BD1325"/>
    <w:rsid w:val="00BD1456"/>
    <w:rsid w:val="00BD2C1C"/>
    <w:rsid w:val="00BD5BAB"/>
    <w:rsid w:val="00BD6C91"/>
    <w:rsid w:val="00BD7638"/>
    <w:rsid w:val="00BD79C2"/>
    <w:rsid w:val="00BE10C8"/>
    <w:rsid w:val="00BE3D5C"/>
    <w:rsid w:val="00BE49A5"/>
    <w:rsid w:val="00BE4FA6"/>
    <w:rsid w:val="00BE5678"/>
    <w:rsid w:val="00BE59F4"/>
    <w:rsid w:val="00BE5C85"/>
    <w:rsid w:val="00BE5DBF"/>
    <w:rsid w:val="00BF049C"/>
    <w:rsid w:val="00BF4688"/>
    <w:rsid w:val="00C021A4"/>
    <w:rsid w:val="00C03BA8"/>
    <w:rsid w:val="00C04D29"/>
    <w:rsid w:val="00C05317"/>
    <w:rsid w:val="00C11EB0"/>
    <w:rsid w:val="00C130E3"/>
    <w:rsid w:val="00C13830"/>
    <w:rsid w:val="00C144AB"/>
    <w:rsid w:val="00C165F8"/>
    <w:rsid w:val="00C176A9"/>
    <w:rsid w:val="00C17F15"/>
    <w:rsid w:val="00C21C81"/>
    <w:rsid w:val="00C22F83"/>
    <w:rsid w:val="00C231D9"/>
    <w:rsid w:val="00C23B3F"/>
    <w:rsid w:val="00C26130"/>
    <w:rsid w:val="00C26D81"/>
    <w:rsid w:val="00C30400"/>
    <w:rsid w:val="00C311B3"/>
    <w:rsid w:val="00C31D51"/>
    <w:rsid w:val="00C320B8"/>
    <w:rsid w:val="00C350D5"/>
    <w:rsid w:val="00C35AB3"/>
    <w:rsid w:val="00C35AEE"/>
    <w:rsid w:val="00C379E4"/>
    <w:rsid w:val="00C40129"/>
    <w:rsid w:val="00C40CD3"/>
    <w:rsid w:val="00C44CE7"/>
    <w:rsid w:val="00C458BC"/>
    <w:rsid w:val="00C45BC8"/>
    <w:rsid w:val="00C53937"/>
    <w:rsid w:val="00C53955"/>
    <w:rsid w:val="00C54A1C"/>
    <w:rsid w:val="00C55CA0"/>
    <w:rsid w:val="00C60137"/>
    <w:rsid w:val="00C60911"/>
    <w:rsid w:val="00C61A37"/>
    <w:rsid w:val="00C62CD3"/>
    <w:rsid w:val="00C64C31"/>
    <w:rsid w:val="00C659E2"/>
    <w:rsid w:val="00C6688B"/>
    <w:rsid w:val="00C679DA"/>
    <w:rsid w:val="00C70585"/>
    <w:rsid w:val="00C71BC0"/>
    <w:rsid w:val="00C71FBE"/>
    <w:rsid w:val="00C72E58"/>
    <w:rsid w:val="00C75E07"/>
    <w:rsid w:val="00C761D2"/>
    <w:rsid w:val="00C776A8"/>
    <w:rsid w:val="00C80BEE"/>
    <w:rsid w:val="00C818A7"/>
    <w:rsid w:val="00C874DD"/>
    <w:rsid w:val="00C9221C"/>
    <w:rsid w:val="00C927F8"/>
    <w:rsid w:val="00C93BB3"/>
    <w:rsid w:val="00C946AE"/>
    <w:rsid w:val="00C952BF"/>
    <w:rsid w:val="00C952DB"/>
    <w:rsid w:val="00C96888"/>
    <w:rsid w:val="00C96CEF"/>
    <w:rsid w:val="00C97312"/>
    <w:rsid w:val="00CA166D"/>
    <w:rsid w:val="00CA16A6"/>
    <w:rsid w:val="00CA17D0"/>
    <w:rsid w:val="00CA1C70"/>
    <w:rsid w:val="00CA309F"/>
    <w:rsid w:val="00CA48CF"/>
    <w:rsid w:val="00CA4CA2"/>
    <w:rsid w:val="00CA50CA"/>
    <w:rsid w:val="00CA5C8B"/>
    <w:rsid w:val="00CA6584"/>
    <w:rsid w:val="00CA66E6"/>
    <w:rsid w:val="00CA6E6B"/>
    <w:rsid w:val="00CA76BC"/>
    <w:rsid w:val="00CB07A5"/>
    <w:rsid w:val="00CB34D5"/>
    <w:rsid w:val="00CB471D"/>
    <w:rsid w:val="00CB47AF"/>
    <w:rsid w:val="00CB4C9F"/>
    <w:rsid w:val="00CB5813"/>
    <w:rsid w:val="00CB5911"/>
    <w:rsid w:val="00CB76B3"/>
    <w:rsid w:val="00CB785D"/>
    <w:rsid w:val="00CC0DC0"/>
    <w:rsid w:val="00CC1F11"/>
    <w:rsid w:val="00CC3815"/>
    <w:rsid w:val="00CC3E2E"/>
    <w:rsid w:val="00CC3E8D"/>
    <w:rsid w:val="00CC68D3"/>
    <w:rsid w:val="00CD0097"/>
    <w:rsid w:val="00CD139B"/>
    <w:rsid w:val="00CD417A"/>
    <w:rsid w:val="00CD46F9"/>
    <w:rsid w:val="00CD5CBA"/>
    <w:rsid w:val="00CD6AAA"/>
    <w:rsid w:val="00CE2DB4"/>
    <w:rsid w:val="00CE3BBD"/>
    <w:rsid w:val="00CE5398"/>
    <w:rsid w:val="00CE53DA"/>
    <w:rsid w:val="00CE5483"/>
    <w:rsid w:val="00CE6CDE"/>
    <w:rsid w:val="00CE70E5"/>
    <w:rsid w:val="00CE7294"/>
    <w:rsid w:val="00CE7D9E"/>
    <w:rsid w:val="00CF05AB"/>
    <w:rsid w:val="00CF0790"/>
    <w:rsid w:val="00CF1183"/>
    <w:rsid w:val="00CF1A33"/>
    <w:rsid w:val="00CF1D1E"/>
    <w:rsid w:val="00CF2244"/>
    <w:rsid w:val="00CF248B"/>
    <w:rsid w:val="00CF34F6"/>
    <w:rsid w:val="00CF37C0"/>
    <w:rsid w:val="00CF70BE"/>
    <w:rsid w:val="00CF7B23"/>
    <w:rsid w:val="00D02A15"/>
    <w:rsid w:val="00D044B5"/>
    <w:rsid w:val="00D0520C"/>
    <w:rsid w:val="00D05E06"/>
    <w:rsid w:val="00D07DF6"/>
    <w:rsid w:val="00D106C2"/>
    <w:rsid w:val="00D10FF8"/>
    <w:rsid w:val="00D110B7"/>
    <w:rsid w:val="00D13901"/>
    <w:rsid w:val="00D1469E"/>
    <w:rsid w:val="00D15441"/>
    <w:rsid w:val="00D16EDB"/>
    <w:rsid w:val="00D2254F"/>
    <w:rsid w:val="00D23081"/>
    <w:rsid w:val="00D231B5"/>
    <w:rsid w:val="00D2527C"/>
    <w:rsid w:val="00D260B5"/>
    <w:rsid w:val="00D27D7F"/>
    <w:rsid w:val="00D30132"/>
    <w:rsid w:val="00D30425"/>
    <w:rsid w:val="00D30C53"/>
    <w:rsid w:val="00D30D66"/>
    <w:rsid w:val="00D31A7E"/>
    <w:rsid w:val="00D33B1C"/>
    <w:rsid w:val="00D3669C"/>
    <w:rsid w:val="00D408D5"/>
    <w:rsid w:val="00D40F5E"/>
    <w:rsid w:val="00D420D7"/>
    <w:rsid w:val="00D42167"/>
    <w:rsid w:val="00D425D9"/>
    <w:rsid w:val="00D43FFB"/>
    <w:rsid w:val="00D4627A"/>
    <w:rsid w:val="00D46F16"/>
    <w:rsid w:val="00D501A0"/>
    <w:rsid w:val="00D50C64"/>
    <w:rsid w:val="00D570E8"/>
    <w:rsid w:val="00D606CA"/>
    <w:rsid w:val="00D60BF9"/>
    <w:rsid w:val="00D616C6"/>
    <w:rsid w:val="00D61C0E"/>
    <w:rsid w:val="00D61EAF"/>
    <w:rsid w:val="00D6341E"/>
    <w:rsid w:val="00D6496D"/>
    <w:rsid w:val="00D65041"/>
    <w:rsid w:val="00D65FC9"/>
    <w:rsid w:val="00D66BAE"/>
    <w:rsid w:val="00D70A10"/>
    <w:rsid w:val="00D71F49"/>
    <w:rsid w:val="00D723DE"/>
    <w:rsid w:val="00D72F37"/>
    <w:rsid w:val="00D74780"/>
    <w:rsid w:val="00D75F4E"/>
    <w:rsid w:val="00D76B4F"/>
    <w:rsid w:val="00D80C81"/>
    <w:rsid w:val="00D828FD"/>
    <w:rsid w:val="00D833A4"/>
    <w:rsid w:val="00D84AC1"/>
    <w:rsid w:val="00D84DAA"/>
    <w:rsid w:val="00D84F2C"/>
    <w:rsid w:val="00D85716"/>
    <w:rsid w:val="00D8628E"/>
    <w:rsid w:val="00D863A9"/>
    <w:rsid w:val="00D86626"/>
    <w:rsid w:val="00D87469"/>
    <w:rsid w:val="00D9042D"/>
    <w:rsid w:val="00D9088C"/>
    <w:rsid w:val="00D9104A"/>
    <w:rsid w:val="00D9148F"/>
    <w:rsid w:val="00D914BD"/>
    <w:rsid w:val="00D91C2B"/>
    <w:rsid w:val="00D93D67"/>
    <w:rsid w:val="00D94552"/>
    <w:rsid w:val="00D9757A"/>
    <w:rsid w:val="00D97DB1"/>
    <w:rsid w:val="00DA04B1"/>
    <w:rsid w:val="00DA3C32"/>
    <w:rsid w:val="00DA3D4B"/>
    <w:rsid w:val="00DA43CC"/>
    <w:rsid w:val="00DA5172"/>
    <w:rsid w:val="00DA56D7"/>
    <w:rsid w:val="00DA5A91"/>
    <w:rsid w:val="00DA5C24"/>
    <w:rsid w:val="00DA5E71"/>
    <w:rsid w:val="00DA7805"/>
    <w:rsid w:val="00DB156A"/>
    <w:rsid w:val="00DB270E"/>
    <w:rsid w:val="00DB2D8C"/>
    <w:rsid w:val="00DB3A2E"/>
    <w:rsid w:val="00DB44ED"/>
    <w:rsid w:val="00DB48C1"/>
    <w:rsid w:val="00DB52E4"/>
    <w:rsid w:val="00DB590A"/>
    <w:rsid w:val="00DB63B1"/>
    <w:rsid w:val="00DB79E1"/>
    <w:rsid w:val="00DC01EB"/>
    <w:rsid w:val="00DC0CFC"/>
    <w:rsid w:val="00DC1352"/>
    <w:rsid w:val="00DC318F"/>
    <w:rsid w:val="00DC3C46"/>
    <w:rsid w:val="00DC4094"/>
    <w:rsid w:val="00DC4491"/>
    <w:rsid w:val="00DC4D9F"/>
    <w:rsid w:val="00DC62D9"/>
    <w:rsid w:val="00DC6CDF"/>
    <w:rsid w:val="00DD2432"/>
    <w:rsid w:val="00DD5026"/>
    <w:rsid w:val="00DD6C82"/>
    <w:rsid w:val="00DD6CA9"/>
    <w:rsid w:val="00DD726C"/>
    <w:rsid w:val="00DE0455"/>
    <w:rsid w:val="00DE2CD3"/>
    <w:rsid w:val="00DE3390"/>
    <w:rsid w:val="00DE4361"/>
    <w:rsid w:val="00DE5022"/>
    <w:rsid w:val="00DE5195"/>
    <w:rsid w:val="00DE54DC"/>
    <w:rsid w:val="00DE6C7D"/>
    <w:rsid w:val="00DE6F40"/>
    <w:rsid w:val="00DE7729"/>
    <w:rsid w:val="00DF0049"/>
    <w:rsid w:val="00DF0740"/>
    <w:rsid w:val="00DF2D97"/>
    <w:rsid w:val="00DF3A1B"/>
    <w:rsid w:val="00DF3B20"/>
    <w:rsid w:val="00DF6804"/>
    <w:rsid w:val="00DF6918"/>
    <w:rsid w:val="00DF7506"/>
    <w:rsid w:val="00E004CF"/>
    <w:rsid w:val="00E01379"/>
    <w:rsid w:val="00E03836"/>
    <w:rsid w:val="00E03F32"/>
    <w:rsid w:val="00E04C94"/>
    <w:rsid w:val="00E052B5"/>
    <w:rsid w:val="00E13607"/>
    <w:rsid w:val="00E14994"/>
    <w:rsid w:val="00E20636"/>
    <w:rsid w:val="00E21309"/>
    <w:rsid w:val="00E23066"/>
    <w:rsid w:val="00E25DC3"/>
    <w:rsid w:val="00E27041"/>
    <w:rsid w:val="00E2725C"/>
    <w:rsid w:val="00E27581"/>
    <w:rsid w:val="00E27FE5"/>
    <w:rsid w:val="00E30085"/>
    <w:rsid w:val="00E30A30"/>
    <w:rsid w:val="00E31994"/>
    <w:rsid w:val="00E326FF"/>
    <w:rsid w:val="00E327A2"/>
    <w:rsid w:val="00E334AE"/>
    <w:rsid w:val="00E334F8"/>
    <w:rsid w:val="00E335BE"/>
    <w:rsid w:val="00E336D2"/>
    <w:rsid w:val="00E34221"/>
    <w:rsid w:val="00E347EB"/>
    <w:rsid w:val="00E355C8"/>
    <w:rsid w:val="00E35980"/>
    <w:rsid w:val="00E3630E"/>
    <w:rsid w:val="00E36B96"/>
    <w:rsid w:val="00E36D89"/>
    <w:rsid w:val="00E400A5"/>
    <w:rsid w:val="00E4021E"/>
    <w:rsid w:val="00E41C1A"/>
    <w:rsid w:val="00E44E65"/>
    <w:rsid w:val="00E44EB3"/>
    <w:rsid w:val="00E45725"/>
    <w:rsid w:val="00E461C2"/>
    <w:rsid w:val="00E461DD"/>
    <w:rsid w:val="00E465F1"/>
    <w:rsid w:val="00E528C1"/>
    <w:rsid w:val="00E53B51"/>
    <w:rsid w:val="00E53BAE"/>
    <w:rsid w:val="00E56340"/>
    <w:rsid w:val="00E61852"/>
    <w:rsid w:val="00E61EB1"/>
    <w:rsid w:val="00E63CD1"/>
    <w:rsid w:val="00E63F9C"/>
    <w:rsid w:val="00E659DC"/>
    <w:rsid w:val="00E70332"/>
    <w:rsid w:val="00E706BA"/>
    <w:rsid w:val="00E71FDF"/>
    <w:rsid w:val="00E72048"/>
    <w:rsid w:val="00E72B6B"/>
    <w:rsid w:val="00E74850"/>
    <w:rsid w:val="00E75CA4"/>
    <w:rsid w:val="00E75D3B"/>
    <w:rsid w:val="00E76A19"/>
    <w:rsid w:val="00E76AE8"/>
    <w:rsid w:val="00E76D1B"/>
    <w:rsid w:val="00E813C3"/>
    <w:rsid w:val="00E81667"/>
    <w:rsid w:val="00E83D64"/>
    <w:rsid w:val="00E872BF"/>
    <w:rsid w:val="00E940C6"/>
    <w:rsid w:val="00E94348"/>
    <w:rsid w:val="00E94993"/>
    <w:rsid w:val="00E95BF6"/>
    <w:rsid w:val="00E95CF1"/>
    <w:rsid w:val="00E95FEF"/>
    <w:rsid w:val="00E96521"/>
    <w:rsid w:val="00E969D4"/>
    <w:rsid w:val="00E97559"/>
    <w:rsid w:val="00E97D6B"/>
    <w:rsid w:val="00E97F81"/>
    <w:rsid w:val="00EA0557"/>
    <w:rsid w:val="00EA0FA3"/>
    <w:rsid w:val="00EA337F"/>
    <w:rsid w:val="00EA431F"/>
    <w:rsid w:val="00EA4DD1"/>
    <w:rsid w:val="00EA50A5"/>
    <w:rsid w:val="00EA5590"/>
    <w:rsid w:val="00EA5719"/>
    <w:rsid w:val="00EA5D17"/>
    <w:rsid w:val="00EA6A37"/>
    <w:rsid w:val="00EA7801"/>
    <w:rsid w:val="00EB2D14"/>
    <w:rsid w:val="00EB5CF5"/>
    <w:rsid w:val="00EB689D"/>
    <w:rsid w:val="00EB70D9"/>
    <w:rsid w:val="00EB7F7A"/>
    <w:rsid w:val="00EC1356"/>
    <w:rsid w:val="00EC18C6"/>
    <w:rsid w:val="00EC26D7"/>
    <w:rsid w:val="00EC281D"/>
    <w:rsid w:val="00EC36F7"/>
    <w:rsid w:val="00EC4148"/>
    <w:rsid w:val="00ED416B"/>
    <w:rsid w:val="00ED44F9"/>
    <w:rsid w:val="00ED4DA1"/>
    <w:rsid w:val="00ED5D33"/>
    <w:rsid w:val="00ED6F69"/>
    <w:rsid w:val="00ED7F30"/>
    <w:rsid w:val="00EE3FD3"/>
    <w:rsid w:val="00EE4A17"/>
    <w:rsid w:val="00EE5EC9"/>
    <w:rsid w:val="00EE63BD"/>
    <w:rsid w:val="00EE6C8D"/>
    <w:rsid w:val="00EE7420"/>
    <w:rsid w:val="00EE7EF6"/>
    <w:rsid w:val="00EF383B"/>
    <w:rsid w:val="00EF47B8"/>
    <w:rsid w:val="00EF4B05"/>
    <w:rsid w:val="00F00811"/>
    <w:rsid w:val="00F009F4"/>
    <w:rsid w:val="00F0111F"/>
    <w:rsid w:val="00F02772"/>
    <w:rsid w:val="00F121B6"/>
    <w:rsid w:val="00F12A93"/>
    <w:rsid w:val="00F13D50"/>
    <w:rsid w:val="00F15557"/>
    <w:rsid w:val="00F17020"/>
    <w:rsid w:val="00F204EF"/>
    <w:rsid w:val="00F242B5"/>
    <w:rsid w:val="00F24AF4"/>
    <w:rsid w:val="00F2577D"/>
    <w:rsid w:val="00F2601C"/>
    <w:rsid w:val="00F26BA8"/>
    <w:rsid w:val="00F30BE4"/>
    <w:rsid w:val="00F31F11"/>
    <w:rsid w:val="00F335F3"/>
    <w:rsid w:val="00F336FD"/>
    <w:rsid w:val="00F33754"/>
    <w:rsid w:val="00F33E12"/>
    <w:rsid w:val="00F34883"/>
    <w:rsid w:val="00F34E3B"/>
    <w:rsid w:val="00F36A34"/>
    <w:rsid w:val="00F37939"/>
    <w:rsid w:val="00F40183"/>
    <w:rsid w:val="00F40E0C"/>
    <w:rsid w:val="00F41853"/>
    <w:rsid w:val="00F424D0"/>
    <w:rsid w:val="00F42509"/>
    <w:rsid w:val="00F42A7C"/>
    <w:rsid w:val="00F4457F"/>
    <w:rsid w:val="00F4701D"/>
    <w:rsid w:val="00F47592"/>
    <w:rsid w:val="00F47867"/>
    <w:rsid w:val="00F50D27"/>
    <w:rsid w:val="00F51748"/>
    <w:rsid w:val="00F51A32"/>
    <w:rsid w:val="00F54CAE"/>
    <w:rsid w:val="00F550AC"/>
    <w:rsid w:val="00F57D1F"/>
    <w:rsid w:val="00F609DF"/>
    <w:rsid w:val="00F60D3F"/>
    <w:rsid w:val="00F62244"/>
    <w:rsid w:val="00F62BA4"/>
    <w:rsid w:val="00F63725"/>
    <w:rsid w:val="00F6581C"/>
    <w:rsid w:val="00F66B0E"/>
    <w:rsid w:val="00F66F5C"/>
    <w:rsid w:val="00F678E3"/>
    <w:rsid w:val="00F70037"/>
    <w:rsid w:val="00F71485"/>
    <w:rsid w:val="00F7286C"/>
    <w:rsid w:val="00F72B3B"/>
    <w:rsid w:val="00F733BD"/>
    <w:rsid w:val="00F744D7"/>
    <w:rsid w:val="00F75A0C"/>
    <w:rsid w:val="00F76788"/>
    <w:rsid w:val="00F82489"/>
    <w:rsid w:val="00F82DF9"/>
    <w:rsid w:val="00F83467"/>
    <w:rsid w:val="00F83C8A"/>
    <w:rsid w:val="00F85AF3"/>
    <w:rsid w:val="00F869B9"/>
    <w:rsid w:val="00F90BA3"/>
    <w:rsid w:val="00F91CE0"/>
    <w:rsid w:val="00F91F2A"/>
    <w:rsid w:val="00F9561A"/>
    <w:rsid w:val="00F966A8"/>
    <w:rsid w:val="00F9670D"/>
    <w:rsid w:val="00F97E7C"/>
    <w:rsid w:val="00FA12B4"/>
    <w:rsid w:val="00FA1324"/>
    <w:rsid w:val="00FA34ED"/>
    <w:rsid w:val="00FA41F3"/>
    <w:rsid w:val="00FA4DD6"/>
    <w:rsid w:val="00FA57C7"/>
    <w:rsid w:val="00FA70F0"/>
    <w:rsid w:val="00FA713C"/>
    <w:rsid w:val="00FB08C6"/>
    <w:rsid w:val="00FB1610"/>
    <w:rsid w:val="00FB3815"/>
    <w:rsid w:val="00FB772B"/>
    <w:rsid w:val="00FB7D08"/>
    <w:rsid w:val="00FC0598"/>
    <w:rsid w:val="00FC0A33"/>
    <w:rsid w:val="00FC1938"/>
    <w:rsid w:val="00FC1B94"/>
    <w:rsid w:val="00FC2BB5"/>
    <w:rsid w:val="00FC3ABC"/>
    <w:rsid w:val="00FC5116"/>
    <w:rsid w:val="00FC717D"/>
    <w:rsid w:val="00FC7FFB"/>
    <w:rsid w:val="00FD0A3A"/>
    <w:rsid w:val="00FD0DB4"/>
    <w:rsid w:val="00FD0F89"/>
    <w:rsid w:val="00FD4571"/>
    <w:rsid w:val="00FD552B"/>
    <w:rsid w:val="00FD570E"/>
    <w:rsid w:val="00FD5998"/>
    <w:rsid w:val="00FD5AF5"/>
    <w:rsid w:val="00FD746A"/>
    <w:rsid w:val="00FD799D"/>
    <w:rsid w:val="00FD7B93"/>
    <w:rsid w:val="00FE1184"/>
    <w:rsid w:val="00FE1A6A"/>
    <w:rsid w:val="00FE5880"/>
    <w:rsid w:val="00FE713D"/>
    <w:rsid w:val="00FE76E2"/>
    <w:rsid w:val="00FE7C61"/>
    <w:rsid w:val="00FE7E2C"/>
    <w:rsid w:val="00FF0776"/>
    <w:rsid w:val="00FF10C3"/>
    <w:rsid w:val="00FF2DF8"/>
    <w:rsid w:val="00FF56E4"/>
    <w:rsid w:val="00FF6525"/>
    <w:rsid w:val="00FF7BDE"/>
    <w:rsid w:val="00FF7F8E"/>
    <w:rsid w:val="015C4EE6"/>
    <w:rsid w:val="0166E2F9"/>
    <w:rsid w:val="0302B35A"/>
    <w:rsid w:val="037CCC1D"/>
    <w:rsid w:val="05FFFA50"/>
    <w:rsid w:val="06EA4F10"/>
    <w:rsid w:val="080B35E1"/>
    <w:rsid w:val="0836B045"/>
    <w:rsid w:val="0975E074"/>
    <w:rsid w:val="09DAE845"/>
    <w:rsid w:val="0A305BBF"/>
    <w:rsid w:val="0A5128E4"/>
    <w:rsid w:val="0ACF2CEF"/>
    <w:rsid w:val="0AD7CE9A"/>
    <w:rsid w:val="0E61456B"/>
    <w:rsid w:val="0ED2CBF7"/>
    <w:rsid w:val="0FB2D186"/>
    <w:rsid w:val="10338D26"/>
    <w:rsid w:val="10F1BD1E"/>
    <w:rsid w:val="10F20D48"/>
    <w:rsid w:val="1115612D"/>
    <w:rsid w:val="11CBAE01"/>
    <w:rsid w:val="1217C7A1"/>
    <w:rsid w:val="124E52D8"/>
    <w:rsid w:val="127A0C88"/>
    <w:rsid w:val="12E0E841"/>
    <w:rsid w:val="12F1F568"/>
    <w:rsid w:val="136A707D"/>
    <w:rsid w:val="13E93B8C"/>
    <w:rsid w:val="157273D3"/>
    <w:rsid w:val="15A912D0"/>
    <w:rsid w:val="163DC228"/>
    <w:rsid w:val="170E4434"/>
    <w:rsid w:val="17CC5C21"/>
    <w:rsid w:val="181E09C0"/>
    <w:rsid w:val="18659100"/>
    <w:rsid w:val="19151C9E"/>
    <w:rsid w:val="19353567"/>
    <w:rsid w:val="1A3ACAA9"/>
    <w:rsid w:val="1A55E53B"/>
    <w:rsid w:val="1B16DCBB"/>
    <w:rsid w:val="1B2F71FB"/>
    <w:rsid w:val="1B9A6B57"/>
    <w:rsid w:val="1C583C54"/>
    <w:rsid w:val="1C747991"/>
    <w:rsid w:val="1D14B1C1"/>
    <w:rsid w:val="1D7E34D4"/>
    <w:rsid w:val="1DCBA3D1"/>
    <w:rsid w:val="20B2DE12"/>
    <w:rsid w:val="21FBA3DB"/>
    <w:rsid w:val="2210F186"/>
    <w:rsid w:val="251A201A"/>
    <w:rsid w:val="2533449D"/>
    <w:rsid w:val="25D3D0D8"/>
    <w:rsid w:val="26679FF5"/>
    <w:rsid w:val="2676E521"/>
    <w:rsid w:val="268DA241"/>
    <w:rsid w:val="26A26BAA"/>
    <w:rsid w:val="26CF14FE"/>
    <w:rsid w:val="27423AE6"/>
    <w:rsid w:val="27B389C5"/>
    <w:rsid w:val="28A70A69"/>
    <w:rsid w:val="28AC0297"/>
    <w:rsid w:val="28B65C80"/>
    <w:rsid w:val="29D9B65C"/>
    <w:rsid w:val="2B2CBD92"/>
    <w:rsid w:val="2B34B824"/>
    <w:rsid w:val="2C6263D3"/>
    <w:rsid w:val="30404CC0"/>
    <w:rsid w:val="3095354B"/>
    <w:rsid w:val="313061C3"/>
    <w:rsid w:val="31E72958"/>
    <w:rsid w:val="34C2720D"/>
    <w:rsid w:val="356A726F"/>
    <w:rsid w:val="37B5ED9A"/>
    <w:rsid w:val="380A0C11"/>
    <w:rsid w:val="3982CEDC"/>
    <w:rsid w:val="39EEDAEA"/>
    <w:rsid w:val="3A13C322"/>
    <w:rsid w:val="3A5515F3"/>
    <w:rsid w:val="3A62FAEC"/>
    <w:rsid w:val="3AEC3F02"/>
    <w:rsid w:val="3DC48D47"/>
    <w:rsid w:val="4004C77E"/>
    <w:rsid w:val="40070A4D"/>
    <w:rsid w:val="40582DEA"/>
    <w:rsid w:val="41EE87A9"/>
    <w:rsid w:val="425D4AEC"/>
    <w:rsid w:val="42924525"/>
    <w:rsid w:val="433C6840"/>
    <w:rsid w:val="446D2D7E"/>
    <w:rsid w:val="450C0625"/>
    <w:rsid w:val="45E81B75"/>
    <w:rsid w:val="489DB443"/>
    <w:rsid w:val="49EE5680"/>
    <w:rsid w:val="4ACB1ED5"/>
    <w:rsid w:val="4C546575"/>
    <w:rsid w:val="4C91C7E5"/>
    <w:rsid w:val="4CE0F400"/>
    <w:rsid w:val="4EDC0B43"/>
    <w:rsid w:val="4F00D72E"/>
    <w:rsid w:val="4FB18F86"/>
    <w:rsid w:val="4FC8FB23"/>
    <w:rsid w:val="4FEAEAA6"/>
    <w:rsid w:val="5046B3CA"/>
    <w:rsid w:val="51B5D74A"/>
    <w:rsid w:val="5290B1F8"/>
    <w:rsid w:val="52CA58E5"/>
    <w:rsid w:val="535AFD35"/>
    <w:rsid w:val="55002422"/>
    <w:rsid w:val="5730D5AE"/>
    <w:rsid w:val="5881B99A"/>
    <w:rsid w:val="595546B1"/>
    <w:rsid w:val="5A49ADB6"/>
    <w:rsid w:val="5B9CF0BB"/>
    <w:rsid w:val="5CE3D5EA"/>
    <w:rsid w:val="5DC64037"/>
    <w:rsid w:val="5E6E88E3"/>
    <w:rsid w:val="5E73DCE2"/>
    <w:rsid w:val="5EC2B586"/>
    <w:rsid w:val="6029B9FF"/>
    <w:rsid w:val="607DD9D8"/>
    <w:rsid w:val="60AB4E87"/>
    <w:rsid w:val="6263D998"/>
    <w:rsid w:val="62B2F68B"/>
    <w:rsid w:val="63483264"/>
    <w:rsid w:val="645B8E68"/>
    <w:rsid w:val="653955C5"/>
    <w:rsid w:val="65D127B8"/>
    <w:rsid w:val="660D0A01"/>
    <w:rsid w:val="66D9E679"/>
    <w:rsid w:val="66FCA140"/>
    <w:rsid w:val="67845A0E"/>
    <w:rsid w:val="686EAE1F"/>
    <w:rsid w:val="6B6CBCD0"/>
    <w:rsid w:val="6CE1B039"/>
    <w:rsid w:val="6EA2D979"/>
    <w:rsid w:val="6F202265"/>
    <w:rsid w:val="6FE049D6"/>
    <w:rsid w:val="70C32F69"/>
    <w:rsid w:val="70C9F2E5"/>
    <w:rsid w:val="7291399C"/>
    <w:rsid w:val="72D04662"/>
    <w:rsid w:val="7404BB88"/>
    <w:rsid w:val="7583445D"/>
    <w:rsid w:val="775E3F7F"/>
    <w:rsid w:val="781ADEAF"/>
    <w:rsid w:val="78D1A423"/>
    <w:rsid w:val="78F57AF6"/>
    <w:rsid w:val="79003206"/>
    <w:rsid w:val="79A70AE4"/>
    <w:rsid w:val="7A97FC6B"/>
    <w:rsid w:val="7AA032EB"/>
    <w:rsid w:val="7BBB8E4C"/>
    <w:rsid w:val="7BC6A899"/>
    <w:rsid w:val="7C1C1ACF"/>
    <w:rsid w:val="7CB085C8"/>
    <w:rsid w:val="7D8211EF"/>
    <w:rsid w:val="7F245A75"/>
    <w:rsid w:val="7F8B362E"/>
    <w:rsid w:val="7FE7D66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0A4687"/>
  <w15:chartTrackingRefBased/>
  <w15:docId w15:val="{ABEED7D5-D155-4882-9C7E-2094CBA81C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644C"/>
    <w:rPr>
      <w:rFonts w:ascii="Arial" w:hAnsi="Arial"/>
      <w:sz w:val="24"/>
    </w:rPr>
  </w:style>
  <w:style w:type="paragraph" w:styleId="Heading1">
    <w:name w:val="heading 1"/>
    <w:basedOn w:val="Normal"/>
    <w:next w:val="Normal"/>
    <w:link w:val="Heading1Char"/>
    <w:uiPriority w:val="9"/>
    <w:qFormat/>
    <w:rsid w:val="0020647B"/>
    <w:pPr>
      <w:keepNext/>
      <w:keepLines/>
      <w:spacing w:after="0"/>
      <w:jc w:val="center"/>
      <w:outlineLvl w:val="0"/>
    </w:pPr>
    <w:rPr>
      <w:rFonts w:eastAsiaTheme="majorEastAsia" w:cstheme="majorBidi"/>
      <w:b/>
      <w:sz w:val="36"/>
      <w:szCs w:val="32"/>
    </w:rPr>
  </w:style>
  <w:style w:type="paragraph" w:styleId="Heading2">
    <w:name w:val="heading 2"/>
    <w:basedOn w:val="Normal"/>
    <w:next w:val="Normal"/>
    <w:link w:val="Heading2Char"/>
    <w:uiPriority w:val="9"/>
    <w:unhideWhenUsed/>
    <w:qFormat/>
    <w:rsid w:val="0015644C"/>
    <w:pPr>
      <w:keepNext/>
      <w:keepLines/>
      <w:spacing w:before="40" w:after="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15644C"/>
    <w:pPr>
      <w:keepNext/>
      <w:keepLines/>
      <w:spacing w:before="40" w:after="0"/>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0647B"/>
    <w:rPr>
      <w:rFonts w:ascii="Arial" w:eastAsiaTheme="majorEastAsia" w:hAnsi="Arial" w:cstheme="majorBidi"/>
      <w:b/>
      <w:sz w:val="36"/>
      <w:szCs w:val="32"/>
    </w:rPr>
  </w:style>
  <w:style w:type="character" w:customStyle="1" w:styleId="Heading2Char">
    <w:name w:val="Heading 2 Char"/>
    <w:basedOn w:val="DefaultParagraphFont"/>
    <w:link w:val="Heading2"/>
    <w:uiPriority w:val="9"/>
    <w:rsid w:val="0015644C"/>
    <w:rPr>
      <w:rFonts w:ascii="Arial" w:eastAsiaTheme="majorEastAsia" w:hAnsi="Arial" w:cstheme="majorBidi"/>
      <w:b/>
      <w:sz w:val="26"/>
      <w:szCs w:val="26"/>
    </w:rPr>
  </w:style>
  <w:style w:type="paragraph" w:styleId="Quote">
    <w:name w:val="Quote"/>
    <w:basedOn w:val="Normal"/>
    <w:next w:val="Normal"/>
    <w:link w:val="QuoteChar"/>
    <w:uiPriority w:val="29"/>
    <w:qFormat/>
    <w:rsid w:val="00E53BAE"/>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E53BAE"/>
    <w:rPr>
      <w:i/>
      <w:iCs/>
      <w:color w:val="404040" w:themeColor="text1" w:themeTint="BF"/>
    </w:rPr>
  </w:style>
  <w:style w:type="character" w:styleId="Hyperlink">
    <w:name w:val="Hyperlink"/>
    <w:basedOn w:val="DefaultParagraphFont"/>
    <w:uiPriority w:val="99"/>
    <w:unhideWhenUsed/>
    <w:rsid w:val="00E53BAE"/>
    <w:rPr>
      <w:color w:val="0563C1" w:themeColor="hyperlink"/>
      <w:u w:val="single"/>
    </w:rPr>
  </w:style>
  <w:style w:type="character" w:customStyle="1" w:styleId="Heading3Char">
    <w:name w:val="Heading 3 Char"/>
    <w:basedOn w:val="DefaultParagraphFont"/>
    <w:link w:val="Heading3"/>
    <w:uiPriority w:val="9"/>
    <w:rsid w:val="0015644C"/>
    <w:rPr>
      <w:rFonts w:ascii="Arial" w:eastAsiaTheme="majorEastAsia" w:hAnsi="Arial" w:cstheme="majorBidi"/>
      <w:b/>
      <w:sz w:val="24"/>
      <w:szCs w:val="24"/>
    </w:rPr>
  </w:style>
  <w:style w:type="character" w:styleId="IntenseEmphasis">
    <w:name w:val="Intense Emphasis"/>
    <w:basedOn w:val="DefaultParagraphFont"/>
    <w:uiPriority w:val="21"/>
    <w:qFormat/>
    <w:rsid w:val="00003010"/>
    <w:rPr>
      <w:i/>
      <w:iCs/>
    </w:rPr>
  </w:style>
  <w:style w:type="paragraph" w:styleId="NoSpacing">
    <w:name w:val="No Spacing"/>
    <w:uiPriority w:val="1"/>
    <w:qFormat/>
    <w:rsid w:val="00003010"/>
    <w:pPr>
      <w:spacing w:after="0" w:line="240" w:lineRule="auto"/>
    </w:pPr>
  </w:style>
  <w:style w:type="paragraph" w:styleId="ListParagraph">
    <w:name w:val="List Paragraph"/>
    <w:basedOn w:val="Normal"/>
    <w:uiPriority w:val="34"/>
    <w:qFormat/>
    <w:rsid w:val="00003010"/>
    <w:pPr>
      <w:ind w:left="720"/>
      <w:contextualSpacing/>
    </w:pPr>
  </w:style>
  <w:style w:type="paragraph" w:styleId="Subtitle">
    <w:name w:val="Subtitle"/>
    <w:basedOn w:val="Normal"/>
    <w:next w:val="Normal"/>
    <w:link w:val="SubtitleChar"/>
    <w:uiPriority w:val="11"/>
    <w:qFormat/>
    <w:rsid w:val="0000301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03010"/>
    <w:rPr>
      <w:rFonts w:eastAsiaTheme="minorEastAsia"/>
      <w:color w:val="5A5A5A" w:themeColor="text1" w:themeTint="A5"/>
      <w:spacing w:val="15"/>
    </w:rPr>
  </w:style>
  <w:style w:type="character" w:styleId="Strong">
    <w:name w:val="Strong"/>
    <w:basedOn w:val="DefaultParagraphFont"/>
    <w:uiPriority w:val="22"/>
    <w:qFormat/>
    <w:rsid w:val="001F20A1"/>
    <w:rPr>
      <w:b/>
      <w:bCs/>
    </w:rPr>
  </w:style>
  <w:style w:type="table" w:customStyle="1" w:styleId="TableGrid1">
    <w:name w:val="Table Grid1"/>
    <w:basedOn w:val="TableNormal"/>
    <w:next w:val="TableGrid"/>
    <w:rsid w:val="00C311B3"/>
    <w:pPr>
      <w:spacing w:after="200" w:line="276"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C311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F0790"/>
    <w:rPr>
      <w:color w:val="954F72" w:themeColor="followedHyperlink"/>
      <w:u w:val="single"/>
    </w:rPr>
  </w:style>
  <w:style w:type="paragraph" w:styleId="BalloonText">
    <w:name w:val="Balloon Text"/>
    <w:basedOn w:val="Normal"/>
    <w:link w:val="BalloonTextChar"/>
    <w:uiPriority w:val="99"/>
    <w:semiHidden/>
    <w:unhideWhenUsed/>
    <w:rsid w:val="00F90BA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0BA3"/>
    <w:rPr>
      <w:rFonts w:ascii="Segoe UI" w:hAnsi="Segoe UI" w:cs="Segoe UI"/>
      <w:sz w:val="18"/>
      <w:szCs w:val="18"/>
    </w:rPr>
  </w:style>
  <w:style w:type="paragraph" w:styleId="BodyText">
    <w:name w:val="Body Text"/>
    <w:basedOn w:val="Normal"/>
    <w:link w:val="BodyTextChar"/>
    <w:uiPriority w:val="1"/>
    <w:unhideWhenUsed/>
    <w:rsid w:val="00A36682"/>
    <w:pPr>
      <w:spacing w:before="45" w:after="0" w:line="240" w:lineRule="auto"/>
      <w:ind w:left="102"/>
    </w:pPr>
    <w:rPr>
      <w:rFonts w:cs="Arial"/>
      <w:szCs w:val="24"/>
    </w:rPr>
  </w:style>
  <w:style w:type="character" w:customStyle="1" w:styleId="BodyTextChar">
    <w:name w:val="Body Text Char"/>
    <w:basedOn w:val="DefaultParagraphFont"/>
    <w:link w:val="BodyText"/>
    <w:uiPriority w:val="1"/>
    <w:rsid w:val="00A36682"/>
    <w:rPr>
      <w:rFonts w:ascii="Arial" w:hAnsi="Arial" w:cs="Arial"/>
      <w:sz w:val="24"/>
      <w:szCs w:val="24"/>
    </w:rPr>
  </w:style>
  <w:style w:type="character" w:customStyle="1" w:styleId="link-text">
    <w:name w:val="link-text"/>
    <w:basedOn w:val="DefaultParagraphFont"/>
    <w:rsid w:val="00A36682"/>
  </w:style>
  <w:style w:type="character" w:styleId="UnresolvedMention">
    <w:name w:val="Unresolved Mention"/>
    <w:basedOn w:val="DefaultParagraphFont"/>
    <w:uiPriority w:val="99"/>
    <w:semiHidden/>
    <w:unhideWhenUsed/>
    <w:rsid w:val="005D157A"/>
    <w:rPr>
      <w:color w:val="605E5C"/>
      <w:shd w:val="clear" w:color="auto" w:fill="E1DFDD"/>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Arial" w:hAnsi="Arial"/>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F337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3754"/>
    <w:rPr>
      <w:rFonts w:ascii="Arial" w:hAnsi="Arial"/>
      <w:sz w:val="24"/>
    </w:rPr>
  </w:style>
  <w:style w:type="paragraph" w:styleId="Footer">
    <w:name w:val="footer"/>
    <w:basedOn w:val="Normal"/>
    <w:link w:val="FooterChar"/>
    <w:uiPriority w:val="99"/>
    <w:unhideWhenUsed/>
    <w:rsid w:val="00F337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3754"/>
    <w:rPr>
      <w:rFonts w:ascii="Arial" w:hAnsi="Arial"/>
      <w:sz w:val="24"/>
    </w:rPr>
  </w:style>
  <w:style w:type="character" w:styleId="PlaceholderText">
    <w:name w:val="Placeholder Text"/>
    <w:basedOn w:val="DefaultParagraphFont"/>
    <w:uiPriority w:val="99"/>
    <w:semiHidden/>
    <w:rsid w:val="00347C1A"/>
    <w:rPr>
      <w:color w:val="808080"/>
    </w:rPr>
  </w:style>
  <w:style w:type="character" w:styleId="FootnoteReference">
    <w:name w:val="footnote reference"/>
    <w:rsid w:val="008C603C"/>
    <w:rPr>
      <w:w w:val="100"/>
      <w:position w:val="-1"/>
      <w:effect w:val="none"/>
      <w:vertAlign w:val="superscript"/>
      <w:cs w:val="0"/>
      <w:em w:val="none"/>
    </w:rPr>
  </w:style>
  <w:style w:type="paragraph" w:styleId="FootnoteText">
    <w:name w:val="footnote text"/>
    <w:basedOn w:val="Normal"/>
    <w:link w:val="FootnoteTextChar"/>
    <w:semiHidden/>
    <w:unhideWhenUsed/>
    <w:rsid w:val="00327207"/>
    <w:pPr>
      <w:spacing w:after="0" w:line="240" w:lineRule="auto"/>
    </w:pPr>
    <w:rPr>
      <w:sz w:val="20"/>
      <w:szCs w:val="20"/>
    </w:rPr>
  </w:style>
  <w:style w:type="character" w:customStyle="1" w:styleId="FootnoteTextChar">
    <w:name w:val="Footnote Text Char"/>
    <w:basedOn w:val="DefaultParagraphFont"/>
    <w:link w:val="FootnoteText"/>
    <w:semiHidden/>
    <w:rsid w:val="00327207"/>
    <w:rPr>
      <w:rFonts w:ascii="Arial" w:hAnsi="Arial"/>
      <w:sz w:val="20"/>
      <w:szCs w:val="20"/>
    </w:rPr>
  </w:style>
  <w:style w:type="paragraph" w:styleId="NormalWeb">
    <w:name w:val="Normal (Web)"/>
    <w:basedOn w:val="Normal"/>
    <w:uiPriority w:val="99"/>
    <w:semiHidden/>
    <w:unhideWhenUsed/>
    <w:rsid w:val="0015189D"/>
    <w:pPr>
      <w:spacing w:before="100" w:beforeAutospacing="1" w:after="100" w:afterAutospacing="1" w:line="240" w:lineRule="auto"/>
    </w:pPr>
    <w:rPr>
      <w:rFonts w:ascii="Times New Roman" w:eastAsia="Times New Roman" w:hAnsi="Times New Roman" w:cs="Times New Roman"/>
      <w:szCs w:val="24"/>
    </w:rPr>
  </w:style>
  <w:style w:type="character" w:styleId="Emphasis">
    <w:name w:val="Emphasis"/>
    <w:basedOn w:val="DefaultParagraphFont"/>
    <w:uiPriority w:val="20"/>
    <w:qFormat/>
    <w:rsid w:val="0015189D"/>
    <w:rPr>
      <w:i/>
      <w:iCs/>
    </w:rPr>
  </w:style>
  <w:style w:type="table" w:styleId="PlainTable3">
    <w:name w:val="Plain Table 3"/>
    <w:basedOn w:val="TableNormal"/>
    <w:uiPriority w:val="43"/>
    <w:rsid w:val="00C64C3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Accent5">
    <w:name w:val="Grid Table 1 Light Accent 5"/>
    <w:basedOn w:val="TableNormal"/>
    <w:uiPriority w:val="46"/>
    <w:rsid w:val="00E61EB1"/>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GridTable2-Accent5">
    <w:name w:val="Grid Table 2 Accent 5"/>
    <w:basedOn w:val="TableNormal"/>
    <w:uiPriority w:val="47"/>
    <w:rsid w:val="00F63725"/>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2">
    <w:name w:val="Grid Table 2"/>
    <w:basedOn w:val="TableNormal"/>
    <w:uiPriority w:val="47"/>
    <w:rsid w:val="00F63725"/>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Default">
    <w:name w:val="Default"/>
    <w:rsid w:val="00B57511"/>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849204">
      <w:bodyDiv w:val="1"/>
      <w:marLeft w:val="0"/>
      <w:marRight w:val="0"/>
      <w:marTop w:val="0"/>
      <w:marBottom w:val="0"/>
      <w:divBdr>
        <w:top w:val="none" w:sz="0" w:space="0" w:color="auto"/>
        <w:left w:val="none" w:sz="0" w:space="0" w:color="auto"/>
        <w:bottom w:val="none" w:sz="0" w:space="0" w:color="auto"/>
        <w:right w:val="none" w:sz="0" w:space="0" w:color="auto"/>
      </w:divBdr>
    </w:div>
    <w:div w:id="162549335">
      <w:bodyDiv w:val="1"/>
      <w:marLeft w:val="0"/>
      <w:marRight w:val="0"/>
      <w:marTop w:val="0"/>
      <w:marBottom w:val="0"/>
      <w:divBdr>
        <w:top w:val="none" w:sz="0" w:space="0" w:color="auto"/>
        <w:left w:val="none" w:sz="0" w:space="0" w:color="auto"/>
        <w:bottom w:val="none" w:sz="0" w:space="0" w:color="auto"/>
        <w:right w:val="none" w:sz="0" w:space="0" w:color="auto"/>
      </w:divBdr>
    </w:div>
    <w:div w:id="382680780">
      <w:bodyDiv w:val="1"/>
      <w:marLeft w:val="0"/>
      <w:marRight w:val="0"/>
      <w:marTop w:val="0"/>
      <w:marBottom w:val="0"/>
      <w:divBdr>
        <w:top w:val="none" w:sz="0" w:space="0" w:color="auto"/>
        <w:left w:val="none" w:sz="0" w:space="0" w:color="auto"/>
        <w:bottom w:val="none" w:sz="0" w:space="0" w:color="auto"/>
        <w:right w:val="none" w:sz="0" w:space="0" w:color="auto"/>
      </w:divBdr>
    </w:div>
    <w:div w:id="429815598">
      <w:bodyDiv w:val="1"/>
      <w:marLeft w:val="0"/>
      <w:marRight w:val="0"/>
      <w:marTop w:val="0"/>
      <w:marBottom w:val="0"/>
      <w:divBdr>
        <w:top w:val="none" w:sz="0" w:space="0" w:color="auto"/>
        <w:left w:val="none" w:sz="0" w:space="0" w:color="auto"/>
        <w:bottom w:val="none" w:sz="0" w:space="0" w:color="auto"/>
        <w:right w:val="none" w:sz="0" w:space="0" w:color="auto"/>
      </w:divBdr>
    </w:div>
    <w:div w:id="434325198">
      <w:bodyDiv w:val="1"/>
      <w:marLeft w:val="0"/>
      <w:marRight w:val="0"/>
      <w:marTop w:val="0"/>
      <w:marBottom w:val="0"/>
      <w:divBdr>
        <w:top w:val="none" w:sz="0" w:space="0" w:color="auto"/>
        <w:left w:val="none" w:sz="0" w:space="0" w:color="auto"/>
        <w:bottom w:val="none" w:sz="0" w:space="0" w:color="auto"/>
        <w:right w:val="none" w:sz="0" w:space="0" w:color="auto"/>
      </w:divBdr>
    </w:div>
    <w:div w:id="469832780">
      <w:bodyDiv w:val="1"/>
      <w:marLeft w:val="0"/>
      <w:marRight w:val="0"/>
      <w:marTop w:val="0"/>
      <w:marBottom w:val="0"/>
      <w:divBdr>
        <w:top w:val="none" w:sz="0" w:space="0" w:color="auto"/>
        <w:left w:val="none" w:sz="0" w:space="0" w:color="auto"/>
        <w:bottom w:val="none" w:sz="0" w:space="0" w:color="auto"/>
        <w:right w:val="none" w:sz="0" w:space="0" w:color="auto"/>
      </w:divBdr>
    </w:div>
    <w:div w:id="626202952">
      <w:bodyDiv w:val="1"/>
      <w:marLeft w:val="0"/>
      <w:marRight w:val="0"/>
      <w:marTop w:val="0"/>
      <w:marBottom w:val="0"/>
      <w:divBdr>
        <w:top w:val="none" w:sz="0" w:space="0" w:color="auto"/>
        <w:left w:val="none" w:sz="0" w:space="0" w:color="auto"/>
        <w:bottom w:val="none" w:sz="0" w:space="0" w:color="auto"/>
        <w:right w:val="none" w:sz="0" w:space="0" w:color="auto"/>
      </w:divBdr>
    </w:div>
    <w:div w:id="931281312">
      <w:bodyDiv w:val="1"/>
      <w:marLeft w:val="0"/>
      <w:marRight w:val="0"/>
      <w:marTop w:val="0"/>
      <w:marBottom w:val="0"/>
      <w:divBdr>
        <w:top w:val="none" w:sz="0" w:space="0" w:color="auto"/>
        <w:left w:val="none" w:sz="0" w:space="0" w:color="auto"/>
        <w:bottom w:val="none" w:sz="0" w:space="0" w:color="auto"/>
        <w:right w:val="none" w:sz="0" w:space="0" w:color="auto"/>
      </w:divBdr>
    </w:div>
    <w:div w:id="1019892793">
      <w:bodyDiv w:val="1"/>
      <w:marLeft w:val="0"/>
      <w:marRight w:val="0"/>
      <w:marTop w:val="0"/>
      <w:marBottom w:val="0"/>
      <w:divBdr>
        <w:top w:val="none" w:sz="0" w:space="0" w:color="auto"/>
        <w:left w:val="none" w:sz="0" w:space="0" w:color="auto"/>
        <w:bottom w:val="none" w:sz="0" w:space="0" w:color="auto"/>
        <w:right w:val="none" w:sz="0" w:space="0" w:color="auto"/>
      </w:divBdr>
    </w:div>
    <w:div w:id="1161771687">
      <w:bodyDiv w:val="1"/>
      <w:marLeft w:val="0"/>
      <w:marRight w:val="0"/>
      <w:marTop w:val="0"/>
      <w:marBottom w:val="0"/>
      <w:divBdr>
        <w:top w:val="none" w:sz="0" w:space="0" w:color="auto"/>
        <w:left w:val="none" w:sz="0" w:space="0" w:color="auto"/>
        <w:bottom w:val="none" w:sz="0" w:space="0" w:color="auto"/>
        <w:right w:val="none" w:sz="0" w:space="0" w:color="auto"/>
      </w:divBdr>
      <w:divsChild>
        <w:div w:id="291178885">
          <w:marLeft w:val="0"/>
          <w:marRight w:val="0"/>
          <w:marTop w:val="0"/>
          <w:marBottom w:val="0"/>
          <w:divBdr>
            <w:top w:val="none" w:sz="0" w:space="0" w:color="auto"/>
            <w:left w:val="none" w:sz="0" w:space="0" w:color="auto"/>
            <w:bottom w:val="none" w:sz="0" w:space="0" w:color="auto"/>
            <w:right w:val="none" w:sz="0" w:space="0" w:color="auto"/>
          </w:divBdr>
          <w:divsChild>
            <w:div w:id="99378560">
              <w:marLeft w:val="0"/>
              <w:marRight w:val="0"/>
              <w:marTop w:val="0"/>
              <w:marBottom w:val="0"/>
              <w:divBdr>
                <w:top w:val="none" w:sz="0" w:space="0" w:color="auto"/>
                <w:left w:val="none" w:sz="0" w:space="0" w:color="auto"/>
                <w:bottom w:val="none" w:sz="0" w:space="0" w:color="auto"/>
                <w:right w:val="none" w:sz="0" w:space="0" w:color="auto"/>
              </w:divBdr>
            </w:div>
            <w:div w:id="159154010">
              <w:marLeft w:val="0"/>
              <w:marRight w:val="0"/>
              <w:marTop w:val="0"/>
              <w:marBottom w:val="0"/>
              <w:divBdr>
                <w:top w:val="none" w:sz="0" w:space="0" w:color="auto"/>
                <w:left w:val="none" w:sz="0" w:space="0" w:color="auto"/>
                <w:bottom w:val="none" w:sz="0" w:space="0" w:color="auto"/>
                <w:right w:val="none" w:sz="0" w:space="0" w:color="auto"/>
              </w:divBdr>
            </w:div>
            <w:div w:id="246766962">
              <w:marLeft w:val="0"/>
              <w:marRight w:val="0"/>
              <w:marTop w:val="0"/>
              <w:marBottom w:val="0"/>
              <w:divBdr>
                <w:top w:val="none" w:sz="0" w:space="0" w:color="auto"/>
                <w:left w:val="none" w:sz="0" w:space="0" w:color="auto"/>
                <w:bottom w:val="none" w:sz="0" w:space="0" w:color="auto"/>
                <w:right w:val="none" w:sz="0" w:space="0" w:color="auto"/>
              </w:divBdr>
            </w:div>
            <w:div w:id="260647728">
              <w:marLeft w:val="0"/>
              <w:marRight w:val="0"/>
              <w:marTop w:val="0"/>
              <w:marBottom w:val="0"/>
              <w:divBdr>
                <w:top w:val="none" w:sz="0" w:space="0" w:color="auto"/>
                <w:left w:val="none" w:sz="0" w:space="0" w:color="auto"/>
                <w:bottom w:val="none" w:sz="0" w:space="0" w:color="auto"/>
                <w:right w:val="none" w:sz="0" w:space="0" w:color="auto"/>
              </w:divBdr>
            </w:div>
            <w:div w:id="289289548">
              <w:marLeft w:val="0"/>
              <w:marRight w:val="0"/>
              <w:marTop w:val="0"/>
              <w:marBottom w:val="0"/>
              <w:divBdr>
                <w:top w:val="none" w:sz="0" w:space="0" w:color="auto"/>
                <w:left w:val="none" w:sz="0" w:space="0" w:color="auto"/>
                <w:bottom w:val="none" w:sz="0" w:space="0" w:color="auto"/>
                <w:right w:val="none" w:sz="0" w:space="0" w:color="auto"/>
              </w:divBdr>
            </w:div>
            <w:div w:id="392823089">
              <w:marLeft w:val="0"/>
              <w:marRight w:val="0"/>
              <w:marTop w:val="0"/>
              <w:marBottom w:val="0"/>
              <w:divBdr>
                <w:top w:val="none" w:sz="0" w:space="0" w:color="auto"/>
                <w:left w:val="none" w:sz="0" w:space="0" w:color="auto"/>
                <w:bottom w:val="none" w:sz="0" w:space="0" w:color="auto"/>
                <w:right w:val="none" w:sz="0" w:space="0" w:color="auto"/>
              </w:divBdr>
            </w:div>
            <w:div w:id="431359611">
              <w:marLeft w:val="0"/>
              <w:marRight w:val="0"/>
              <w:marTop w:val="0"/>
              <w:marBottom w:val="0"/>
              <w:divBdr>
                <w:top w:val="none" w:sz="0" w:space="0" w:color="auto"/>
                <w:left w:val="none" w:sz="0" w:space="0" w:color="auto"/>
                <w:bottom w:val="none" w:sz="0" w:space="0" w:color="auto"/>
                <w:right w:val="none" w:sz="0" w:space="0" w:color="auto"/>
              </w:divBdr>
            </w:div>
            <w:div w:id="559292895">
              <w:marLeft w:val="0"/>
              <w:marRight w:val="0"/>
              <w:marTop w:val="0"/>
              <w:marBottom w:val="0"/>
              <w:divBdr>
                <w:top w:val="none" w:sz="0" w:space="0" w:color="auto"/>
                <w:left w:val="none" w:sz="0" w:space="0" w:color="auto"/>
                <w:bottom w:val="none" w:sz="0" w:space="0" w:color="auto"/>
                <w:right w:val="none" w:sz="0" w:space="0" w:color="auto"/>
              </w:divBdr>
            </w:div>
            <w:div w:id="597913292">
              <w:marLeft w:val="0"/>
              <w:marRight w:val="0"/>
              <w:marTop w:val="0"/>
              <w:marBottom w:val="0"/>
              <w:divBdr>
                <w:top w:val="none" w:sz="0" w:space="0" w:color="auto"/>
                <w:left w:val="none" w:sz="0" w:space="0" w:color="auto"/>
                <w:bottom w:val="none" w:sz="0" w:space="0" w:color="auto"/>
                <w:right w:val="none" w:sz="0" w:space="0" w:color="auto"/>
              </w:divBdr>
            </w:div>
            <w:div w:id="629215024">
              <w:marLeft w:val="0"/>
              <w:marRight w:val="0"/>
              <w:marTop w:val="0"/>
              <w:marBottom w:val="0"/>
              <w:divBdr>
                <w:top w:val="none" w:sz="0" w:space="0" w:color="auto"/>
                <w:left w:val="none" w:sz="0" w:space="0" w:color="auto"/>
                <w:bottom w:val="none" w:sz="0" w:space="0" w:color="auto"/>
                <w:right w:val="none" w:sz="0" w:space="0" w:color="auto"/>
              </w:divBdr>
            </w:div>
            <w:div w:id="640965526">
              <w:marLeft w:val="0"/>
              <w:marRight w:val="0"/>
              <w:marTop w:val="0"/>
              <w:marBottom w:val="0"/>
              <w:divBdr>
                <w:top w:val="none" w:sz="0" w:space="0" w:color="auto"/>
                <w:left w:val="none" w:sz="0" w:space="0" w:color="auto"/>
                <w:bottom w:val="none" w:sz="0" w:space="0" w:color="auto"/>
                <w:right w:val="none" w:sz="0" w:space="0" w:color="auto"/>
              </w:divBdr>
            </w:div>
            <w:div w:id="679963751">
              <w:marLeft w:val="0"/>
              <w:marRight w:val="0"/>
              <w:marTop w:val="0"/>
              <w:marBottom w:val="0"/>
              <w:divBdr>
                <w:top w:val="none" w:sz="0" w:space="0" w:color="auto"/>
                <w:left w:val="none" w:sz="0" w:space="0" w:color="auto"/>
                <w:bottom w:val="none" w:sz="0" w:space="0" w:color="auto"/>
                <w:right w:val="none" w:sz="0" w:space="0" w:color="auto"/>
              </w:divBdr>
            </w:div>
            <w:div w:id="688021291">
              <w:marLeft w:val="0"/>
              <w:marRight w:val="0"/>
              <w:marTop w:val="0"/>
              <w:marBottom w:val="0"/>
              <w:divBdr>
                <w:top w:val="none" w:sz="0" w:space="0" w:color="auto"/>
                <w:left w:val="none" w:sz="0" w:space="0" w:color="auto"/>
                <w:bottom w:val="none" w:sz="0" w:space="0" w:color="auto"/>
                <w:right w:val="none" w:sz="0" w:space="0" w:color="auto"/>
              </w:divBdr>
            </w:div>
            <w:div w:id="789982323">
              <w:marLeft w:val="0"/>
              <w:marRight w:val="0"/>
              <w:marTop w:val="0"/>
              <w:marBottom w:val="0"/>
              <w:divBdr>
                <w:top w:val="none" w:sz="0" w:space="0" w:color="auto"/>
                <w:left w:val="none" w:sz="0" w:space="0" w:color="auto"/>
                <w:bottom w:val="none" w:sz="0" w:space="0" w:color="auto"/>
                <w:right w:val="none" w:sz="0" w:space="0" w:color="auto"/>
              </w:divBdr>
            </w:div>
            <w:div w:id="822741541">
              <w:marLeft w:val="0"/>
              <w:marRight w:val="0"/>
              <w:marTop w:val="0"/>
              <w:marBottom w:val="0"/>
              <w:divBdr>
                <w:top w:val="none" w:sz="0" w:space="0" w:color="auto"/>
                <w:left w:val="none" w:sz="0" w:space="0" w:color="auto"/>
                <w:bottom w:val="none" w:sz="0" w:space="0" w:color="auto"/>
                <w:right w:val="none" w:sz="0" w:space="0" w:color="auto"/>
              </w:divBdr>
            </w:div>
            <w:div w:id="837380369">
              <w:marLeft w:val="0"/>
              <w:marRight w:val="0"/>
              <w:marTop w:val="0"/>
              <w:marBottom w:val="0"/>
              <w:divBdr>
                <w:top w:val="none" w:sz="0" w:space="0" w:color="auto"/>
                <w:left w:val="none" w:sz="0" w:space="0" w:color="auto"/>
                <w:bottom w:val="none" w:sz="0" w:space="0" w:color="auto"/>
                <w:right w:val="none" w:sz="0" w:space="0" w:color="auto"/>
              </w:divBdr>
            </w:div>
            <w:div w:id="900289504">
              <w:marLeft w:val="0"/>
              <w:marRight w:val="0"/>
              <w:marTop w:val="0"/>
              <w:marBottom w:val="0"/>
              <w:divBdr>
                <w:top w:val="none" w:sz="0" w:space="0" w:color="auto"/>
                <w:left w:val="none" w:sz="0" w:space="0" w:color="auto"/>
                <w:bottom w:val="none" w:sz="0" w:space="0" w:color="auto"/>
                <w:right w:val="none" w:sz="0" w:space="0" w:color="auto"/>
              </w:divBdr>
            </w:div>
            <w:div w:id="949972133">
              <w:marLeft w:val="0"/>
              <w:marRight w:val="0"/>
              <w:marTop w:val="0"/>
              <w:marBottom w:val="0"/>
              <w:divBdr>
                <w:top w:val="none" w:sz="0" w:space="0" w:color="auto"/>
                <w:left w:val="none" w:sz="0" w:space="0" w:color="auto"/>
                <w:bottom w:val="none" w:sz="0" w:space="0" w:color="auto"/>
                <w:right w:val="none" w:sz="0" w:space="0" w:color="auto"/>
              </w:divBdr>
            </w:div>
            <w:div w:id="1110658975">
              <w:marLeft w:val="0"/>
              <w:marRight w:val="0"/>
              <w:marTop w:val="0"/>
              <w:marBottom w:val="0"/>
              <w:divBdr>
                <w:top w:val="none" w:sz="0" w:space="0" w:color="auto"/>
                <w:left w:val="none" w:sz="0" w:space="0" w:color="auto"/>
                <w:bottom w:val="none" w:sz="0" w:space="0" w:color="auto"/>
                <w:right w:val="none" w:sz="0" w:space="0" w:color="auto"/>
              </w:divBdr>
            </w:div>
            <w:div w:id="1154175299">
              <w:marLeft w:val="0"/>
              <w:marRight w:val="0"/>
              <w:marTop w:val="0"/>
              <w:marBottom w:val="0"/>
              <w:divBdr>
                <w:top w:val="none" w:sz="0" w:space="0" w:color="auto"/>
                <w:left w:val="none" w:sz="0" w:space="0" w:color="auto"/>
                <w:bottom w:val="none" w:sz="0" w:space="0" w:color="auto"/>
                <w:right w:val="none" w:sz="0" w:space="0" w:color="auto"/>
              </w:divBdr>
            </w:div>
            <w:div w:id="1258565141">
              <w:marLeft w:val="0"/>
              <w:marRight w:val="0"/>
              <w:marTop w:val="0"/>
              <w:marBottom w:val="0"/>
              <w:divBdr>
                <w:top w:val="none" w:sz="0" w:space="0" w:color="auto"/>
                <w:left w:val="none" w:sz="0" w:space="0" w:color="auto"/>
                <w:bottom w:val="none" w:sz="0" w:space="0" w:color="auto"/>
                <w:right w:val="none" w:sz="0" w:space="0" w:color="auto"/>
              </w:divBdr>
            </w:div>
            <w:div w:id="1331643250">
              <w:marLeft w:val="0"/>
              <w:marRight w:val="0"/>
              <w:marTop w:val="0"/>
              <w:marBottom w:val="0"/>
              <w:divBdr>
                <w:top w:val="none" w:sz="0" w:space="0" w:color="auto"/>
                <w:left w:val="none" w:sz="0" w:space="0" w:color="auto"/>
                <w:bottom w:val="none" w:sz="0" w:space="0" w:color="auto"/>
                <w:right w:val="none" w:sz="0" w:space="0" w:color="auto"/>
              </w:divBdr>
            </w:div>
            <w:div w:id="1338772711">
              <w:marLeft w:val="0"/>
              <w:marRight w:val="0"/>
              <w:marTop w:val="0"/>
              <w:marBottom w:val="0"/>
              <w:divBdr>
                <w:top w:val="none" w:sz="0" w:space="0" w:color="auto"/>
                <w:left w:val="none" w:sz="0" w:space="0" w:color="auto"/>
                <w:bottom w:val="none" w:sz="0" w:space="0" w:color="auto"/>
                <w:right w:val="none" w:sz="0" w:space="0" w:color="auto"/>
              </w:divBdr>
            </w:div>
            <w:div w:id="1360741269">
              <w:marLeft w:val="0"/>
              <w:marRight w:val="0"/>
              <w:marTop w:val="0"/>
              <w:marBottom w:val="0"/>
              <w:divBdr>
                <w:top w:val="none" w:sz="0" w:space="0" w:color="auto"/>
                <w:left w:val="none" w:sz="0" w:space="0" w:color="auto"/>
                <w:bottom w:val="none" w:sz="0" w:space="0" w:color="auto"/>
                <w:right w:val="none" w:sz="0" w:space="0" w:color="auto"/>
              </w:divBdr>
            </w:div>
            <w:div w:id="1400667162">
              <w:marLeft w:val="0"/>
              <w:marRight w:val="0"/>
              <w:marTop w:val="0"/>
              <w:marBottom w:val="0"/>
              <w:divBdr>
                <w:top w:val="none" w:sz="0" w:space="0" w:color="auto"/>
                <w:left w:val="none" w:sz="0" w:space="0" w:color="auto"/>
                <w:bottom w:val="none" w:sz="0" w:space="0" w:color="auto"/>
                <w:right w:val="none" w:sz="0" w:space="0" w:color="auto"/>
              </w:divBdr>
            </w:div>
            <w:div w:id="1408191379">
              <w:marLeft w:val="0"/>
              <w:marRight w:val="0"/>
              <w:marTop w:val="0"/>
              <w:marBottom w:val="0"/>
              <w:divBdr>
                <w:top w:val="none" w:sz="0" w:space="0" w:color="auto"/>
                <w:left w:val="none" w:sz="0" w:space="0" w:color="auto"/>
                <w:bottom w:val="none" w:sz="0" w:space="0" w:color="auto"/>
                <w:right w:val="none" w:sz="0" w:space="0" w:color="auto"/>
              </w:divBdr>
            </w:div>
            <w:div w:id="1414744172">
              <w:marLeft w:val="0"/>
              <w:marRight w:val="0"/>
              <w:marTop w:val="0"/>
              <w:marBottom w:val="0"/>
              <w:divBdr>
                <w:top w:val="none" w:sz="0" w:space="0" w:color="auto"/>
                <w:left w:val="none" w:sz="0" w:space="0" w:color="auto"/>
                <w:bottom w:val="none" w:sz="0" w:space="0" w:color="auto"/>
                <w:right w:val="none" w:sz="0" w:space="0" w:color="auto"/>
              </w:divBdr>
            </w:div>
            <w:div w:id="1465468926">
              <w:marLeft w:val="0"/>
              <w:marRight w:val="0"/>
              <w:marTop w:val="0"/>
              <w:marBottom w:val="0"/>
              <w:divBdr>
                <w:top w:val="none" w:sz="0" w:space="0" w:color="auto"/>
                <w:left w:val="none" w:sz="0" w:space="0" w:color="auto"/>
                <w:bottom w:val="none" w:sz="0" w:space="0" w:color="auto"/>
                <w:right w:val="none" w:sz="0" w:space="0" w:color="auto"/>
              </w:divBdr>
            </w:div>
            <w:div w:id="1466124502">
              <w:marLeft w:val="0"/>
              <w:marRight w:val="0"/>
              <w:marTop w:val="0"/>
              <w:marBottom w:val="0"/>
              <w:divBdr>
                <w:top w:val="none" w:sz="0" w:space="0" w:color="auto"/>
                <w:left w:val="none" w:sz="0" w:space="0" w:color="auto"/>
                <w:bottom w:val="none" w:sz="0" w:space="0" w:color="auto"/>
                <w:right w:val="none" w:sz="0" w:space="0" w:color="auto"/>
              </w:divBdr>
            </w:div>
            <w:div w:id="1572619813">
              <w:marLeft w:val="0"/>
              <w:marRight w:val="0"/>
              <w:marTop w:val="0"/>
              <w:marBottom w:val="0"/>
              <w:divBdr>
                <w:top w:val="none" w:sz="0" w:space="0" w:color="auto"/>
                <w:left w:val="none" w:sz="0" w:space="0" w:color="auto"/>
                <w:bottom w:val="none" w:sz="0" w:space="0" w:color="auto"/>
                <w:right w:val="none" w:sz="0" w:space="0" w:color="auto"/>
              </w:divBdr>
            </w:div>
            <w:div w:id="1650088331">
              <w:marLeft w:val="0"/>
              <w:marRight w:val="0"/>
              <w:marTop w:val="0"/>
              <w:marBottom w:val="0"/>
              <w:divBdr>
                <w:top w:val="none" w:sz="0" w:space="0" w:color="auto"/>
                <w:left w:val="none" w:sz="0" w:space="0" w:color="auto"/>
                <w:bottom w:val="none" w:sz="0" w:space="0" w:color="auto"/>
                <w:right w:val="none" w:sz="0" w:space="0" w:color="auto"/>
              </w:divBdr>
            </w:div>
            <w:div w:id="1810856847">
              <w:marLeft w:val="0"/>
              <w:marRight w:val="0"/>
              <w:marTop w:val="0"/>
              <w:marBottom w:val="0"/>
              <w:divBdr>
                <w:top w:val="none" w:sz="0" w:space="0" w:color="auto"/>
                <w:left w:val="none" w:sz="0" w:space="0" w:color="auto"/>
                <w:bottom w:val="none" w:sz="0" w:space="0" w:color="auto"/>
                <w:right w:val="none" w:sz="0" w:space="0" w:color="auto"/>
              </w:divBdr>
            </w:div>
            <w:div w:id="1825127299">
              <w:marLeft w:val="0"/>
              <w:marRight w:val="0"/>
              <w:marTop w:val="0"/>
              <w:marBottom w:val="0"/>
              <w:divBdr>
                <w:top w:val="none" w:sz="0" w:space="0" w:color="auto"/>
                <w:left w:val="none" w:sz="0" w:space="0" w:color="auto"/>
                <w:bottom w:val="none" w:sz="0" w:space="0" w:color="auto"/>
                <w:right w:val="none" w:sz="0" w:space="0" w:color="auto"/>
              </w:divBdr>
            </w:div>
            <w:div w:id="1916814790">
              <w:marLeft w:val="0"/>
              <w:marRight w:val="0"/>
              <w:marTop w:val="0"/>
              <w:marBottom w:val="0"/>
              <w:divBdr>
                <w:top w:val="none" w:sz="0" w:space="0" w:color="auto"/>
                <w:left w:val="none" w:sz="0" w:space="0" w:color="auto"/>
                <w:bottom w:val="none" w:sz="0" w:space="0" w:color="auto"/>
                <w:right w:val="none" w:sz="0" w:space="0" w:color="auto"/>
              </w:divBdr>
            </w:div>
            <w:div w:id="1917208298">
              <w:marLeft w:val="0"/>
              <w:marRight w:val="0"/>
              <w:marTop w:val="0"/>
              <w:marBottom w:val="0"/>
              <w:divBdr>
                <w:top w:val="none" w:sz="0" w:space="0" w:color="auto"/>
                <w:left w:val="none" w:sz="0" w:space="0" w:color="auto"/>
                <w:bottom w:val="none" w:sz="0" w:space="0" w:color="auto"/>
                <w:right w:val="none" w:sz="0" w:space="0" w:color="auto"/>
              </w:divBdr>
            </w:div>
            <w:div w:id="2045712048">
              <w:marLeft w:val="0"/>
              <w:marRight w:val="0"/>
              <w:marTop w:val="0"/>
              <w:marBottom w:val="0"/>
              <w:divBdr>
                <w:top w:val="none" w:sz="0" w:space="0" w:color="auto"/>
                <w:left w:val="none" w:sz="0" w:space="0" w:color="auto"/>
                <w:bottom w:val="none" w:sz="0" w:space="0" w:color="auto"/>
                <w:right w:val="none" w:sz="0" w:space="0" w:color="auto"/>
              </w:divBdr>
            </w:div>
            <w:div w:id="2058820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292696">
      <w:bodyDiv w:val="1"/>
      <w:marLeft w:val="0"/>
      <w:marRight w:val="0"/>
      <w:marTop w:val="0"/>
      <w:marBottom w:val="0"/>
      <w:divBdr>
        <w:top w:val="none" w:sz="0" w:space="0" w:color="auto"/>
        <w:left w:val="none" w:sz="0" w:space="0" w:color="auto"/>
        <w:bottom w:val="none" w:sz="0" w:space="0" w:color="auto"/>
        <w:right w:val="none" w:sz="0" w:space="0" w:color="auto"/>
      </w:divBdr>
    </w:div>
    <w:div w:id="1422143917">
      <w:bodyDiv w:val="1"/>
      <w:marLeft w:val="0"/>
      <w:marRight w:val="0"/>
      <w:marTop w:val="0"/>
      <w:marBottom w:val="0"/>
      <w:divBdr>
        <w:top w:val="none" w:sz="0" w:space="0" w:color="auto"/>
        <w:left w:val="none" w:sz="0" w:space="0" w:color="auto"/>
        <w:bottom w:val="none" w:sz="0" w:space="0" w:color="auto"/>
        <w:right w:val="none" w:sz="0" w:space="0" w:color="auto"/>
      </w:divBdr>
    </w:div>
    <w:div w:id="1549686175">
      <w:bodyDiv w:val="1"/>
      <w:marLeft w:val="0"/>
      <w:marRight w:val="0"/>
      <w:marTop w:val="0"/>
      <w:marBottom w:val="0"/>
      <w:divBdr>
        <w:top w:val="none" w:sz="0" w:space="0" w:color="auto"/>
        <w:left w:val="none" w:sz="0" w:space="0" w:color="auto"/>
        <w:bottom w:val="none" w:sz="0" w:space="0" w:color="auto"/>
        <w:right w:val="none" w:sz="0" w:space="0" w:color="auto"/>
      </w:divBdr>
    </w:div>
    <w:div w:id="1613785879">
      <w:bodyDiv w:val="1"/>
      <w:marLeft w:val="0"/>
      <w:marRight w:val="0"/>
      <w:marTop w:val="0"/>
      <w:marBottom w:val="0"/>
      <w:divBdr>
        <w:top w:val="none" w:sz="0" w:space="0" w:color="auto"/>
        <w:left w:val="none" w:sz="0" w:space="0" w:color="auto"/>
        <w:bottom w:val="none" w:sz="0" w:space="0" w:color="auto"/>
        <w:right w:val="none" w:sz="0" w:space="0" w:color="auto"/>
      </w:divBdr>
    </w:div>
    <w:div w:id="1658221998">
      <w:bodyDiv w:val="1"/>
      <w:marLeft w:val="0"/>
      <w:marRight w:val="0"/>
      <w:marTop w:val="0"/>
      <w:marBottom w:val="0"/>
      <w:divBdr>
        <w:top w:val="none" w:sz="0" w:space="0" w:color="auto"/>
        <w:left w:val="none" w:sz="0" w:space="0" w:color="auto"/>
        <w:bottom w:val="none" w:sz="0" w:space="0" w:color="auto"/>
        <w:right w:val="none" w:sz="0" w:space="0" w:color="auto"/>
      </w:divBdr>
      <w:divsChild>
        <w:div w:id="87117555">
          <w:marLeft w:val="0"/>
          <w:marRight w:val="0"/>
          <w:marTop w:val="0"/>
          <w:marBottom w:val="0"/>
          <w:divBdr>
            <w:top w:val="none" w:sz="0" w:space="0" w:color="auto"/>
            <w:left w:val="none" w:sz="0" w:space="0" w:color="auto"/>
            <w:bottom w:val="none" w:sz="0" w:space="0" w:color="auto"/>
            <w:right w:val="none" w:sz="0" w:space="0" w:color="auto"/>
          </w:divBdr>
          <w:divsChild>
            <w:div w:id="569464768">
              <w:marLeft w:val="0"/>
              <w:marRight w:val="0"/>
              <w:marTop w:val="0"/>
              <w:marBottom w:val="120"/>
              <w:divBdr>
                <w:top w:val="none" w:sz="0" w:space="0" w:color="auto"/>
                <w:left w:val="none" w:sz="0" w:space="0" w:color="auto"/>
                <w:bottom w:val="none" w:sz="0" w:space="0" w:color="auto"/>
                <w:right w:val="none" w:sz="0" w:space="0" w:color="auto"/>
              </w:divBdr>
            </w:div>
          </w:divsChild>
        </w:div>
        <w:div w:id="366030060">
          <w:marLeft w:val="0"/>
          <w:marRight w:val="0"/>
          <w:marTop w:val="0"/>
          <w:marBottom w:val="0"/>
          <w:divBdr>
            <w:top w:val="none" w:sz="0" w:space="0" w:color="auto"/>
            <w:left w:val="none" w:sz="0" w:space="0" w:color="auto"/>
            <w:bottom w:val="none" w:sz="0" w:space="0" w:color="auto"/>
            <w:right w:val="none" w:sz="0" w:space="0" w:color="auto"/>
          </w:divBdr>
        </w:div>
        <w:div w:id="437136890">
          <w:marLeft w:val="0"/>
          <w:marRight w:val="0"/>
          <w:marTop w:val="0"/>
          <w:marBottom w:val="0"/>
          <w:divBdr>
            <w:top w:val="none" w:sz="0" w:space="0" w:color="auto"/>
            <w:left w:val="none" w:sz="0" w:space="0" w:color="auto"/>
            <w:bottom w:val="none" w:sz="0" w:space="0" w:color="auto"/>
            <w:right w:val="none" w:sz="0" w:space="0" w:color="auto"/>
          </w:divBdr>
        </w:div>
        <w:div w:id="516620505">
          <w:marLeft w:val="0"/>
          <w:marRight w:val="0"/>
          <w:marTop w:val="120"/>
          <w:marBottom w:val="160"/>
          <w:divBdr>
            <w:top w:val="none" w:sz="0" w:space="0" w:color="auto"/>
            <w:left w:val="none" w:sz="0" w:space="0" w:color="auto"/>
            <w:bottom w:val="none" w:sz="0" w:space="0" w:color="auto"/>
            <w:right w:val="none" w:sz="0" w:space="0" w:color="auto"/>
          </w:divBdr>
        </w:div>
        <w:div w:id="1247575013">
          <w:marLeft w:val="0"/>
          <w:marRight w:val="0"/>
          <w:marTop w:val="0"/>
          <w:marBottom w:val="0"/>
          <w:divBdr>
            <w:top w:val="none" w:sz="0" w:space="0" w:color="auto"/>
            <w:left w:val="none" w:sz="0" w:space="0" w:color="auto"/>
            <w:bottom w:val="none" w:sz="0" w:space="0" w:color="auto"/>
            <w:right w:val="none" w:sz="0" w:space="0" w:color="auto"/>
          </w:divBdr>
        </w:div>
        <w:div w:id="1688553590">
          <w:marLeft w:val="0"/>
          <w:marRight w:val="0"/>
          <w:marTop w:val="0"/>
          <w:marBottom w:val="0"/>
          <w:divBdr>
            <w:top w:val="none" w:sz="0" w:space="0" w:color="auto"/>
            <w:left w:val="none" w:sz="0" w:space="0" w:color="auto"/>
            <w:bottom w:val="none" w:sz="0" w:space="0" w:color="auto"/>
            <w:right w:val="none" w:sz="0" w:space="0" w:color="auto"/>
          </w:divBdr>
        </w:div>
        <w:div w:id="1948852991">
          <w:marLeft w:val="0"/>
          <w:marRight w:val="0"/>
          <w:marTop w:val="0"/>
          <w:marBottom w:val="0"/>
          <w:divBdr>
            <w:top w:val="none" w:sz="0" w:space="0" w:color="auto"/>
            <w:left w:val="none" w:sz="0" w:space="0" w:color="auto"/>
            <w:bottom w:val="none" w:sz="0" w:space="0" w:color="auto"/>
            <w:right w:val="none" w:sz="0" w:space="0" w:color="auto"/>
          </w:divBdr>
        </w:div>
        <w:div w:id="2003241458">
          <w:marLeft w:val="0"/>
          <w:marRight w:val="0"/>
          <w:marTop w:val="0"/>
          <w:marBottom w:val="0"/>
          <w:divBdr>
            <w:top w:val="none" w:sz="0" w:space="0" w:color="auto"/>
            <w:left w:val="none" w:sz="0" w:space="0" w:color="auto"/>
            <w:bottom w:val="none" w:sz="0" w:space="0" w:color="auto"/>
            <w:right w:val="none" w:sz="0" w:space="0" w:color="auto"/>
          </w:divBdr>
        </w:div>
      </w:divsChild>
    </w:div>
    <w:div w:id="1727021884">
      <w:bodyDiv w:val="1"/>
      <w:marLeft w:val="0"/>
      <w:marRight w:val="0"/>
      <w:marTop w:val="0"/>
      <w:marBottom w:val="0"/>
      <w:divBdr>
        <w:top w:val="none" w:sz="0" w:space="0" w:color="auto"/>
        <w:left w:val="none" w:sz="0" w:space="0" w:color="auto"/>
        <w:bottom w:val="none" w:sz="0" w:space="0" w:color="auto"/>
        <w:right w:val="none" w:sz="0" w:space="0" w:color="auto"/>
      </w:divBdr>
    </w:div>
    <w:div w:id="1746535832">
      <w:bodyDiv w:val="1"/>
      <w:marLeft w:val="0"/>
      <w:marRight w:val="0"/>
      <w:marTop w:val="0"/>
      <w:marBottom w:val="0"/>
      <w:divBdr>
        <w:top w:val="none" w:sz="0" w:space="0" w:color="auto"/>
        <w:left w:val="none" w:sz="0" w:space="0" w:color="auto"/>
        <w:bottom w:val="none" w:sz="0" w:space="0" w:color="auto"/>
        <w:right w:val="none" w:sz="0" w:space="0" w:color="auto"/>
      </w:divBdr>
    </w:div>
    <w:div w:id="1901943850">
      <w:bodyDiv w:val="1"/>
      <w:marLeft w:val="0"/>
      <w:marRight w:val="0"/>
      <w:marTop w:val="0"/>
      <w:marBottom w:val="0"/>
      <w:divBdr>
        <w:top w:val="none" w:sz="0" w:space="0" w:color="auto"/>
        <w:left w:val="none" w:sz="0" w:space="0" w:color="auto"/>
        <w:bottom w:val="none" w:sz="0" w:space="0" w:color="auto"/>
        <w:right w:val="none" w:sz="0" w:space="0" w:color="auto"/>
      </w:divBdr>
    </w:div>
    <w:div w:id="1981307324">
      <w:bodyDiv w:val="1"/>
      <w:marLeft w:val="0"/>
      <w:marRight w:val="0"/>
      <w:marTop w:val="0"/>
      <w:marBottom w:val="0"/>
      <w:divBdr>
        <w:top w:val="none" w:sz="0" w:space="0" w:color="auto"/>
        <w:left w:val="none" w:sz="0" w:space="0" w:color="auto"/>
        <w:bottom w:val="none" w:sz="0" w:space="0" w:color="auto"/>
        <w:right w:val="none" w:sz="0" w:space="0" w:color="auto"/>
      </w:divBdr>
    </w:div>
    <w:div w:id="2063826824">
      <w:bodyDiv w:val="1"/>
      <w:marLeft w:val="0"/>
      <w:marRight w:val="0"/>
      <w:marTop w:val="0"/>
      <w:marBottom w:val="0"/>
      <w:divBdr>
        <w:top w:val="none" w:sz="0" w:space="0" w:color="auto"/>
        <w:left w:val="none" w:sz="0" w:space="0" w:color="auto"/>
        <w:bottom w:val="none" w:sz="0" w:space="0" w:color="auto"/>
        <w:right w:val="none" w:sz="0" w:space="0" w:color="auto"/>
      </w:divBdr>
    </w:div>
    <w:div w:id="2113235613">
      <w:bodyDiv w:val="1"/>
      <w:marLeft w:val="0"/>
      <w:marRight w:val="0"/>
      <w:marTop w:val="0"/>
      <w:marBottom w:val="0"/>
      <w:divBdr>
        <w:top w:val="none" w:sz="0" w:space="0" w:color="auto"/>
        <w:left w:val="none" w:sz="0" w:space="0" w:color="auto"/>
        <w:bottom w:val="none" w:sz="0" w:space="0" w:color="auto"/>
        <w:right w:val="none" w:sz="0" w:space="0" w:color="auto"/>
      </w:divBdr>
    </w:div>
    <w:div w:id="2126536069">
      <w:bodyDiv w:val="1"/>
      <w:marLeft w:val="0"/>
      <w:marRight w:val="0"/>
      <w:marTop w:val="0"/>
      <w:marBottom w:val="0"/>
      <w:divBdr>
        <w:top w:val="none" w:sz="0" w:space="0" w:color="auto"/>
        <w:left w:val="none" w:sz="0" w:space="0" w:color="auto"/>
        <w:bottom w:val="none" w:sz="0" w:space="0" w:color="auto"/>
        <w:right w:val="none" w:sz="0" w:space="0" w:color="auto"/>
      </w:divBdr>
    </w:div>
    <w:div w:id="2143764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1D9B9A94F116940BEA78C76AC7A70F4" ma:contentTypeVersion="8" ma:contentTypeDescription="Create a new document." ma:contentTypeScope="" ma:versionID="3b76b231eb841efb392ffd757f93385a">
  <xsd:schema xmlns:xsd="http://www.w3.org/2001/XMLSchema" xmlns:xs="http://www.w3.org/2001/XMLSchema" xmlns:p="http://schemas.microsoft.com/office/2006/metadata/properties" xmlns:ns3="d6cdcb9b-357f-4468-9007-b26b7b31b018" targetNamespace="http://schemas.microsoft.com/office/2006/metadata/properties" ma:root="true" ma:fieldsID="803ef93331cac570b52a5d106a01d775" ns3:_="">
    <xsd:import namespace="d6cdcb9b-357f-4468-9007-b26b7b31b01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cdcb9b-357f-4468-9007-b26b7b31b0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98B19B-A3EE-4278-988D-BD6ECB04B791}">
  <ds:schemaRefs>
    <ds:schemaRef ds:uri="http://schemas.microsoft.com/sharepoint/v3/contenttype/forms"/>
  </ds:schemaRefs>
</ds:datastoreItem>
</file>

<file path=customXml/itemProps2.xml><?xml version="1.0" encoding="utf-8"?>
<ds:datastoreItem xmlns:ds="http://schemas.openxmlformats.org/officeDocument/2006/customXml" ds:itemID="{3E57429B-B9CB-41E9-9D6C-56DBF0BC656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011CF8A-FA13-4EC1-AD3B-7C1DE0C8D0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cdcb9b-357f-4468-9007-b26b7b31b0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11C7679-4C33-BC42-827F-DE3F21F90A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TotalTime>
  <Pages>8</Pages>
  <Words>1314</Words>
  <Characters>7491</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Accessible Course Syllabus</vt:lpstr>
    </vt:vector>
  </TitlesOfParts>
  <Company>Arapahoe Community College</Company>
  <LinksUpToDate>false</LinksUpToDate>
  <CharactersWithSpaces>8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Syllabus</dc:title>
  <dc:subject/>
  <dc:creator>Grewe, Brian</dc:creator>
  <cp:keywords/>
  <dc:description/>
  <cp:lastModifiedBy>Clutter, Mathew M. - SDSMT Student</cp:lastModifiedBy>
  <cp:revision>61</cp:revision>
  <cp:lastPrinted>2022-02-11T17:33:00Z</cp:lastPrinted>
  <dcterms:created xsi:type="dcterms:W3CDTF">2022-04-27T15:32:00Z</dcterms:created>
  <dcterms:modified xsi:type="dcterms:W3CDTF">2022-04-28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D9B9A94F116940BEA78C76AC7A70F4</vt:lpwstr>
  </property>
</Properties>
</file>